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6BB1C" w14:textId="77777777" w:rsidR="00254FF3" w:rsidRPr="00254FF3" w:rsidRDefault="00254FF3" w:rsidP="00254FF3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A70D6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GME Annual Program Calendar</w:t>
      </w:r>
    </w:p>
    <w:p w14:paraId="26550F18" w14:textId="7C826E34" w:rsidR="00254FF3" w:rsidRPr="00A50CD6" w:rsidRDefault="00254FF3" w:rsidP="00254FF3">
      <w:pPr>
        <w:spacing w:after="0"/>
        <w:rPr>
          <w:rFonts w:eastAsia="Times New Roman" w:cstheme="minorHAnsi"/>
          <w:sz w:val="24"/>
          <w:szCs w:val="24"/>
        </w:rPr>
      </w:pPr>
      <w:r w:rsidRPr="00A50CD6">
        <w:rPr>
          <w:rFonts w:eastAsia="Times New Roman" w:cstheme="minorHAnsi"/>
          <w:color w:val="000000"/>
          <w:sz w:val="24"/>
          <w:szCs w:val="24"/>
        </w:rPr>
        <w:t xml:space="preserve">NRMP quota, rank order lists and match deadlines vary: </w:t>
      </w:r>
      <w:hyperlink r:id="rId11" w:history="1">
        <w:r w:rsidR="00357548" w:rsidRPr="00A50CD6">
          <w:rPr>
            <w:rStyle w:val="Hyperlink"/>
            <w:rFonts w:eastAsia="Times New Roman" w:cstheme="minorHAnsi"/>
            <w:sz w:val="24"/>
            <w:szCs w:val="24"/>
          </w:rPr>
          <w:t>2023 Main Residency Match Programs &amp; Institutions Calendar | NRMP</w:t>
        </w:r>
      </w:hyperlink>
      <w:r w:rsidRPr="00A50CD6">
        <w:rPr>
          <w:rFonts w:eastAsia="Times New Roman" w:cstheme="minorHAnsi"/>
          <w:color w:val="000000"/>
          <w:sz w:val="24"/>
          <w:szCs w:val="24"/>
        </w:rPr>
        <w:t xml:space="preserve"> </w:t>
      </w:r>
      <w:r w:rsidRPr="00A50CD6">
        <w:rPr>
          <w:rFonts w:cstheme="minorHAnsi"/>
          <w:sz w:val="24"/>
          <w:szCs w:val="24"/>
        </w:rPr>
        <w:t xml:space="preserve"> </w:t>
      </w:r>
      <w:r w:rsidRPr="00A50CD6">
        <w:rPr>
          <w:rFonts w:eastAsia="Times New Roman" w:cstheme="minorHAnsi"/>
          <w:color w:val="000000"/>
          <w:sz w:val="24"/>
          <w:szCs w:val="24"/>
        </w:rPr>
        <w:t xml:space="preserve"> </w:t>
      </w:r>
    </w:p>
    <w:p w14:paraId="2830D12E" w14:textId="44206CB7" w:rsidR="00254FF3" w:rsidRPr="00A50CD6" w:rsidRDefault="00254FF3" w:rsidP="00254FF3">
      <w:pPr>
        <w:spacing w:after="0"/>
        <w:rPr>
          <w:rFonts w:eastAsia="Times New Roman" w:cstheme="minorHAnsi"/>
          <w:sz w:val="24"/>
          <w:szCs w:val="24"/>
        </w:rPr>
      </w:pPr>
      <w:r w:rsidRPr="00A50CD6">
        <w:rPr>
          <w:rFonts w:eastAsia="Times New Roman" w:cstheme="minorHAnsi"/>
          <w:b/>
          <w:bCs/>
          <w:color w:val="000000"/>
          <w:sz w:val="24"/>
          <w:szCs w:val="24"/>
          <w:u w:val="single"/>
        </w:rPr>
        <w:t>ACGME review committee dates</w:t>
      </w:r>
      <w:r w:rsidRPr="00A50CD6">
        <w:rPr>
          <w:rFonts w:eastAsia="Times New Roman" w:cstheme="minorHAnsi"/>
          <w:b/>
          <w:bCs/>
          <w:color w:val="000000"/>
          <w:sz w:val="24"/>
          <w:szCs w:val="24"/>
        </w:rPr>
        <w:t>:</w:t>
      </w:r>
      <w:r w:rsidRPr="00A50CD6">
        <w:rPr>
          <w:rFonts w:eastAsia="Times New Roman" w:cstheme="minorHAnsi"/>
          <w:color w:val="000000"/>
          <w:sz w:val="24"/>
          <w:szCs w:val="24"/>
        </w:rPr>
        <w:t xml:space="preserve"> </w:t>
      </w:r>
      <w:hyperlink r:id="rId12" w:history="1">
        <w:r w:rsidR="00357548" w:rsidRPr="00A50CD6">
          <w:rPr>
            <w:rStyle w:val="Hyperlink"/>
            <w:rFonts w:cstheme="minorHAnsi"/>
            <w:sz w:val="24"/>
            <w:szCs w:val="24"/>
          </w:rPr>
          <w:t>Review and Recognition Committee (acgme.org)</w:t>
        </w:r>
      </w:hyperlink>
    </w:p>
    <w:p w14:paraId="73D593CB" w14:textId="77777777" w:rsidR="00254FF3" w:rsidRPr="00A70D66" w:rsidRDefault="00254FF3" w:rsidP="00254FF3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70D66">
        <w:rPr>
          <w:rFonts w:ascii="Arial" w:eastAsia="Times New Roman" w:hAnsi="Arial" w:cs="Arial"/>
          <w:color w:val="000000"/>
        </w:rPr>
        <w:t>__________________________________________________________</w:t>
      </w:r>
    </w:p>
    <w:p w14:paraId="6393DAE4" w14:textId="77777777" w:rsidR="00E91A59" w:rsidRDefault="00254FF3" w:rsidP="00254FF3">
      <w:pPr>
        <w:spacing w:after="0"/>
        <w:jc w:val="center"/>
        <w:rPr>
          <w:b/>
          <w:sz w:val="28"/>
          <w:szCs w:val="28"/>
        </w:rPr>
      </w:pPr>
      <w:r w:rsidRPr="00254FF3">
        <w:rPr>
          <w:rFonts w:ascii="Arial" w:eastAsia="Times New Roman" w:hAnsi="Arial" w:cs="Arial"/>
          <w:b/>
          <w:bCs/>
          <w:i/>
          <w:iCs/>
          <w:color w:val="000000"/>
          <w:highlight w:val="yellow"/>
        </w:rPr>
        <w:t>This is a guide to the academic year, each program should use this a basis to create an individualized program calendar.</w:t>
      </w:r>
    </w:p>
    <w:tbl>
      <w:tblPr>
        <w:tblStyle w:val="TableGrid"/>
        <w:tblW w:w="10890" w:type="dxa"/>
        <w:tblInd w:w="-612" w:type="dxa"/>
        <w:tblLayout w:type="fixed"/>
        <w:tblLook w:val="04A0" w:firstRow="1" w:lastRow="0" w:firstColumn="1" w:lastColumn="0" w:noHBand="0" w:noVBand="1"/>
      </w:tblPr>
      <w:tblGrid>
        <w:gridCol w:w="6907"/>
        <w:gridCol w:w="1913"/>
        <w:gridCol w:w="42"/>
        <w:gridCol w:w="1218"/>
        <w:gridCol w:w="810"/>
      </w:tblGrid>
      <w:tr w:rsidR="00E91A59" w14:paraId="731A4CF2" w14:textId="77777777" w:rsidTr="004E2381">
        <w:tc>
          <w:tcPr>
            <w:tcW w:w="10890" w:type="dxa"/>
            <w:gridSpan w:val="5"/>
            <w:shd w:val="clear" w:color="auto" w:fill="D7DFCD" w:themeFill="accent2" w:themeFillTint="66"/>
          </w:tcPr>
          <w:p w14:paraId="3A413851" w14:textId="77777777" w:rsidR="00E91A59" w:rsidRDefault="00E91A59" w:rsidP="00E91A59">
            <w:pPr>
              <w:pStyle w:val="NoSpacing"/>
              <w:jc w:val="center"/>
            </w:pPr>
            <w:r w:rsidRPr="00E91A59">
              <w:rPr>
                <w:b/>
              </w:rPr>
              <w:t>Coordinator Responsibilities</w:t>
            </w:r>
            <w:r>
              <w:rPr>
                <w:b/>
              </w:rPr>
              <w:t xml:space="preserve"> - Weekly</w:t>
            </w:r>
          </w:p>
        </w:tc>
      </w:tr>
      <w:tr w:rsidR="00E91A59" w14:paraId="1A88228C" w14:textId="77777777" w:rsidTr="00254FF3">
        <w:tc>
          <w:tcPr>
            <w:tcW w:w="6907" w:type="dxa"/>
          </w:tcPr>
          <w:p w14:paraId="5306D1BB" w14:textId="77777777" w:rsidR="00E91A59" w:rsidRPr="00E91A59" w:rsidRDefault="00E91A59" w:rsidP="00E91A59">
            <w:pPr>
              <w:jc w:val="center"/>
              <w:rPr>
                <w:b/>
              </w:rPr>
            </w:pPr>
            <w:r w:rsidRPr="00E91A59">
              <w:rPr>
                <w:b/>
              </w:rPr>
              <w:t>Responsibility</w:t>
            </w:r>
          </w:p>
        </w:tc>
        <w:tc>
          <w:tcPr>
            <w:tcW w:w="1955" w:type="dxa"/>
            <w:gridSpan w:val="2"/>
          </w:tcPr>
          <w:p w14:paraId="47A8C97A" w14:textId="77777777" w:rsidR="00E91A59" w:rsidRPr="00E91A59" w:rsidRDefault="00AD7476" w:rsidP="00E91A59">
            <w:pPr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  <w:tc>
          <w:tcPr>
            <w:tcW w:w="1218" w:type="dxa"/>
          </w:tcPr>
          <w:p w14:paraId="31461F4B" w14:textId="77777777" w:rsidR="00E91A59" w:rsidRPr="00E91A59" w:rsidRDefault="00E91A59">
            <w:pPr>
              <w:rPr>
                <w:b/>
              </w:rPr>
            </w:pPr>
            <w:r>
              <w:rPr>
                <w:b/>
              </w:rPr>
              <w:t>Completed</w:t>
            </w:r>
          </w:p>
        </w:tc>
        <w:tc>
          <w:tcPr>
            <w:tcW w:w="810" w:type="dxa"/>
          </w:tcPr>
          <w:p w14:paraId="6A2B4F25" w14:textId="77777777" w:rsidR="00E91A59" w:rsidRPr="00E91A59" w:rsidRDefault="00E91A59">
            <w:pPr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E91A59" w14:paraId="4365F1A0" w14:textId="77777777" w:rsidTr="00254FF3">
        <w:tc>
          <w:tcPr>
            <w:tcW w:w="6907" w:type="dxa"/>
          </w:tcPr>
          <w:p w14:paraId="73A2221C" w14:textId="77777777" w:rsidR="00E91A59" w:rsidRDefault="00E91A59">
            <w:r>
              <w:t>Check Case Log Reporting</w:t>
            </w:r>
          </w:p>
        </w:tc>
        <w:tc>
          <w:tcPr>
            <w:tcW w:w="1955" w:type="dxa"/>
            <w:gridSpan w:val="2"/>
          </w:tcPr>
          <w:p w14:paraId="2E03706D" w14:textId="77777777" w:rsidR="00E91A59" w:rsidRDefault="00E91A59"/>
        </w:tc>
        <w:tc>
          <w:tcPr>
            <w:tcW w:w="1218" w:type="dxa"/>
          </w:tcPr>
          <w:p w14:paraId="54FCE0EF" w14:textId="77777777" w:rsidR="00E91A59" w:rsidRDefault="00E91A59"/>
        </w:tc>
        <w:tc>
          <w:tcPr>
            <w:tcW w:w="810" w:type="dxa"/>
          </w:tcPr>
          <w:p w14:paraId="044E1AC7" w14:textId="77777777" w:rsidR="00E91A59" w:rsidRDefault="00E91A59"/>
        </w:tc>
      </w:tr>
      <w:tr w:rsidR="00E91A59" w14:paraId="60E153CC" w14:textId="77777777" w:rsidTr="00254FF3">
        <w:tc>
          <w:tcPr>
            <w:tcW w:w="6907" w:type="dxa"/>
          </w:tcPr>
          <w:p w14:paraId="38F35CD8" w14:textId="77777777" w:rsidR="00E91A59" w:rsidRDefault="00E91A59">
            <w:r>
              <w:t>Check Duty Hours Reporting and Compliance</w:t>
            </w:r>
          </w:p>
        </w:tc>
        <w:tc>
          <w:tcPr>
            <w:tcW w:w="1955" w:type="dxa"/>
            <w:gridSpan w:val="2"/>
          </w:tcPr>
          <w:p w14:paraId="6B3D9C83" w14:textId="77777777" w:rsidR="00E91A59" w:rsidRDefault="00E91A59"/>
        </w:tc>
        <w:tc>
          <w:tcPr>
            <w:tcW w:w="1218" w:type="dxa"/>
          </w:tcPr>
          <w:p w14:paraId="35AA49D2" w14:textId="77777777" w:rsidR="00E91A59" w:rsidRDefault="00E91A59"/>
        </w:tc>
        <w:tc>
          <w:tcPr>
            <w:tcW w:w="810" w:type="dxa"/>
          </w:tcPr>
          <w:p w14:paraId="60DEDD6C" w14:textId="77777777" w:rsidR="00E91A59" w:rsidRDefault="00E91A59"/>
        </w:tc>
      </w:tr>
      <w:tr w:rsidR="00A13701" w14:paraId="2354E772" w14:textId="77777777" w:rsidTr="00254FF3">
        <w:tc>
          <w:tcPr>
            <w:tcW w:w="6907" w:type="dxa"/>
          </w:tcPr>
          <w:p w14:paraId="3F58919A" w14:textId="357DDE72" w:rsidR="00A13701" w:rsidRDefault="00254FF3" w:rsidP="00357548">
            <w:r>
              <w:t xml:space="preserve">Submit time </w:t>
            </w:r>
            <w:r w:rsidR="00357548">
              <w:t>through leave portal</w:t>
            </w:r>
            <w:r>
              <w:t xml:space="preserve"> (sick days, vacation time, etc…)</w:t>
            </w:r>
          </w:p>
        </w:tc>
        <w:tc>
          <w:tcPr>
            <w:tcW w:w="1955" w:type="dxa"/>
            <w:gridSpan w:val="2"/>
          </w:tcPr>
          <w:p w14:paraId="43D68847" w14:textId="77777777" w:rsidR="00A13701" w:rsidRDefault="00A13701"/>
        </w:tc>
        <w:tc>
          <w:tcPr>
            <w:tcW w:w="1218" w:type="dxa"/>
          </w:tcPr>
          <w:p w14:paraId="1836E2A3" w14:textId="77777777" w:rsidR="00A13701" w:rsidRDefault="00A13701"/>
        </w:tc>
        <w:tc>
          <w:tcPr>
            <w:tcW w:w="810" w:type="dxa"/>
          </w:tcPr>
          <w:p w14:paraId="0CA14EB3" w14:textId="77777777" w:rsidR="00A13701" w:rsidRDefault="00A13701"/>
        </w:tc>
      </w:tr>
      <w:tr w:rsidR="00A13701" w14:paraId="4FDAFCD8" w14:textId="77777777" w:rsidTr="00254FF3">
        <w:tc>
          <w:tcPr>
            <w:tcW w:w="6907" w:type="dxa"/>
          </w:tcPr>
          <w:p w14:paraId="0B3FBFA8" w14:textId="77777777" w:rsidR="00A13701" w:rsidRDefault="00A13701" w:rsidP="00EF3FDE"/>
        </w:tc>
        <w:tc>
          <w:tcPr>
            <w:tcW w:w="1955" w:type="dxa"/>
            <w:gridSpan w:val="2"/>
          </w:tcPr>
          <w:p w14:paraId="27A84F33" w14:textId="77777777" w:rsidR="00A13701" w:rsidRDefault="00A13701"/>
        </w:tc>
        <w:tc>
          <w:tcPr>
            <w:tcW w:w="1218" w:type="dxa"/>
          </w:tcPr>
          <w:p w14:paraId="7EF30FB8" w14:textId="77777777" w:rsidR="00A13701" w:rsidRDefault="00A13701"/>
        </w:tc>
        <w:tc>
          <w:tcPr>
            <w:tcW w:w="810" w:type="dxa"/>
          </w:tcPr>
          <w:p w14:paraId="4DAF0EE3" w14:textId="77777777" w:rsidR="00A13701" w:rsidRDefault="00A13701"/>
        </w:tc>
      </w:tr>
      <w:tr w:rsidR="00E91A59" w14:paraId="16A91BA8" w14:textId="77777777" w:rsidTr="004E2381">
        <w:tc>
          <w:tcPr>
            <w:tcW w:w="10890" w:type="dxa"/>
            <w:gridSpan w:val="5"/>
            <w:shd w:val="clear" w:color="auto" w:fill="DEDAE3" w:themeFill="background2" w:themeFillTint="99"/>
          </w:tcPr>
          <w:p w14:paraId="1F22D744" w14:textId="77777777" w:rsidR="00E91A59" w:rsidRDefault="00E91A59" w:rsidP="00E91A59">
            <w:pPr>
              <w:pStyle w:val="NoSpacing"/>
              <w:jc w:val="center"/>
            </w:pPr>
            <w:r w:rsidRPr="00E91A59">
              <w:rPr>
                <w:b/>
              </w:rPr>
              <w:t>Coordinator Responsibilities</w:t>
            </w:r>
            <w:r>
              <w:rPr>
                <w:b/>
              </w:rPr>
              <w:t xml:space="preserve"> - Monthly</w:t>
            </w:r>
          </w:p>
        </w:tc>
      </w:tr>
      <w:tr w:rsidR="00E91A59" w14:paraId="788BB4ED" w14:textId="77777777" w:rsidTr="00254FF3">
        <w:tc>
          <w:tcPr>
            <w:tcW w:w="6907" w:type="dxa"/>
          </w:tcPr>
          <w:p w14:paraId="7096A83C" w14:textId="77777777" w:rsidR="00E91A59" w:rsidRPr="00E91A59" w:rsidRDefault="00E91A59" w:rsidP="00E91A59">
            <w:pPr>
              <w:jc w:val="center"/>
              <w:rPr>
                <w:b/>
              </w:rPr>
            </w:pPr>
            <w:r w:rsidRPr="00E91A59">
              <w:rPr>
                <w:b/>
              </w:rPr>
              <w:t>Responsibility</w:t>
            </w:r>
          </w:p>
        </w:tc>
        <w:tc>
          <w:tcPr>
            <w:tcW w:w="1955" w:type="dxa"/>
            <w:gridSpan w:val="2"/>
          </w:tcPr>
          <w:p w14:paraId="5EC10C71" w14:textId="77777777" w:rsidR="00E91A59" w:rsidRPr="00E91A59" w:rsidRDefault="00AD7476" w:rsidP="00E91A59">
            <w:pPr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  <w:tc>
          <w:tcPr>
            <w:tcW w:w="1218" w:type="dxa"/>
          </w:tcPr>
          <w:p w14:paraId="2F0734A0" w14:textId="77777777" w:rsidR="00E91A59" w:rsidRPr="00E91A59" w:rsidRDefault="00E91A59" w:rsidP="00E91A59">
            <w:pPr>
              <w:rPr>
                <w:b/>
              </w:rPr>
            </w:pPr>
            <w:r>
              <w:rPr>
                <w:b/>
              </w:rPr>
              <w:t>Completed</w:t>
            </w:r>
          </w:p>
        </w:tc>
        <w:tc>
          <w:tcPr>
            <w:tcW w:w="810" w:type="dxa"/>
          </w:tcPr>
          <w:p w14:paraId="427AB557" w14:textId="77777777" w:rsidR="00E91A59" w:rsidRPr="00E91A59" w:rsidRDefault="00E91A59" w:rsidP="00E91A59">
            <w:pPr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E91A59" w14:paraId="795D0A5D" w14:textId="77777777" w:rsidTr="00254FF3">
        <w:tc>
          <w:tcPr>
            <w:tcW w:w="6907" w:type="dxa"/>
          </w:tcPr>
          <w:p w14:paraId="22A8DEA3" w14:textId="77777777" w:rsidR="00E91A59" w:rsidRDefault="00E91A59" w:rsidP="00E91A59">
            <w:r>
              <w:t>Get Journal Club articles from residents and distribute</w:t>
            </w:r>
            <w:r w:rsidR="009022A9">
              <w:t>/MKSAP</w:t>
            </w:r>
          </w:p>
        </w:tc>
        <w:tc>
          <w:tcPr>
            <w:tcW w:w="1955" w:type="dxa"/>
            <w:gridSpan w:val="2"/>
          </w:tcPr>
          <w:p w14:paraId="4371D47A" w14:textId="77777777" w:rsidR="00E91A59" w:rsidRDefault="00E91A59" w:rsidP="00E91A59"/>
        </w:tc>
        <w:tc>
          <w:tcPr>
            <w:tcW w:w="1218" w:type="dxa"/>
          </w:tcPr>
          <w:p w14:paraId="00F12E2E" w14:textId="77777777" w:rsidR="00E91A59" w:rsidRDefault="00E91A59" w:rsidP="00E91A59"/>
        </w:tc>
        <w:tc>
          <w:tcPr>
            <w:tcW w:w="810" w:type="dxa"/>
          </w:tcPr>
          <w:p w14:paraId="3F8556BB" w14:textId="77777777" w:rsidR="00E91A59" w:rsidRDefault="00E91A59" w:rsidP="00E91A59"/>
        </w:tc>
      </w:tr>
      <w:tr w:rsidR="00E91A59" w14:paraId="5564C036" w14:textId="77777777" w:rsidTr="00254FF3">
        <w:tc>
          <w:tcPr>
            <w:tcW w:w="6907" w:type="dxa"/>
          </w:tcPr>
          <w:p w14:paraId="01639391" w14:textId="77777777" w:rsidR="00E91A59" w:rsidRDefault="00E91A59" w:rsidP="005A022D">
            <w:r>
              <w:t xml:space="preserve">Evaluations to faculty </w:t>
            </w:r>
          </w:p>
        </w:tc>
        <w:tc>
          <w:tcPr>
            <w:tcW w:w="1955" w:type="dxa"/>
            <w:gridSpan w:val="2"/>
          </w:tcPr>
          <w:p w14:paraId="6420C5DD" w14:textId="77777777" w:rsidR="00E91A59" w:rsidRDefault="00E91A59" w:rsidP="00E91A59"/>
        </w:tc>
        <w:tc>
          <w:tcPr>
            <w:tcW w:w="1218" w:type="dxa"/>
          </w:tcPr>
          <w:p w14:paraId="5853A539" w14:textId="77777777" w:rsidR="00E91A59" w:rsidRDefault="00E91A59" w:rsidP="00E91A59"/>
        </w:tc>
        <w:tc>
          <w:tcPr>
            <w:tcW w:w="810" w:type="dxa"/>
          </w:tcPr>
          <w:p w14:paraId="1BF65D44" w14:textId="77777777" w:rsidR="00E91A59" w:rsidRDefault="00E91A59" w:rsidP="00E91A59"/>
        </w:tc>
      </w:tr>
      <w:tr w:rsidR="00E91A59" w14:paraId="137872D4" w14:textId="77777777" w:rsidTr="00254FF3">
        <w:tc>
          <w:tcPr>
            <w:tcW w:w="6907" w:type="dxa"/>
          </w:tcPr>
          <w:p w14:paraId="152EAE89" w14:textId="77777777" w:rsidR="00E91A59" w:rsidRDefault="00CF0F05" w:rsidP="005A022D">
            <w:r>
              <w:t>Duty Hour report</w:t>
            </w:r>
            <w:r w:rsidR="005A022D">
              <w:t>s</w:t>
            </w:r>
            <w:r>
              <w:t xml:space="preserve"> to </w:t>
            </w:r>
            <w:r w:rsidR="00994A05">
              <w:t>PD</w:t>
            </w:r>
          </w:p>
        </w:tc>
        <w:tc>
          <w:tcPr>
            <w:tcW w:w="1955" w:type="dxa"/>
            <w:gridSpan w:val="2"/>
          </w:tcPr>
          <w:p w14:paraId="3AEA8C38" w14:textId="77777777" w:rsidR="00E91A59" w:rsidRDefault="00E91A59" w:rsidP="00E91A59"/>
        </w:tc>
        <w:tc>
          <w:tcPr>
            <w:tcW w:w="1218" w:type="dxa"/>
          </w:tcPr>
          <w:p w14:paraId="53122100" w14:textId="77777777" w:rsidR="00E91A59" w:rsidRDefault="00E91A59" w:rsidP="00E91A59"/>
        </w:tc>
        <w:tc>
          <w:tcPr>
            <w:tcW w:w="810" w:type="dxa"/>
          </w:tcPr>
          <w:p w14:paraId="7988E2F9" w14:textId="77777777" w:rsidR="00E91A59" w:rsidRDefault="00E91A59" w:rsidP="00E91A59"/>
        </w:tc>
      </w:tr>
      <w:tr w:rsidR="00E91A59" w14:paraId="0D934C44" w14:textId="77777777" w:rsidTr="00254FF3">
        <w:tc>
          <w:tcPr>
            <w:tcW w:w="6907" w:type="dxa"/>
          </w:tcPr>
          <w:p w14:paraId="0ED9F8F9" w14:textId="77777777" w:rsidR="00E91A59" w:rsidRDefault="00994A05" w:rsidP="00994A05">
            <w:r>
              <w:t>Review</w:t>
            </w:r>
            <w:r w:rsidR="00CF0F05">
              <w:t xml:space="preserve"> schedule</w:t>
            </w:r>
            <w:r>
              <w:t xml:space="preserve">s in New Innovations for accuracy </w:t>
            </w:r>
            <w:r w:rsidR="00CF0F05">
              <w:t xml:space="preserve"> </w:t>
            </w:r>
          </w:p>
        </w:tc>
        <w:tc>
          <w:tcPr>
            <w:tcW w:w="1955" w:type="dxa"/>
            <w:gridSpan w:val="2"/>
          </w:tcPr>
          <w:p w14:paraId="5B3126A5" w14:textId="77777777" w:rsidR="00E91A59" w:rsidRDefault="00E91A59" w:rsidP="00E91A59"/>
        </w:tc>
        <w:tc>
          <w:tcPr>
            <w:tcW w:w="1218" w:type="dxa"/>
          </w:tcPr>
          <w:p w14:paraId="07A47F02" w14:textId="77777777" w:rsidR="00E91A59" w:rsidRDefault="00E91A59" w:rsidP="00E91A59"/>
        </w:tc>
        <w:tc>
          <w:tcPr>
            <w:tcW w:w="810" w:type="dxa"/>
          </w:tcPr>
          <w:p w14:paraId="4CA914E4" w14:textId="77777777" w:rsidR="00E91A59" w:rsidRDefault="00E91A59" w:rsidP="00E91A59"/>
        </w:tc>
      </w:tr>
      <w:tr w:rsidR="00CF0F05" w14:paraId="7A7A5AD2" w14:textId="77777777" w:rsidTr="00254FF3">
        <w:tc>
          <w:tcPr>
            <w:tcW w:w="6907" w:type="dxa"/>
          </w:tcPr>
          <w:p w14:paraId="66E19395" w14:textId="77777777" w:rsidR="00CF0F05" w:rsidRDefault="00EF3FDE" w:rsidP="00E91A59">
            <w:r>
              <w:t>Various monthly meetings</w:t>
            </w:r>
            <w:r w:rsidR="00CF0F05">
              <w:t xml:space="preserve"> agenda and minutes</w:t>
            </w:r>
          </w:p>
        </w:tc>
        <w:tc>
          <w:tcPr>
            <w:tcW w:w="1955" w:type="dxa"/>
            <w:gridSpan w:val="2"/>
          </w:tcPr>
          <w:p w14:paraId="76E7B4E2" w14:textId="77777777" w:rsidR="00CF0F05" w:rsidRDefault="00CF0F05" w:rsidP="00E91A59"/>
        </w:tc>
        <w:tc>
          <w:tcPr>
            <w:tcW w:w="1218" w:type="dxa"/>
          </w:tcPr>
          <w:p w14:paraId="321348AD" w14:textId="77777777" w:rsidR="00CF0F05" w:rsidRDefault="00CF0F05" w:rsidP="00E91A59"/>
        </w:tc>
        <w:tc>
          <w:tcPr>
            <w:tcW w:w="810" w:type="dxa"/>
          </w:tcPr>
          <w:p w14:paraId="28D7D104" w14:textId="77777777" w:rsidR="00CF0F05" w:rsidRDefault="00CF0F05" w:rsidP="00E91A59"/>
        </w:tc>
      </w:tr>
      <w:tr w:rsidR="00CF0F05" w14:paraId="7B7B6A78" w14:textId="77777777" w:rsidTr="00994A05">
        <w:tc>
          <w:tcPr>
            <w:tcW w:w="6907" w:type="dxa"/>
            <w:tcBorders>
              <w:bottom w:val="single" w:sz="4" w:space="0" w:color="000000" w:themeColor="text1"/>
            </w:tcBorders>
          </w:tcPr>
          <w:p w14:paraId="42FB185C" w14:textId="77777777" w:rsidR="00CF0F05" w:rsidRDefault="000252A1" w:rsidP="00E91A59">
            <w:r>
              <w:t>CCC/PEC meeting and minutes</w:t>
            </w:r>
          </w:p>
        </w:tc>
        <w:tc>
          <w:tcPr>
            <w:tcW w:w="1955" w:type="dxa"/>
            <w:gridSpan w:val="2"/>
            <w:tcBorders>
              <w:bottom w:val="single" w:sz="4" w:space="0" w:color="000000" w:themeColor="text1"/>
            </w:tcBorders>
          </w:tcPr>
          <w:p w14:paraId="35E254D1" w14:textId="77777777" w:rsidR="00CF0F05" w:rsidRDefault="00CF0F05" w:rsidP="00E91A59"/>
        </w:tc>
        <w:tc>
          <w:tcPr>
            <w:tcW w:w="1218" w:type="dxa"/>
            <w:tcBorders>
              <w:bottom w:val="single" w:sz="4" w:space="0" w:color="000000" w:themeColor="text1"/>
            </w:tcBorders>
          </w:tcPr>
          <w:p w14:paraId="46DCB622" w14:textId="77777777" w:rsidR="00CF0F05" w:rsidRDefault="00CF0F05" w:rsidP="00E91A59"/>
        </w:tc>
        <w:tc>
          <w:tcPr>
            <w:tcW w:w="810" w:type="dxa"/>
            <w:tcBorders>
              <w:bottom w:val="single" w:sz="4" w:space="0" w:color="000000" w:themeColor="text1"/>
            </w:tcBorders>
          </w:tcPr>
          <w:p w14:paraId="1C4418E3" w14:textId="77777777" w:rsidR="00CF0F05" w:rsidRDefault="00CF0F05" w:rsidP="00E91A59"/>
        </w:tc>
      </w:tr>
      <w:tr w:rsidR="00A13701" w14:paraId="79C8CF26" w14:textId="77777777" w:rsidTr="00994A05">
        <w:tc>
          <w:tcPr>
            <w:tcW w:w="6907" w:type="dxa"/>
            <w:tcBorders>
              <w:bottom w:val="single" w:sz="4" w:space="0" w:color="auto"/>
            </w:tcBorders>
          </w:tcPr>
          <w:p w14:paraId="48B06BAA" w14:textId="77777777" w:rsidR="00A13701" w:rsidRDefault="000252A1" w:rsidP="00E91A59">
            <w:r>
              <w:t>Ambulatory clinic visit summary per resident with running total</w:t>
            </w:r>
          </w:p>
        </w:tc>
        <w:tc>
          <w:tcPr>
            <w:tcW w:w="1955" w:type="dxa"/>
            <w:gridSpan w:val="2"/>
            <w:tcBorders>
              <w:bottom w:val="single" w:sz="4" w:space="0" w:color="auto"/>
            </w:tcBorders>
          </w:tcPr>
          <w:p w14:paraId="331F2C27" w14:textId="77777777" w:rsidR="00A13701" w:rsidRDefault="00A13701" w:rsidP="00E91A59"/>
        </w:tc>
        <w:tc>
          <w:tcPr>
            <w:tcW w:w="1218" w:type="dxa"/>
            <w:tcBorders>
              <w:bottom w:val="single" w:sz="4" w:space="0" w:color="auto"/>
            </w:tcBorders>
          </w:tcPr>
          <w:p w14:paraId="4DEDB460" w14:textId="77777777" w:rsidR="00A13701" w:rsidRDefault="00A13701" w:rsidP="00E91A59"/>
        </w:tc>
        <w:tc>
          <w:tcPr>
            <w:tcW w:w="810" w:type="dxa"/>
            <w:tcBorders>
              <w:bottom w:val="single" w:sz="4" w:space="0" w:color="auto"/>
            </w:tcBorders>
          </w:tcPr>
          <w:p w14:paraId="332DA968" w14:textId="77777777" w:rsidR="00A13701" w:rsidRDefault="00A13701" w:rsidP="00E91A59"/>
        </w:tc>
      </w:tr>
      <w:tr w:rsidR="00F3443D" w14:paraId="59A2CC3C" w14:textId="77777777" w:rsidTr="00994A05">
        <w:tc>
          <w:tcPr>
            <w:tcW w:w="6907" w:type="dxa"/>
            <w:tcBorders>
              <w:bottom w:val="single" w:sz="4" w:space="0" w:color="auto"/>
            </w:tcBorders>
          </w:tcPr>
          <w:p w14:paraId="27BFD2E0" w14:textId="38CB987A" w:rsidR="00F3443D" w:rsidRDefault="00F3443D" w:rsidP="00E91A59">
            <w:r>
              <w:t>Monitor monthly eval</w:t>
            </w:r>
            <w:r w:rsidR="00357548">
              <w:t>uation</w:t>
            </w:r>
            <w:r>
              <w:t>s for completion</w:t>
            </w:r>
          </w:p>
        </w:tc>
        <w:tc>
          <w:tcPr>
            <w:tcW w:w="1955" w:type="dxa"/>
            <w:gridSpan w:val="2"/>
            <w:tcBorders>
              <w:bottom w:val="single" w:sz="4" w:space="0" w:color="auto"/>
            </w:tcBorders>
          </w:tcPr>
          <w:p w14:paraId="0509AEC6" w14:textId="77777777" w:rsidR="00F3443D" w:rsidRDefault="00F3443D" w:rsidP="00E91A59"/>
        </w:tc>
        <w:tc>
          <w:tcPr>
            <w:tcW w:w="1218" w:type="dxa"/>
            <w:tcBorders>
              <w:bottom w:val="single" w:sz="4" w:space="0" w:color="auto"/>
            </w:tcBorders>
          </w:tcPr>
          <w:p w14:paraId="5F829BC6" w14:textId="77777777" w:rsidR="00F3443D" w:rsidRDefault="00F3443D" w:rsidP="00E91A59"/>
        </w:tc>
        <w:tc>
          <w:tcPr>
            <w:tcW w:w="810" w:type="dxa"/>
            <w:tcBorders>
              <w:bottom w:val="single" w:sz="4" w:space="0" w:color="auto"/>
            </w:tcBorders>
          </w:tcPr>
          <w:p w14:paraId="309EDD76" w14:textId="77777777" w:rsidR="00F3443D" w:rsidRDefault="00F3443D" w:rsidP="00E91A59"/>
        </w:tc>
      </w:tr>
      <w:tr w:rsidR="00994A05" w14:paraId="43F8D146" w14:textId="77777777" w:rsidTr="00994A05">
        <w:tc>
          <w:tcPr>
            <w:tcW w:w="69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8207DE" w14:textId="77777777" w:rsidR="00994A05" w:rsidRDefault="00994A05" w:rsidP="00E91A59"/>
        </w:tc>
        <w:tc>
          <w:tcPr>
            <w:tcW w:w="195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74A2F7" w14:textId="77777777" w:rsidR="00994A05" w:rsidRDefault="00994A05" w:rsidP="00E91A59"/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9CDD56" w14:textId="77777777" w:rsidR="00994A05" w:rsidRDefault="00994A05" w:rsidP="00E91A59"/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E3EC9A" w14:textId="77777777" w:rsidR="00994A05" w:rsidRDefault="00994A05" w:rsidP="00E91A59"/>
        </w:tc>
      </w:tr>
      <w:tr w:rsidR="00846063" w14:paraId="665BFCCF" w14:textId="77777777" w:rsidTr="00994A05">
        <w:tc>
          <w:tcPr>
            <w:tcW w:w="10890" w:type="dxa"/>
            <w:gridSpan w:val="5"/>
            <w:tcBorders>
              <w:top w:val="single" w:sz="4" w:space="0" w:color="auto"/>
            </w:tcBorders>
            <w:shd w:val="clear" w:color="auto" w:fill="E1EFF4" w:themeFill="accent3" w:themeFillTint="33"/>
          </w:tcPr>
          <w:p w14:paraId="3B8131B0" w14:textId="77777777" w:rsidR="00846063" w:rsidRDefault="00846063" w:rsidP="00846063">
            <w:pPr>
              <w:pStyle w:val="NoSpacing"/>
              <w:jc w:val="center"/>
            </w:pPr>
            <w:r w:rsidRPr="00E91A59">
              <w:rPr>
                <w:b/>
              </w:rPr>
              <w:t>Coordinator Responsibilities</w:t>
            </w:r>
            <w:r>
              <w:rPr>
                <w:b/>
              </w:rPr>
              <w:t xml:space="preserve"> – July</w:t>
            </w:r>
          </w:p>
        </w:tc>
      </w:tr>
      <w:tr w:rsidR="00846063" w14:paraId="3AA99CD4" w14:textId="77777777" w:rsidTr="00254FF3">
        <w:tc>
          <w:tcPr>
            <w:tcW w:w="6907" w:type="dxa"/>
          </w:tcPr>
          <w:p w14:paraId="71FE832A" w14:textId="77777777" w:rsidR="00846063" w:rsidRPr="00E91A59" w:rsidRDefault="00846063" w:rsidP="00846063">
            <w:pPr>
              <w:jc w:val="center"/>
              <w:rPr>
                <w:b/>
              </w:rPr>
            </w:pPr>
            <w:r w:rsidRPr="00E91A59">
              <w:rPr>
                <w:b/>
              </w:rPr>
              <w:t>Responsibility</w:t>
            </w:r>
          </w:p>
        </w:tc>
        <w:tc>
          <w:tcPr>
            <w:tcW w:w="1955" w:type="dxa"/>
            <w:gridSpan w:val="2"/>
          </w:tcPr>
          <w:p w14:paraId="4BFAC6A9" w14:textId="77777777" w:rsidR="00846063" w:rsidRPr="00E91A59" w:rsidRDefault="00846063" w:rsidP="00846063">
            <w:pPr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  <w:tc>
          <w:tcPr>
            <w:tcW w:w="1218" w:type="dxa"/>
          </w:tcPr>
          <w:p w14:paraId="6EA42A84" w14:textId="77777777" w:rsidR="00846063" w:rsidRPr="00846063" w:rsidRDefault="00846063" w:rsidP="00846063">
            <w:pPr>
              <w:jc w:val="center"/>
              <w:rPr>
                <w:b/>
                <w:sz w:val="18"/>
                <w:szCs w:val="18"/>
              </w:rPr>
            </w:pPr>
            <w:r w:rsidRPr="00846063">
              <w:rPr>
                <w:b/>
                <w:sz w:val="18"/>
                <w:szCs w:val="18"/>
              </w:rPr>
              <w:t>Completed</w:t>
            </w:r>
          </w:p>
        </w:tc>
        <w:tc>
          <w:tcPr>
            <w:tcW w:w="810" w:type="dxa"/>
          </w:tcPr>
          <w:p w14:paraId="2B000416" w14:textId="77777777" w:rsidR="00846063" w:rsidRPr="00E91A59" w:rsidRDefault="00846063" w:rsidP="00846063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254FF3" w14:paraId="2D183F75" w14:textId="77777777" w:rsidTr="00254FF3">
        <w:tc>
          <w:tcPr>
            <w:tcW w:w="6907" w:type="dxa"/>
          </w:tcPr>
          <w:p w14:paraId="17F24CE1" w14:textId="70323BAE" w:rsidR="00254FF3" w:rsidRPr="00254FF3" w:rsidRDefault="00357548" w:rsidP="00994A05">
            <w:pPr>
              <w:jc w:val="center"/>
            </w:pPr>
            <w:r>
              <w:rPr>
                <w:highlight w:val="yellow"/>
              </w:rPr>
              <w:t xml:space="preserve">GME/Hospital </w:t>
            </w:r>
            <w:r w:rsidR="00254FF3" w:rsidRPr="00254FF3">
              <w:rPr>
                <w:highlight w:val="yellow"/>
              </w:rPr>
              <w:t xml:space="preserve">Orientation </w:t>
            </w:r>
          </w:p>
        </w:tc>
        <w:tc>
          <w:tcPr>
            <w:tcW w:w="1955" w:type="dxa"/>
            <w:gridSpan w:val="2"/>
          </w:tcPr>
          <w:p w14:paraId="457C21BD" w14:textId="77777777" w:rsidR="00254FF3" w:rsidRDefault="00254FF3" w:rsidP="00846063">
            <w:pPr>
              <w:jc w:val="center"/>
              <w:rPr>
                <w:b/>
              </w:rPr>
            </w:pPr>
          </w:p>
        </w:tc>
        <w:tc>
          <w:tcPr>
            <w:tcW w:w="1218" w:type="dxa"/>
          </w:tcPr>
          <w:p w14:paraId="46272CDF" w14:textId="77777777" w:rsidR="00254FF3" w:rsidRPr="00846063" w:rsidRDefault="00254FF3" w:rsidP="00846063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10" w:type="dxa"/>
          </w:tcPr>
          <w:p w14:paraId="67F13F5A" w14:textId="77777777" w:rsidR="00254FF3" w:rsidRDefault="00254FF3" w:rsidP="00846063">
            <w:pPr>
              <w:jc w:val="center"/>
              <w:rPr>
                <w:b/>
              </w:rPr>
            </w:pPr>
          </w:p>
        </w:tc>
      </w:tr>
      <w:tr w:rsidR="00846063" w14:paraId="22B67A73" w14:textId="77777777" w:rsidTr="00254FF3">
        <w:tc>
          <w:tcPr>
            <w:tcW w:w="6907" w:type="dxa"/>
          </w:tcPr>
          <w:p w14:paraId="1647243A" w14:textId="77777777" w:rsidR="00846063" w:rsidRDefault="00846063" w:rsidP="00EF3FDE">
            <w:r>
              <w:t>Add new faculty to ACGME and remove faculty that are no longer here</w:t>
            </w:r>
          </w:p>
        </w:tc>
        <w:tc>
          <w:tcPr>
            <w:tcW w:w="1955" w:type="dxa"/>
            <w:gridSpan w:val="2"/>
          </w:tcPr>
          <w:p w14:paraId="42458BCE" w14:textId="77777777" w:rsidR="00846063" w:rsidRDefault="00846063" w:rsidP="00846063"/>
        </w:tc>
        <w:tc>
          <w:tcPr>
            <w:tcW w:w="1218" w:type="dxa"/>
          </w:tcPr>
          <w:p w14:paraId="0111234C" w14:textId="77777777" w:rsidR="00846063" w:rsidRDefault="00846063" w:rsidP="00846063"/>
        </w:tc>
        <w:tc>
          <w:tcPr>
            <w:tcW w:w="810" w:type="dxa"/>
          </w:tcPr>
          <w:p w14:paraId="0983DCB3" w14:textId="77777777" w:rsidR="00846063" w:rsidRDefault="00846063" w:rsidP="00846063"/>
        </w:tc>
      </w:tr>
      <w:tr w:rsidR="00846063" w14:paraId="3BF4BEAD" w14:textId="77777777" w:rsidTr="00254FF3">
        <w:tc>
          <w:tcPr>
            <w:tcW w:w="6907" w:type="dxa"/>
          </w:tcPr>
          <w:p w14:paraId="4D844E54" w14:textId="77777777" w:rsidR="00846063" w:rsidRDefault="00EF3FDE" w:rsidP="00EF3FDE">
            <w:r>
              <w:t xml:space="preserve">Input </w:t>
            </w:r>
            <w:r w:rsidR="00846063">
              <w:t xml:space="preserve">Continuity clinics and vacations </w:t>
            </w:r>
            <w:r>
              <w:t>as needed</w:t>
            </w:r>
          </w:p>
        </w:tc>
        <w:tc>
          <w:tcPr>
            <w:tcW w:w="1955" w:type="dxa"/>
            <w:gridSpan w:val="2"/>
          </w:tcPr>
          <w:p w14:paraId="67BDC5B7" w14:textId="77777777" w:rsidR="00846063" w:rsidRDefault="00846063" w:rsidP="00846063"/>
        </w:tc>
        <w:tc>
          <w:tcPr>
            <w:tcW w:w="1218" w:type="dxa"/>
          </w:tcPr>
          <w:p w14:paraId="7656F3DD" w14:textId="77777777" w:rsidR="00846063" w:rsidRDefault="00846063" w:rsidP="00846063"/>
        </w:tc>
        <w:tc>
          <w:tcPr>
            <w:tcW w:w="810" w:type="dxa"/>
          </w:tcPr>
          <w:p w14:paraId="00D66531" w14:textId="77777777" w:rsidR="00846063" w:rsidRDefault="00846063" w:rsidP="00846063"/>
        </w:tc>
      </w:tr>
      <w:tr w:rsidR="00846063" w14:paraId="1DD8B2C4" w14:textId="77777777" w:rsidTr="00254FF3">
        <w:tc>
          <w:tcPr>
            <w:tcW w:w="6907" w:type="dxa"/>
          </w:tcPr>
          <w:p w14:paraId="3743BD54" w14:textId="77777777" w:rsidR="00846063" w:rsidRDefault="004B4144" w:rsidP="004B4144">
            <w:r>
              <w:t>Annual documents to resident files – Aggregate evaluation report, Case Log report</w:t>
            </w:r>
            <w:r w:rsidR="00C63DF9">
              <w:t>, conference attendance, etc</w:t>
            </w:r>
          </w:p>
        </w:tc>
        <w:tc>
          <w:tcPr>
            <w:tcW w:w="1955" w:type="dxa"/>
            <w:gridSpan w:val="2"/>
          </w:tcPr>
          <w:p w14:paraId="3CC31396" w14:textId="77777777" w:rsidR="00846063" w:rsidRDefault="00846063" w:rsidP="00846063"/>
        </w:tc>
        <w:tc>
          <w:tcPr>
            <w:tcW w:w="1218" w:type="dxa"/>
          </w:tcPr>
          <w:p w14:paraId="22D333B1" w14:textId="77777777" w:rsidR="00846063" w:rsidRDefault="00846063" w:rsidP="00846063"/>
        </w:tc>
        <w:tc>
          <w:tcPr>
            <w:tcW w:w="810" w:type="dxa"/>
          </w:tcPr>
          <w:p w14:paraId="1B72CABF" w14:textId="77777777" w:rsidR="00846063" w:rsidRDefault="00846063" w:rsidP="00846063"/>
        </w:tc>
      </w:tr>
      <w:tr w:rsidR="004B4144" w14:paraId="43D46039" w14:textId="77777777" w:rsidTr="00254FF3">
        <w:tc>
          <w:tcPr>
            <w:tcW w:w="6907" w:type="dxa"/>
          </w:tcPr>
          <w:p w14:paraId="1D4ED795" w14:textId="77777777" w:rsidR="004B4144" w:rsidRDefault="004B4144" w:rsidP="004B4144">
            <w:r>
              <w:t>Archive ACGME data</w:t>
            </w:r>
          </w:p>
        </w:tc>
        <w:tc>
          <w:tcPr>
            <w:tcW w:w="1955" w:type="dxa"/>
            <w:gridSpan w:val="2"/>
          </w:tcPr>
          <w:p w14:paraId="74B12274" w14:textId="77777777" w:rsidR="004B4144" w:rsidRDefault="004B4144" w:rsidP="00846063"/>
        </w:tc>
        <w:tc>
          <w:tcPr>
            <w:tcW w:w="1218" w:type="dxa"/>
          </w:tcPr>
          <w:p w14:paraId="4A83A63D" w14:textId="77777777" w:rsidR="004B4144" w:rsidRDefault="004B4144" w:rsidP="00846063"/>
        </w:tc>
        <w:tc>
          <w:tcPr>
            <w:tcW w:w="810" w:type="dxa"/>
          </w:tcPr>
          <w:p w14:paraId="378D53CB" w14:textId="77777777" w:rsidR="004B4144" w:rsidRDefault="004B4144" w:rsidP="00846063"/>
        </w:tc>
      </w:tr>
      <w:tr w:rsidR="004B4144" w14:paraId="62CD844F" w14:textId="77777777" w:rsidTr="00254FF3">
        <w:tc>
          <w:tcPr>
            <w:tcW w:w="6907" w:type="dxa"/>
          </w:tcPr>
          <w:p w14:paraId="457C3D81" w14:textId="77777777" w:rsidR="004B4144" w:rsidRDefault="004B4144" w:rsidP="004B4144">
            <w:r>
              <w:t>Update address and contact lists with new resident info</w:t>
            </w:r>
          </w:p>
        </w:tc>
        <w:tc>
          <w:tcPr>
            <w:tcW w:w="1955" w:type="dxa"/>
            <w:gridSpan w:val="2"/>
          </w:tcPr>
          <w:p w14:paraId="4A504CB0" w14:textId="77777777" w:rsidR="004B4144" w:rsidRDefault="004B4144" w:rsidP="00846063"/>
        </w:tc>
        <w:tc>
          <w:tcPr>
            <w:tcW w:w="1218" w:type="dxa"/>
          </w:tcPr>
          <w:p w14:paraId="059AD914" w14:textId="77777777" w:rsidR="004B4144" w:rsidRDefault="004B4144" w:rsidP="00846063"/>
        </w:tc>
        <w:tc>
          <w:tcPr>
            <w:tcW w:w="810" w:type="dxa"/>
          </w:tcPr>
          <w:p w14:paraId="20867F47" w14:textId="77777777" w:rsidR="004B4144" w:rsidRDefault="004B4144" w:rsidP="00846063"/>
        </w:tc>
      </w:tr>
      <w:tr w:rsidR="00DF7826" w14:paraId="4285A48F" w14:textId="77777777" w:rsidTr="00254FF3">
        <w:tc>
          <w:tcPr>
            <w:tcW w:w="6907" w:type="dxa"/>
          </w:tcPr>
          <w:p w14:paraId="0159A96A" w14:textId="77777777" w:rsidR="00DF7826" w:rsidRDefault="001D3036" w:rsidP="004B4144">
            <w:r>
              <w:t>Update interview website for candidates</w:t>
            </w:r>
          </w:p>
        </w:tc>
        <w:tc>
          <w:tcPr>
            <w:tcW w:w="1955" w:type="dxa"/>
            <w:gridSpan w:val="2"/>
          </w:tcPr>
          <w:p w14:paraId="67C4EB65" w14:textId="77777777" w:rsidR="00DF7826" w:rsidRDefault="00DF7826" w:rsidP="00846063"/>
        </w:tc>
        <w:tc>
          <w:tcPr>
            <w:tcW w:w="1218" w:type="dxa"/>
          </w:tcPr>
          <w:p w14:paraId="08878220" w14:textId="77777777" w:rsidR="00DF7826" w:rsidRDefault="00DF7826" w:rsidP="00846063"/>
        </w:tc>
        <w:tc>
          <w:tcPr>
            <w:tcW w:w="810" w:type="dxa"/>
          </w:tcPr>
          <w:p w14:paraId="5197AAF0" w14:textId="77777777" w:rsidR="00DF7826" w:rsidRDefault="00DF7826" w:rsidP="00846063"/>
        </w:tc>
      </w:tr>
      <w:tr w:rsidR="009022A9" w14:paraId="6E395E97" w14:textId="77777777" w:rsidTr="00254FF3">
        <w:tc>
          <w:tcPr>
            <w:tcW w:w="6907" w:type="dxa"/>
          </w:tcPr>
          <w:p w14:paraId="1C06E6F4" w14:textId="77777777" w:rsidR="009022A9" w:rsidRDefault="009022A9" w:rsidP="004B4144">
            <w:r>
              <w:t>Make sure registration done for ERAS</w:t>
            </w:r>
          </w:p>
        </w:tc>
        <w:tc>
          <w:tcPr>
            <w:tcW w:w="1955" w:type="dxa"/>
            <w:gridSpan w:val="2"/>
          </w:tcPr>
          <w:p w14:paraId="4FD6F2C9" w14:textId="77777777" w:rsidR="009022A9" w:rsidRDefault="009022A9" w:rsidP="00846063"/>
        </w:tc>
        <w:tc>
          <w:tcPr>
            <w:tcW w:w="1218" w:type="dxa"/>
          </w:tcPr>
          <w:p w14:paraId="042CE230" w14:textId="77777777" w:rsidR="009022A9" w:rsidRDefault="009022A9" w:rsidP="00846063"/>
        </w:tc>
        <w:tc>
          <w:tcPr>
            <w:tcW w:w="810" w:type="dxa"/>
          </w:tcPr>
          <w:p w14:paraId="48EE04C2" w14:textId="77777777" w:rsidR="009022A9" w:rsidRDefault="009022A9" w:rsidP="00846063"/>
        </w:tc>
      </w:tr>
      <w:tr w:rsidR="00A13701" w14:paraId="155FE95A" w14:textId="77777777" w:rsidTr="00254FF3">
        <w:tc>
          <w:tcPr>
            <w:tcW w:w="6907" w:type="dxa"/>
          </w:tcPr>
          <w:p w14:paraId="29EEB813" w14:textId="77777777" w:rsidR="00A13701" w:rsidRDefault="00254FF3" w:rsidP="00254FF3">
            <w:r>
              <w:t>A</w:t>
            </w:r>
            <w:r w:rsidRPr="00254FF3">
              <w:t xml:space="preserve">nnual Program Evaluation (APE) open for submission </w:t>
            </w:r>
          </w:p>
        </w:tc>
        <w:tc>
          <w:tcPr>
            <w:tcW w:w="1955" w:type="dxa"/>
            <w:gridSpan w:val="2"/>
          </w:tcPr>
          <w:p w14:paraId="46187610" w14:textId="77777777" w:rsidR="00A13701" w:rsidRDefault="00A13701" w:rsidP="00846063"/>
        </w:tc>
        <w:tc>
          <w:tcPr>
            <w:tcW w:w="1218" w:type="dxa"/>
          </w:tcPr>
          <w:p w14:paraId="33761064" w14:textId="77777777" w:rsidR="00A13701" w:rsidRDefault="00A13701" w:rsidP="00846063"/>
        </w:tc>
        <w:tc>
          <w:tcPr>
            <w:tcW w:w="810" w:type="dxa"/>
          </w:tcPr>
          <w:p w14:paraId="535F983B" w14:textId="77777777" w:rsidR="00A13701" w:rsidRDefault="00A13701" w:rsidP="00846063"/>
        </w:tc>
      </w:tr>
      <w:tr w:rsidR="00254FF3" w14:paraId="327095B8" w14:textId="77777777" w:rsidTr="00254FF3">
        <w:tc>
          <w:tcPr>
            <w:tcW w:w="6907" w:type="dxa"/>
          </w:tcPr>
          <w:p w14:paraId="1B87D3FA" w14:textId="77777777" w:rsidR="00254FF3" w:rsidRDefault="00254FF3" w:rsidP="00254FF3">
            <w:r w:rsidRPr="00254FF3">
              <w:t xml:space="preserve">Annual ADS updates open </w:t>
            </w:r>
            <w:r w:rsidR="002E0162">
              <w:t xml:space="preserve">  Collect data: scholarly activity, fac development, clinic numbers with age breakdowns, faculty CVs</w:t>
            </w:r>
          </w:p>
        </w:tc>
        <w:tc>
          <w:tcPr>
            <w:tcW w:w="1955" w:type="dxa"/>
            <w:gridSpan w:val="2"/>
          </w:tcPr>
          <w:p w14:paraId="44DBCCBA" w14:textId="77777777" w:rsidR="00254FF3" w:rsidRDefault="00254FF3" w:rsidP="00846063"/>
        </w:tc>
        <w:tc>
          <w:tcPr>
            <w:tcW w:w="1218" w:type="dxa"/>
          </w:tcPr>
          <w:p w14:paraId="3F49CA2C" w14:textId="77777777" w:rsidR="00254FF3" w:rsidRDefault="00254FF3" w:rsidP="00846063"/>
        </w:tc>
        <w:tc>
          <w:tcPr>
            <w:tcW w:w="810" w:type="dxa"/>
          </w:tcPr>
          <w:p w14:paraId="0CDDC238" w14:textId="77777777" w:rsidR="00254FF3" w:rsidRDefault="00254FF3" w:rsidP="00846063"/>
        </w:tc>
      </w:tr>
      <w:tr w:rsidR="00A13701" w14:paraId="5E2AC3A1" w14:textId="77777777" w:rsidTr="00254FF3">
        <w:tc>
          <w:tcPr>
            <w:tcW w:w="6907" w:type="dxa"/>
          </w:tcPr>
          <w:p w14:paraId="242C703D" w14:textId="77777777" w:rsidR="00A13701" w:rsidRDefault="000252A1" w:rsidP="004B4144">
            <w:r>
              <w:t>Sign up for AAFP in service exam</w:t>
            </w:r>
            <w:r w:rsidR="00840E05">
              <w:t xml:space="preserve"> and set up testing room</w:t>
            </w:r>
          </w:p>
        </w:tc>
        <w:tc>
          <w:tcPr>
            <w:tcW w:w="1955" w:type="dxa"/>
            <w:gridSpan w:val="2"/>
          </w:tcPr>
          <w:p w14:paraId="57DA9712" w14:textId="77777777" w:rsidR="00A13701" w:rsidRDefault="00A13701" w:rsidP="00846063"/>
        </w:tc>
        <w:tc>
          <w:tcPr>
            <w:tcW w:w="1218" w:type="dxa"/>
          </w:tcPr>
          <w:p w14:paraId="77E26F3E" w14:textId="77777777" w:rsidR="00A13701" w:rsidRDefault="00A13701" w:rsidP="00846063"/>
        </w:tc>
        <w:tc>
          <w:tcPr>
            <w:tcW w:w="810" w:type="dxa"/>
          </w:tcPr>
          <w:p w14:paraId="44D29855" w14:textId="77777777" w:rsidR="00A13701" w:rsidRDefault="00A13701" w:rsidP="00846063"/>
        </w:tc>
      </w:tr>
      <w:tr w:rsidR="002E0162" w14:paraId="39FB4766" w14:textId="77777777" w:rsidTr="00254FF3">
        <w:tc>
          <w:tcPr>
            <w:tcW w:w="6907" w:type="dxa"/>
          </w:tcPr>
          <w:p w14:paraId="038FA15C" w14:textId="72E71EE1" w:rsidR="002E0162" w:rsidRDefault="002E0162" w:rsidP="00357548">
            <w:r>
              <w:t>Enter new residents into New Innovations</w:t>
            </w:r>
          </w:p>
        </w:tc>
        <w:tc>
          <w:tcPr>
            <w:tcW w:w="1955" w:type="dxa"/>
            <w:gridSpan w:val="2"/>
          </w:tcPr>
          <w:p w14:paraId="382DF1E2" w14:textId="77777777" w:rsidR="002E0162" w:rsidRDefault="002E0162" w:rsidP="00846063"/>
        </w:tc>
        <w:tc>
          <w:tcPr>
            <w:tcW w:w="1218" w:type="dxa"/>
          </w:tcPr>
          <w:p w14:paraId="55A52C10" w14:textId="77777777" w:rsidR="002E0162" w:rsidRDefault="002E0162" w:rsidP="00846063"/>
        </w:tc>
        <w:tc>
          <w:tcPr>
            <w:tcW w:w="810" w:type="dxa"/>
          </w:tcPr>
          <w:p w14:paraId="3C984E29" w14:textId="77777777" w:rsidR="002E0162" w:rsidRDefault="002E0162" w:rsidP="00846063"/>
        </w:tc>
      </w:tr>
      <w:tr w:rsidR="009022A9" w14:paraId="73290984" w14:textId="77777777" w:rsidTr="00254FF3">
        <w:tc>
          <w:tcPr>
            <w:tcW w:w="6907" w:type="dxa"/>
          </w:tcPr>
          <w:p w14:paraId="4EC1C350" w14:textId="39352A70" w:rsidR="009022A9" w:rsidRDefault="00357548" w:rsidP="00357548">
            <w:r>
              <w:t>Budget review</w:t>
            </w:r>
          </w:p>
        </w:tc>
        <w:tc>
          <w:tcPr>
            <w:tcW w:w="1955" w:type="dxa"/>
            <w:gridSpan w:val="2"/>
          </w:tcPr>
          <w:p w14:paraId="7A6EBFE2" w14:textId="77777777" w:rsidR="009022A9" w:rsidRDefault="009022A9" w:rsidP="00846063"/>
        </w:tc>
        <w:tc>
          <w:tcPr>
            <w:tcW w:w="1218" w:type="dxa"/>
          </w:tcPr>
          <w:p w14:paraId="05C4298E" w14:textId="77777777" w:rsidR="009022A9" w:rsidRDefault="009022A9" w:rsidP="00846063"/>
        </w:tc>
        <w:tc>
          <w:tcPr>
            <w:tcW w:w="810" w:type="dxa"/>
          </w:tcPr>
          <w:p w14:paraId="517AE827" w14:textId="77777777" w:rsidR="009022A9" w:rsidRDefault="009022A9" w:rsidP="00846063"/>
        </w:tc>
      </w:tr>
      <w:tr w:rsidR="00846063" w14:paraId="3E01F1E3" w14:textId="77777777" w:rsidTr="004E2381">
        <w:tc>
          <w:tcPr>
            <w:tcW w:w="10890" w:type="dxa"/>
            <w:gridSpan w:val="5"/>
            <w:shd w:val="clear" w:color="auto" w:fill="DAC9E3" w:themeFill="accent6" w:themeFillTint="66"/>
          </w:tcPr>
          <w:p w14:paraId="085EF5A2" w14:textId="77777777" w:rsidR="00846063" w:rsidRDefault="00A84548" w:rsidP="004B4144">
            <w:pPr>
              <w:pStyle w:val="NoSpacing"/>
              <w:jc w:val="center"/>
            </w:pPr>
            <w:r>
              <w:br w:type="page"/>
            </w:r>
            <w:r w:rsidR="00846063" w:rsidRPr="00E91A59">
              <w:rPr>
                <w:b/>
              </w:rPr>
              <w:t>Coordinator Responsibilities</w:t>
            </w:r>
            <w:r w:rsidR="00846063">
              <w:rPr>
                <w:b/>
              </w:rPr>
              <w:t xml:space="preserve"> – </w:t>
            </w:r>
            <w:r w:rsidR="004B4144">
              <w:rPr>
                <w:b/>
              </w:rPr>
              <w:t>August</w:t>
            </w:r>
          </w:p>
        </w:tc>
      </w:tr>
      <w:tr w:rsidR="00846063" w14:paraId="2CCCCD73" w14:textId="77777777" w:rsidTr="00254FF3">
        <w:tc>
          <w:tcPr>
            <w:tcW w:w="6907" w:type="dxa"/>
          </w:tcPr>
          <w:p w14:paraId="6BA9677B" w14:textId="77777777" w:rsidR="00846063" w:rsidRPr="00E91A59" w:rsidRDefault="00846063" w:rsidP="00846063">
            <w:pPr>
              <w:jc w:val="center"/>
              <w:rPr>
                <w:b/>
              </w:rPr>
            </w:pPr>
            <w:r w:rsidRPr="00E91A59">
              <w:rPr>
                <w:b/>
              </w:rPr>
              <w:t>Responsibility</w:t>
            </w:r>
          </w:p>
        </w:tc>
        <w:tc>
          <w:tcPr>
            <w:tcW w:w="1955" w:type="dxa"/>
            <w:gridSpan w:val="2"/>
          </w:tcPr>
          <w:p w14:paraId="5CF3C79A" w14:textId="77777777" w:rsidR="00846063" w:rsidRPr="00E91A59" w:rsidRDefault="00846063" w:rsidP="00846063">
            <w:pPr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  <w:tc>
          <w:tcPr>
            <w:tcW w:w="1218" w:type="dxa"/>
          </w:tcPr>
          <w:p w14:paraId="0F3D4AC5" w14:textId="77777777" w:rsidR="00846063" w:rsidRPr="00846063" w:rsidRDefault="00846063" w:rsidP="00846063">
            <w:pPr>
              <w:jc w:val="center"/>
              <w:rPr>
                <w:b/>
                <w:sz w:val="18"/>
                <w:szCs w:val="18"/>
              </w:rPr>
            </w:pPr>
            <w:r w:rsidRPr="00846063">
              <w:rPr>
                <w:b/>
                <w:sz w:val="18"/>
                <w:szCs w:val="18"/>
              </w:rPr>
              <w:t>Completed</w:t>
            </w:r>
          </w:p>
        </w:tc>
        <w:tc>
          <w:tcPr>
            <w:tcW w:w="810" w:type="dxa"/>
          </w:tcPr>
          <w:p w14:paraId="3D6A29A7" w14:textId="77777777" w:rsidR="00846063" w:rsidRPr="00E91A59" w:rsidRDefault="00846063" w:rsidP="00846063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846063" w14:paraId="72ADFA83" w14:textId="77777777" w:rsidTr="00254FF3">
        <w:tc>
          <w:tcPr>
            <w:tcW w:w="6907" w:type="dxa"/>
          </w:tcPr>
          <w:p w14:paraId="47F29031" w14:textId="77777777" w:rsidR="00846063" w:rsidRDefault="00022D30" w:rsidP="00846063">
            <w:r>
              <w:t>GME Census Tracking</w:t>
            </w:r>
          </w:p>
        </w:tc>
        <w:tc>
          <w:tcPr>
            <w:tcW w:w="1955" w:type="dxa"/>
            <w:gridSpan w:val="2"/>
          </w:tcPr>
          <w:p w14:paraId="3F92725B" w14:textId="77777777" w:rsidR="00846063" w:rsidRDefault="00846063" w:rsidP="00846063"/>
        </w:tc>
        <w:tc>
          <w:tcPr>
            <w:tcW w:w="1218" w:type="dxa"/>
          </w:tcPr>
          <w:p w14:paraId="7039DCA1" w14:textId="77777777" w:rsidR="00846063" w:rsidRDefault="00846063" w:rsidP="00846063"/>
        </w:tc>
        <w:tc>
          <w:tcPr>
            <w:tcW w:w="810" w:type="dxa"/>
          </w:tcPr>
          <w:p w14:paraId="76D208F1" w14:textId="77777777" w:rsidR="00846063" w:rsidRDefault="00846063" w:rsidP="00846063"/>
        </w:tc>
      </w:tr>
      <w:tr w:rsidR="00846063" w14:paraId="5CE0F849" w14:textId="77777777" w:rsidTr="00254FF3">
        <w:tc>
          <w:tcPr>
            <w:tcW w:w="6907" w:type="dxa"/>
          </w:tcPr>
          <w:p w14:paraId="17706243" w14:textId="77777777" w:rsidR="00846063" w:rsidRDefault="001D3036" w:rsidP="00846063">
            <w:r>
              <w:t>Create Interview Broker profile and invitation</w:t>
            </w:r>
          </w:p>
        </w:tc>
        <w:tc>
          <w:tcPr>
            <w:tcW w:w="1955" w:type="dxa"/>
            <w:gridSpan w:val="2"/>
          </w:tcPr>
          <w:p w14:paraId="4D7662C1" w14:textId="77777777" w:rsidR="00846063" w:rsidRDefault="00846063" w:rsidP="00846063"/>
        </w:tc>
        <w:tc>
          <w:tcPr>
            <w:tcW w:w="1218" w:type="dxa"/>
          </w:tcPr>
          <w:p w14:paraId="51B76BB7" w14:textId="77777777" w:rsidR="00846063" w:rsidRDefault="00846063" w:rsidP="00846063"/>
        </w:tc>
        <w:tc>
          <w:tcPr>
            <w:tcW w:w="810" w:type="dxa"/>
          </w:tcPr>
          <w:p w14:paraId="04AC3103" w14:textId="77777777" w:rsidR="00846063" w:rsidRDefault="00846063" w:rsidP="00846063"/>
        </w:tc>
      </w:tr>
      <w:tr w:rsidR="00846063" w14:paraId="3B346559" w14:textId="77777777" w:rsidTr="00254FF3">
        <w:tc>
          <w:tcPr>
            <w:tcW w:w="6907" w:type="dxa"/>
          </w:tcPr>
          <w:p w14:paraId="3DA1EB33" w14:textId="77777777" w:rsidR="00846063" w:rsidRDefault="001D3036" w:rsidP="00846063">
            <w:r>
              <w:t>Request commitments from faculty for interview dates</w:t>
            </w:r>
          </w:p>
        </w:tc>
        <w:tc>
          <w:tcPr>
            <w:tcW w:w="1955" w:type="dxa"/>
            <w:gridSpan w:val="2"/>
          </w:tcPr>
          <w:p w14:paraId="07C8E5D6" w14:textId="77777777" w:rsidR="00846063" w:rsidRDefault="00846063" w:rsidP="00846063"/>
        </w:tc>
        <w:tc>
          <w:tcPr>
            <w:tcW w:w="1218" w:type="dxa"/>
          </w:tcPr>
          <w:p w14:paraId="41260235" w14:textId="77777777" w:rsidR="00846063" w:rsidRDefault="00846063" w:rsidP="00846063"/>
        </w:tc>
        <w:tc>
          <w:tcPr>
            <w:tcW w:w="810" w:type="dxa"/>
          </w:tcPr>
          <w:p w14:paraId="6A2F7F52" w14:textId="77777777" w:rsidR="00846063" w:rsidRDefault="00846063" w:rsidP="00846063"/>
        </w:tc>
      </w:tr>
      <w:tr w:rsidR="00D74071" w14:paraId="66D4BBB2" w14:textId="77777777" w:rsidTr="00254FF3">
        <w:tc>
          <w:tcPr>
            <w:tcW w:w="6907" w:type="dxa"/>
          </w:tcPr>
          <w:p w14:paraId="6420EB22" w14:textId="47A9EF77" w:rsidR="00D74071" w:rsidRDefault="00254FF3" w:rsidP="00357548">
            <w:r>
              <w:t>Review all NI Schedules</w:t>
            </w:r>
          </w:p>
        </w:tc>
        <w:tc>
          <w:tcPr>
            <w:tcW w:w="1955" w:type="dxa"/>
            <w:gridSpan w:val="2"/>
          </w:tcPr>
          <w:p w14:paraId="5DE97574" w14:textId="77777777" w:rsidR="00D74071" w:rsidRDefault="00D74071" w:rsidP="00846063"/>
        </w:tc>
        <w:tc>
          <w:tcPr>
            <w:tcW w:w="1218" w:type="dxa"/>
          </w:tcPr>
          <w:p w14:paraId="604BD7E1" w14:textId="77777777" w:rsidR="00D74071" w:rsidRDefault="00D74071" w:rsidP="00846063"/>
        </w:tc>
        <w:tc>
          <w:tcPr>
            <w:tcW w:w="810" w:type="dxa"/>
          </w:tcPr>
          <w:p w14:paraId="58A5AC6D" w14:textId="77777777" w:rsidR="00D74071" w:rsidRDefault="00D74071" w:rsidP="00846063"/>
        </w:tc>
      </w:tr>
      <w:tr w:rsidR="00A13701" w14:paraId="12F3A265" w14:textId="77777777" w:rsidTr="00254FF3">
        <w:tc>
          <w:tcPr>
            <w:tcW w:w="6907" w:type="dxa"/>
          </w:tcPr>
          <w:p w14:paraId="0A317D4D" w14:textId="77777777" w:rsidR="00A13701" w:rsidRDefault="00254FF3" w:rsidP="00C87EAE">
            <w:r>
              <w:t xml:space="preserve">Residency: </w:t>
            </w:r>
            <w:r w:rsidR="000252A1">
              <w:t>Begin</w:t>
            </w:r>
            <w:r w:rsidR="00C87EAE">
              <w:t xml:space="preserve"> preparation of</w:t>
            </w:r>
            <w:r>
              <w:t xml:space="preserve"> recruiting material</w:t>
            </w:r>
          </w:p>
        </w:tc>
        <w:tc>
          <w:tcPr>
            <w:tcW w:w="1955" w:type="dxa"/>
            <w:gridSpan w:val="2"/>
          </w:tcPr>
          <w:p w14:paraId="27A09A16" w14:textId="77777777" w:rsidR="00A13701" w:rsidRDefault="00A13701" w:rsidP="00846063"/>
        </w:tc>
        <w:tc>
          <w:tcPr>
            <w:tcW w:w="1218" w:type="dxa"/>
          </w:tcPr>
          <w:p w14:paraId="574410C9" w14:textId="77777777" w:rsidR="00A13701" w:rsidRDefault="00A13701" w:rsidP="00846063"/>
        </w:tc>
        <w:tc>
          <w:tcPr>
            <w:tcW w:w="810" w:type="dxa"/>
          </w:tcPr>
          <w:p w14:paraId="6944E435" w14:textId="77777777" w:rsidR="00A13701" w:rsidRDefault="00A13701" w:rsidP="00846063"/>
        </w:tc>
      </w:tr>
      <w:tr w:rsidR="00C87EAE" w14:paraId="7D9F5E1A" w14:textId="77777777" w:rsidTr="00254FF3">
        <w:tc>
          <w:tcPr>
            <w:tcW w:w="6907" w:type="dxa"/>
          </w:tcPr>
          <w:p w14:paraId="27A9A7B4" w14:textId="77777777" w:rsidR="00C87EAE" w:rsidRDefault="00C87EAE" w:rsidP="00C87EAE">
            <w:r>
              <w:lastRenderedPageBreak/>
              <w:t>Residency: Solicit faculty interviewers for interview season</w:t>
            </w:r>
          </w:p>
        </w:tc>
        <w:tc>
          <w:tcPr>
            <w:tcW w:w="1955" w:type="dxa"/>
            <w:gridSpan w:val="2"/>
          </w:tcPr>
          <w:p w14:paraId="329361E8" w14:textId="77777777" w:rsidR="00C87EAE" w:rsidRDefault="00C87EAE" w:rsidP="00C87EAE"/>
        </w:tc>
        <w:tc>
          <w:tcPr>
            <w:tcW w:w="1218" w:type="dxa"/>
          </w:tcPr>
          <w:p w14:paraId="5B1FDFFD" w14:textId="77777777" w:rsidR="00C87EAE" w:rsidRDefault="00C87EAE" w:rsidP="00C87EAE"/>
        </w:tc>
        <w:tc>
          <w:tcPr>
            <w:tcW w:w="810" w:type="dxa"/>
          </w:tcPr>
          <w:p w14:paraId="70E0DD86" w14:textId="77777777" w:rsidR="00C87EAE" w:rsidRDefault="00C87EAE" w:rsidP="00C87EAE"/>
        </w:tc>
      </w:tr>
      <w:tr w:rsidR="000252A1" w14:paraId="4AFCDC4C" w14:textId="77777777" w:rsidTr="00254FF3">
        <w:tc>
          <w:tcPr>
            <w:tcW w:w="6907" w:type="dxa"/>
          </w:tcPr>
          <w:p w14:paraId="53C070F6" w14:textId="77777777" w:rsidR="000252A1" w:rsidRDefault="000252A1" w:rsidP="00C87EAE">
            <w:r>
              <w:t>Complete ADS Program Eval and APE report to GMEC</w:t>
            </w:r>
          </w:p>
        </w:tc>
        <w:tc>
          <w:tcPr>
            <w:tcW w:w="1955" w:type="dxa"/>
            <w:gridSpan w:val="2"/>
          </w:tcPr>
          <w:p w14:paraId="18BA68EF" w14:textId="77777777" w:rsidR="000252A1" w:rsidRDefault="000252A1" w:rsidP="00C87EAE"/>
        </w:tc>
        <w:tc>
          <w:tcPr>
            <w:tcW w:w="1218" w:type="dxa"/>
          </w:tcPr>
          <w:p w14:paraId="42584AF4" w14:textId="77777777" w:rsidR="000252A1" w:rsidRDefault="000252A1" w:rsidP="00C87EAE"/>
        </w:tc>
        <w:tc>
          <w:tcPr>
            <w:tcW w:w="810" w:type="dxa"/>
          </w:tcPr>
          <w:p w14:paraId="504039F9" w14:textId="77777777" w:rsidR="000252A1" w:rsidRDefault="000252A1" w:rsidP="00C87EAE"/>
        </w:tc>
      </w:tr>
      <w:tr w:rsidR="000252A1" w14:paraId="3F200A2F" w14:textId="77777777" w:rsidTr="00254FF3">
        <w:tc>
          <w:tcPr>
            <w:tcW w:w="6907" w:type="dxa"/>
          </w:tcPr>
          <w:p w14:paraId="619C3D74" w14:textId="77777777" w:rsidR="000252A1" w:rsidRDefault="000252A1" w:rsidP="00C87EAE">
            <w:r>
              <w:t>Set up for NRMP match</w:t>
            </w:r>
          </w:p>
        </w:tc>
        <w:tc>
          <w:tcPr>
            <w:tcW w:w="1955" w:type="dxa"/>
            <w:gridSpan w:val="2"/>
          </w:tcPr>
          <w:p w14:paraId="41EE6FEB" w14:textId="77777777" w:rsidR="000252A1" w:rsidRDefault="000252A1" w:rsidP="00C87EAE"/>
        </w:tc>
        <w:tc>
          <w:tcPr>
            <w:tcW w:w="1218" w:type="dxa"/>
          </w:tcPr>
          <w:p w14:paraId="73486FF9" w14:textId="77777777" w:rsidR="000252A1" w:rsidRDefault="000252A1" w:rsidP="00C87EAE"/>
        </w:tc>
        <w:tc>
          <w:tcPr>
            <w:tcW w:w="810" w:type="dxa"/>
          </w:tcPr>
          <w:p w14:paraId="3CFC88FC" w14:textId="77777777" w:rsidR="000252A1" w:rsidRDefault="000252A1" w:rsidP="00C87EAE"/>
        </w:tc>
      </w:tr>
      <w:tr w:rsidR="008C237B" w14:paraId="1915A3A8" w14:textId="77777777" w:rsidTr="00254FF3">
        <w:tc>
          <w:tcPr>
            <w:tcW w:w="6907" w:type="dxa"/>
          </w:tcPr>
          <w:p w14:paraId="7054D4DB" w14:textId="411505C9" w:rsidR="008C237B" w:rsidRDefault="008C237B" w:rsidP="00357548">
            <w:r>
              <w:t>R</w:t>
            </w:r>
            <w:r w:rsidR="00357548">
              <w:t>egister</w:t>
            </w:r>
            <w:r>
              <w:t xml:space="preserve"> residents for ABFM</w:t>
            </w:r>
          </w:p>
        </w:tc>
        <w:tc>
          <w:tcPr>
            <w:tcW w:w="1955" w:type="dxa"/>
            <w:gridSpan w:val="2"/>
          </w:tcPr>
          <w:p w14:paraId="0176C581" w14:textId="77777777" w:rsidR="008C237B" w:rsidRDefault="008C237B" w:rsidP="00C87EAE"/>
        </w:tc>
        <w:tc>
          <w:tcPr>
            <w:tcW w:w="1218" w:type="dxa"/>
          </w:tcPr>
          <w:p w14:paraId="4483A7BA" w14:textId="77777777" w:rsidR="008C237B" w:rsidRDefault="008C237B" w:rsidP="00C87EAE"/>
        </w:tc>
        <w:tc>
          <w:tcPr>
            <w:tcW w:w="810" w:type="dxa"/>
          </w:tcPr>
          <w:p w14:paraId="09C65774" w14:textId="77777777" w:rsidR="008C237B" w:rsidRDefault="008C237B" w:rsidP="00C87EAE"/>
        </w:tc>
      </w:tr>
      <w:tr w:rsidR="00C87EAE" w14:paraId="0F6A579C" w14:textId="77777777" w:rsidTr="004E2381">
        <w:tc>
          <w:tcPr>
            <w:tcW w:w="10890" w:type="dxa"/>
            <w:gridSpan w:val="5"/>
            <w:shd w:val="clear" w:color="auto" w:fill="E1D4A3" w:themeFill="accent1" w:themeFillTint="99"/>
          </w:tcPr>
          <w:p w14:paraId="4B33705C" w14:textId="77777777" w:rsidR="00C87EAE" w:rsidRDefault="00C87EAE" w:rsidP="00C87EAE">
            <w:pPr>
              <w:pStyle w:val="NoSpacing"/>
              <w:shd w:val="clear" w:color="auto" w:fill="E0E6F5" w:themeFill="accent4" w:themeFillTint="33"/>
              <w:jc w:val="center"/>
            </w:pPr>
            <w:r>
              <w:br w:type="page"/>
            </w:r>
            <w:r w:rsidRPr="00E91A59">
              <w:rPr>
                <w:b/>
              </w:rPr>
              <w:t>Coordinator Responsibilities</w:t>
            </w:r>
            <w:r>
              <w:rPr>
                <w:b/>
              </w:rPr>
              <w:t xml:space="preserve"> – September </w:t>
            </w:r>
          </w:p>
        </w:tc>
      </w:tr>
      <w:tr w:rsidR="00C87EAE" w14:paraId="27EBD07F" w14:textId="77777777" w:rsidTr="00254FF3">
        <w:tc>
          <w:tcPr>
            <w:tcW w:w="6907" w:type="dxa"/>
          </w:tcPr>
          <w:p w14:paraId="7DAFBB82" w14:textId="77777777" w:rsidR="00C87EAE" w:rsidRPr="00E91A59" w:rsidRDefault="00C87EAE" w:rsidP="00C87EAE">
            <w:pPr>
              <w:jc w:val="center"/>
              <w:rPr>
                <w:b/>
              </w:rPr>
            </w:pPr>
            <w:r w:rsidRPr="00E91A59">
              <w:rPr>
                <w:b/>
              </w:rPr>
              <w:t>Responsibility</w:t>
            </w:r>
          </w:p>
        </w:tc>
        <w:tc>
          <w:tcPr>
            <w:tcW w:w="1913" w:type="dxa"/>
          </w:tcPr>
          <w:p w14:paraId="59B96123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  <w:tc>
          <w:tcPr>
            <w:tcW w:w="1260" w:type="dxa"/>
            <w:gridSpan w:val="2"/>
          </w:tcPr>
          <w:p w14:paraId="37D05FBF" w14:textId="77777777" w:rsidR="00C87EAE" w:rsidRPr="00846063" w:rsidRDefault="00C87EAE" w:rsidP="00C87EAE">
            <w:pPr>
              <w:jc w:val="center"/>
              <w:rPr>
                <w:b/>
                <w:sz w:val="18"/>
                <w:szCs w:val="18"/>
              </w:rPr>
            </w:pPr>
            <w:r w:rsidRPr="00846063">
              <w:rPr>
                <w:b/>
                <w:sz w:val="18"/>
                <w:szCs w:val="18"/>
              </w:rPr>
              <w:t>Completed</w:t>
            </w:r>
          </w:p>
        </w:tc>
        <w:tc>
          <w:tcPr>
            <w:tcW w:w="810" w:type="dxa"/>
          </w:tcPr>
          <w:p w14:paraId="4FF5E8AB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9022A9" w14:paraId="1DC1E199" w14:textId="77777777" w:rsidTr="00254FF3">
        <w:tc>
          <w:tcPr>
            <w:tcW w:w="6907" w:type="dxa"/>
          </w:tcPr>
          <w:p w14:paraId="1CAA72F4" w14:textId="77777777" w:rsidR="009022A9" w:rsidRPr="00E91A59" w:rsidRDefault="009022A9" w:rsidP="00C87EAE">
            <w:pPr>
              <w:jc w:val="center"/>
              <w:rPr>
                <w:b/>
              </w:rPr>
            </w:pPr>
            <w:r>
              <w:rPr>
                <w:b/>
              </w:rPr>
              <w:t>Complete and submit ADS and APE and ape metrics</w:t>
            </w:r>
          </w:p>
        </w:tc>
        <w:tc>
          <w:tcPr>
            <w:tcW w:w="1913" w:type="dxa"/>
          </w:tcPr>
          <w:p w14:paraId="5208B3CF" w14:textId="77777777" w:rsidR="009022A9" w:rsidRDefault="009022A9" w:rsidP="00C87EAE">
            <w:pPr>
              <w:jc w:val="center"/>
              <w:rPr>
                <w:b/>
              </w:rPr>
            </w:pPr>
          </w:p>
        </w:tc>
        <w:tc>
          <w:tcPr>
            <w:tcW w:w="1260" w:type="dxa"/>
            <w:gridSpan w:val="2"/>
          </w:tcPr>
          <w:p w14:paraId="32E6FCBE" w14:textId="77777777" w:rsidR="009022A9" w:rsidRPr="00846063" w:rsidRDefault="009022A9" w:rsidP="00C87EAE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10" w:type="dxa"/>
          </w:tcPr>
          <w:p w14:paraId="627AD81E" w14:textId="77777777" w:rsidR="009022A9" w:rsidRDefault="009022A9" w:rsidP="00C87EAE">
            <w:pPr>
              <w:jc w:val="center"/>
              <w:rPr>
                <w:b/>
              </w:rPr>
            </w:pPr>
          </w:p>
        </w:tc>
      </w:tr>
      <w:tr w:rsidR="00C87EAE" w14:paraId="3E6BCDED" w14:textId="77777777" w:rsidTr="00254FF3">
        <w:tc>
          <w:tcPr>
            <w:tcW w:w="6907" w:type="dxa"/>
          </w:tcPr>
          <w:p w14:paraId="31F8773C" w14:textId="77777777" w:rsidR="00C87EAE" w:rsidRDefault="00C87EAE" w:rsidP="00C87EAE">
            <w:r>
              <w:t>ACGME Annual WebADS Update</w:t>
            </w:r>
          </w:p>
        </w:tc>
        <w:tc>
          <w:tcPr>
            <w:tcW w:w="1913" w:type="dxa"/>
          </w:tcPr>
          <w:p w14:paraId="24030BAB" w14:textId="77777777" w:rsidR="00C87EAE" w:rsidRDefault="00C87EAE" w:rsidP="00C87EAE"/>
        </w:tc>
        <w:tc>
          <w:tcPr>
            <w:tcW w:w="1260" w:type="dxa"/>
            <w:gridSpan w:val="2"/>
          </w:tcPr>
          <w:p w14:paraId="23E374EB" w14:textId="77777777" w:rsidR="00C87EAE" w:rsidRDefault="00C87EAE" w:rsidP="00C87EAE"/>
        </w:tc>
        <w:tc>
          <w:tcPr>
            <w:tcW w:w="810" w:type="dxa"/>
          </w:tcPr>
          <w:p w14:paraId="68090E05" w14:textId="77777777" w:rsidR="00C87EAE" w:rsidRDefault="00C87EAE" w:rsidP="00C87EAE"/>
        </w:tc>
      </w:tr>
      <w:tr w:rsidR="00C87EAE" w14:paraId="099E89BE" w14:textId="77777777" w:rsidTr="00254FF3">
        <w:tc>
          <w:tcPr>
            <w:tcW w:w="6907" w:type="dxa"/>
          </w:tcPr>
          <w:p w14:paraId="48C7DD75" w14:textId="77777777" w:rsidR="00C87EAE" w:rsidRDefault="00C87EAE" w:rsidP="00C87EAE">
            <w:r>
              <w:t>GME Census Tracking – FREIDA</w:t>
            </w:r>
          </w:p>
        </w:tc>
        <w:tc>
          <w:tcPr>
            <w:tcW w:w="1913" w:type="dxa"/>
          </w:tcPr>
          <w:p w14:paraId="36879B9C" w14:textId="77777777" w:rsidR="00C87EAE" w:rsidRDefault="00C87EAE" w:rsidP="00C87EAE"/>
        </w:tc>
        <w:tc>
          <w:tcPr>
            <w:tcW w:w="1260" w:type="dxa"/>
            <w:gridSpan w:val="2"/>
          </w:tcPr>
          <w:p w14:paraId="0B697BCD" w14:textId="77777777" w:rsidR="00C87EAE" w:rsidRDefault="00C87EAE" w:rsidP="00C87EAE"/>
        </w:tc>
        <w:tc>
          <w:tcPr>
            <w:tcW w:w="810" w:type="dxa"/>
          </w:tcPr>
          <w:p w14:paraId="68BF2FED" w14:textId="77777777" w:rsidR="00C87EAE" w:rsidRDefault="00C87EAE" w:rsidP="00C87EAE"/>
        </w:tc>
      </w:tr>
      <w:tr w:rsidR="00C87EAE" w14:paraId="6F534539" w14:textId="77777777" w:rsidTr="00254FF3">
        <w:tc>
          <w:tcPr>
            <w:tcW w:w="6907" w:type="dxa"/>
          </w:tcPr>
          <w:p w14:paraId="2216EE0E" w14:textId="77777777" w:rsidR="00C87EAE" w:rsidRDefault="00C87EAE" w:rsidP="00C87EAE">
            <w:r w:rsidRPr="00254FF3">
              <w:t xml:space="preserve">Annual Program Evaluation (APE) due to GME Office </w:t>
            </w:r>
          </w:p>
        </w:tc>
        <w:tc>
          <w:tcPr>
            <w:tcW w:w="1913" w:type="dxa"/>
          </w:tcPr>
          <w:p w14:paraId="64B7531E" w14:textId="77777777" w:rsidR="00C87EAE" w:rsidRDefault="00C87EAE" w:rsidP="00C87EAE"/>
        </w:tc>
        <w:tc>
          <w:tcPr>
            <w:tcW w:w="1260" w:type="dxa"/>
            <w:gridSpan w:val="2"/>
          </w:tcPr>
          <w:p w14:paraId="67FCA367" w14:textId="77777777" w:rsidR="00C87EAE" w:rsidRDefault="00C87EAE" w:rsidP="00C87EAE"/>
        </w:tc>
        <w:tc>
          <w:tcPr>
            <w:tcW w:w="810" w:type="dxa"/>
          </w:tcPr>
          <w:p w14:paraId="621589C5" w14:textId="77777777" w:rsidR="00C87EAE" w:rsidRDefault="00C87EAE" w:rsidP="00C87EAE"/>
        </w:tc>
      </w:tr>
      <w:tr w:rsidR="00C87EAE" w14:paraId="01BD4221" w14:textId="77777777" w:rsidTr="00254FF3">
        <w:tc>
          <w:tcPr>
            <w:tcW w:w="6907" w:type="dxa"/>
          </w:tcPr>
          <w:p w14:paraId="689382CE" w14:textId="77777777" w:rsidR="00C87EAE" w:rsidRDefault="00C87EAE" w:rsidP="00C87EAE">
            <w:r>
              <w:t>Residency: ERAS Post Office Opens this month</w:t>
            </w:r>
            <w:r w:rsidR="009022A9">
              <w:t xml:space="preserve">    Post recruitment timeline on website and “qualifications”  (OR)</w:t>
            </w:r>
          </w:p>
        </w:tc>
        <w:tc>
          <w:tcPr>
            <w:tcW w:w="1913" w:type="dxa"/>
          </w:tcPr>
          <w:p w14:paraId="7E0E16A3" w14:textId="77777777" w:rsidR="00C87EAE" w:rsidRDefault="00C87EAE" w:rsidP="00C87EAE"/>
        </w:tc>
        <w:tc>
          <w:tcPr>
            <w:tcW w:w="1260" w:type="dxa"/>
            <w:gridSpan w:val="2"/>
          </w:tcPr>
          <w:p w14:paraId="7D876A71" w14:textId="77777777" w:rsidR="00C87EAE" w:rsidRDefault="00C87EAE" w:rsidP="00C87EAE"/>
        </w:tc>
        <w:tc>
          <w:tcPr>
            <w:tcW w:w="810" w:type="dxa"/>
          </w:tcPr>
          <w:p w14:paraId="4F0B5B60" w14:textId="77777777" w:rsidR="00C87EAE" w:rsidRDefault="00C87EAE" w:rsidP="00C87EAE"/>
        </w:tc>
      </w:tr>
      <w:tr w:rsidR="00C87EAE" w14:paraId="75E6F9D4" w14:textId="77777777" w:rsidTr="00254FF3">
        <w:tc>
          <w:tcPr>
            <w:tcW w:w="6907" w:type="dxa"/>
          </w:tcPr>
          <w:p w14:paraId="549E8DB5" w14:textId="77777777" w:rsidR="00C87EAE" w:rsidRDefault="00C87EAE" w:rsidP="00C87EAE">
            <w:r>
              <w:t>Residency: Schedule ERAS application review sessions</w:t>
            </w:r>
          </w:p>
        </w:tc>
        <w:tc>
          <w:tcPr>
            <w:tcW w:w="1913" w:type="dxa"/>
          </w:tcPr>
          <w:p w14:paraId="61AF288E" w14:textId="77777777" w:rsidR="00C87EAE" w:rsidRDefault="00C87EAE" w:rsidP="00C87EAE"/>
        </w:tc>
        <w:tc>
          <w:tcPr>
            <w:tcW w:w="1260" w:type="dxa"/>
            <w:gridSpan w:val="2"/>
          </w:tcPr>
          <w:p w14:paraId="17B3AB3A" w14:textId="77777777" w:rsidR="00C87EAE" w:rsidRDefault="00C87EAE" w:rsidP="00C87EAE"/>
        </w:tc>
        <w:tc>
          <w:tcPr>
            <w:tcW w:w="810" w:type="dxa"/>
          </w:tcPr>
          <w:p w14:paraId="62BC892A" w14:textId="77777777" w:rsidR="00C87EAE" w:rsidRDefault="00C87EAE" w:rsidP="00C87EAE"/>
        </w:tc>
      </w:tr>
      <w:tr w:rsidR="00C87EAE" w14:paraId="71F3AC3E" w14:textId="77777777" w:rsidTr="00254FF3">
        <w:tc>
          <w:tcPr>
            <w:tcW w:w="6907" w:type="dxa"/>
          </w:tcPr>
          <w:p w14:paraId="390B3799" w14:textId="77777777" w:rsidR="00C87EAE" w:rsidRDefault="00C87EAE" w:rsidP="00C87EAE">
            <w:r>
              <w:t>Residency: Create new candidate packets</w:t>
            </w:r>
          </w:p>
        </w:tc>
        <w:tc>
          <w:tcPr>
            <w:tcW w:w="1913" w:type="dxa"/>
          </w:tcPr>
          <w:p w14:paraId="7E60AC8A" w14:textId="77777777" w:rsidR="00C87EAE" w:rsidRDefault="00C87EAE" w:rsidP="00C87EAE"/>
        </w:tc>
        <w:tc>
          <w:tcPr>
            <w:tcW w:w="1260" w:type="dxa"/>
            <w:gridSpan w:val="2"/>
          </w:tcPr>
          <w:p w14:paraId="5DC820AB" w14:textId="77777777" w:rsidR="00C87EAE" w:rsidRDefault="00C87EAE" w:rsidP="00C87EAE"/>
        </w:tc>
        <w:tc>
          <w:tcPr>
            <w:tcW w:w="810" w:type="dxa"/>
          </w:tcPr>
          <w:p w14:paraId="619A27BF" w14:textId="77777777" w:rsidR="00C87EAE" w:rsidRDefault="00C87EAE" w:rsidP="00C87EAE"/>
        </w:tc>
      </w:tr>
      <w:tr w:rsidR="00C87EAE" w14:paraId="67FBDDE4" w14:textId="77777777" w:rsidTr="00254FF3">
        <w:tc>
          <w:tcPr>
            <w:tcW w:w="6907" w:type="dxa"/>
          </w:tcPr>
          <w:p w14:paraId="2C23A8E8" w14:textId="77777777" w:rsidR="00C87EAE" w:rsidRDefault="00C87EAE" w:rsidP="00C87EAE">
            <w:r>
              <w:t>Residency: Reserve rooms for interviews</w:t>
            </w:r>
          </w:p>
        </w:tc>
        <w:tc>
          <w:tcPr>
            <w:tcW w:w="1913" w:type="dxa"/>
          </w:tcPr>
          <w:p w14:paraId="6F1392C9" w14:textId="77777777" w:rsidR="00C87EAE" w:rsidRPr="006736C5" w:rsidRDefault="00C87EAE" w:rsidP="00C87EAE">
            <w:pPr>
              <w:rPr>
                <w:b/>
              </w:rPr>
            </w:pPr>
          </w:p>
        </w:tc>
        <w:tc>
          <w:tcPr>
            <w:tcW w:w="1260" w:type="dxa"/>
            <w:gridSpan w:val="2"/>
          </w:tcPr>
          <w:p w14:paraId="5CF3264C" w14:textId="77777777" w:rsidR="00C87EAE" w:rsidRDefault="00C87EAE" w:rsidP="00C87EAE"/>
        </w:tc>
        <w:tc>
          <w:tcPr>
            <w:tcW w:w="810" w:type="dxa"/>
          </w:tcPr>
          <w:p w14:paraId="7711266B" w14:textId="77777777" w:rsidR="00C87EAE" w:rsidRDefault="00C87EAE" w:rsidP="00C87EAE"/>
        </w:tc>
      </w:tr>
      <w:tr w:rsidR="00C87EAE" w14:paraId="5EFC5CB0" w14:textId="77777777" w:rsidTr="00254FF3">
        <w:tc>
          <w:tcPr>
            <w:tcW w:w="6907" w:type="dxa"/>
          </w:tcPr>
          <w:p w14:paraId="447C59F5" w14:textId="77777777" w:rsidR="00C87EAE" w:rsidRDefault="000252A1" w:rsidP="00C87EAE">
            <w:r>
              <w:t>Remind R3s to sign up for ABFM exam in Spring</w:t>
            </w:r>
          </w:p>
        </w:tc>
        <w:tc>
          <w:tcPr>
            <w:tcW w:w="1913" w:type="dxa"/>
          </w:tcPr>
          <w:p w14:paraId="7193D595" w14:textId="77777777" w:rsidR="00C87EAE" w:rsidRPr="006736C5" w:rsidRDefault="00C87EAE" w:rsidP="00C87EAE">
            <w:pPr>
              <w:rPr>
                <w:b/>
              </w:rPr>
            </w:pPr>
          </w:p>
        </w:tc>
        <w:tc>
          <w:tcPr>
            <w:tcW w:w="1260" w:type="dxa"/>
            <w:gridSpan w:val="2"/>
          </w:tcPr>
          <w:p w14:paraId="4F759D34" w14:textId="77777777" w:rsidR="00C87EAE" w:rsidRDefault="00C87EAE" w:rsidP="00C87EAE"/>
        </w:tc>
        <w:tc>
          <w:tcPr>
            <w:tcW w:w="810" w:type="dxa"/>
          </w:tcPr>
          <w:p w14:paraId="6E1CB944" w14:textId="77777777" w:rsidR="00C87EAE" w:rsidRDefault="00C87EAE" w:rsidP="00C87EAE"/>
        </w:tc>
      </w:tr>
      <w:tr w:rsidR="009022A9" w14:paraId="0A6A874C" w14:textId="77777777" w:rsidTr="00254FF3">
        <w:tc>
          <w:tcPr>
            <w:tcW w:w="6907" w:type="dxa"/>
          </w:tcPr>
          <w:p w14:paraId="127CB6DD" w14:textId="77777777" w:rsidR="009022A9" w:rsidRDefault="00F3443D" w:rsidP="00C87EAE">
            <w:r>
              <w:t>NRMP registration opens mid sept  register and confirm quota</w:t>
            </w:r>
          </w:p>
        </w:tc>
        <w:tc>
          <w:tcPr>
            <w:tcW w:w="1913" w:type="dxa"/>
          </w:tcPr>
          <w:p w14:paraId="557FF77A" w14:textId="77777777" w:rsidR="009022A9" w:rsidRPr="006736C5" w:rsidRDefault="009022A9" w:rsidP="00C87EAE">
            <w:pPr>
              <w:rPr>
                <w:b/>
              </w:rPr>
            </w:pPr>
          </w:p>
        </w:tc>
        <w:tc>
          <w:tcPr>
            <w:tcW w:w="1260" w:type="dxa"/>
            <w:gridSpan w:val="2"/>
          </w:tcPr>
          <w:p w14:paraId="2945F031" w14:textId="77777777" w:rsidR="009022A9" w:rsidRDefault="009022A9" w:rsidP="00C87EAE"/>
        </w:tc>
        <w:tc>
          <w:tcPr>
            <w:tcW w:w="810" w:type="dxa"/>
          </w:tcPr>
          <w:p w14:paraId="7B1C5EB7" w14:textId="77777777" w:rsidR="009022A9" w:rsidRDefault="009022A9" w:rsidP="00C87EAE"/>
        </w:tc>
      </w:tr>
      <w:tr w:rsidR="00357548" w14:paraId="2D4BF75A" w14:textId="77777777" w:rsidTr="00254FF3">
        <w:tc>
          <w:tcPr>
            <w:tcW w:w="6907" w:type="dxa"/>
          </w:tcPr>
          <w:p w14:paraId="140CD5B3" w14:textId="508E4CDA" w:rsidR="00357548" w:rsidRDefault="00357548" w:rsidP="00C87EAE">
            <w:r>
              <w:t>Ensure room and computer reservations are made for October ITE</w:t>
            </w:r>
          </w:p>
        </w:tc>
        <w:tc>
          <w:tcPr>
            <w:tcW w:w="1913" w:type="dxa"/>
          </w:tcPr>
          <w:p w14:paraId="4B6EE0E9" w14:textId="77777777" w:rsidR="00357548" w:rsidRPr="006736C5" w:rsidRDefault="00357548" w:rsidP="00C87EAE">
            <w:pPr>
              <w:rPr>
                <w:b/>
              </w:rPr>
            </w:pPr>
          </w:p>
        </w:tc>
        <w:tc>
          <w:tcPr>
            <w:tcW w:w="1260" w:type="dxa"/>
            <w:gridSpan w:val="2"/>
          </w:tcPr>
          <w:p w14:paraId="77B71CEA" w14:textId="77777777" w:rsidR="00357548" w:rsidRDefault="00357548" w:rsidP="00C87EAE"/>
        </w:tc>
        <w:tc>
          <w:tcPr>
            <w:tcW w:w="810" w:type="dxa"/>
          </w:tcPr>
          <w:p w14:paraId="46DD27C8" w14:textId="77777777" w:rsidR="00357548" w:rsidRDefault="00357548" w:rsidP="00C87EAE"/>
        </w:tc>
      </w:tr>
      <w:tr w:rsidR="00C87EAE" w14:paraId="1391EBC5" w14:textId="77777777" w:rsidTr="004E2381">
        <w:tc>
          <w:tcPr>
            <w:tcW w:w="10890" w:type="dxa"/>
            <w:gridSpan w:val="5"/>
            <w:shd w:val="clear" w:color="auto" w:fill="ECC498"/>
          </w:tcPr>
          <w:p w14:paraId="33D528FB" w14:textId="77777777" w:rsidR="00C87EAE" w:rsidRDefault="00C87EAE" w:rsidP="00C87EAE">
            <w:pPr>
              <w:pStyle w:val="NoSpacing"/>
              <w:jc w:val="center"/>
            </w:pPr>
            <w:r w:rsidRPr="00E91A59">
              <w:rPr>
                <w:b/>
              </w:rPr>
              <w:t>Coordinator Responsibilities</w:t>
            </w:r>
            <w:r>
              <w:rPr>
                <w:b/>
              </w:rPr>
              <w:t xml:space="preserve"> – October</w:t>
            </w:r>
          </w:p>
        </w:tc>
      </w:tr>
      <w:tr w:rsidR="00C87EAE" w:rsidRPr="00E91A59" w14:paraId="60384AC1" w14:textId="77777777" w:rsidTr="00254FF3">
        <w:tc>
          <w:tcPr>
            <w:tcW w:w="6907" w:type="dxa"/>
          </w:tcPr>
          <w:p w14:paraId="600E9C16" w14:textId="77777777" w:rsidR="00C87EAE" w:rsidRPr="00E91A59" w:rsidRDefault="00C87EAE" w:rsidP="00C87EAE">
            <w:pPr>
              <w:jc w:val="center"/>
              <w:rPr>
                <w:b/>
              </w:rPr>
            </w:pPr>
            <w:r w:rsidRPr="00E91A59">
              <w:rPr>
                <w:b/>
              </w:rPr>
              <w:t>Responsibility</w:t>
            </w:r>
          </w:p>
        </w:tc>
        <w:tc>
          <w:tcPr>
            <w:tcW w:w="1913" w:type="dxa"/>
          </w:tcPr>
          <w:p w14:paraId="2B86E8B0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  <w:tc>
          <w:tcPr>
            <w:tcW w:w="1260" w:type="dxa"/>
            <w:gridSpan w:val="2"/>
          </w:tcPr>
          <w:p w14:paraId="7199629B" w14:textId="77777777" w:rsidR="00C87EAE" w:rsidRPr="00846063" w:rsidRDefault="00C87EAE" w:rsidP="00C87EAE">
            <w:pPr>
              <w:jc w:val="center"/>
              <w:rPr>
                <w:b/>
                <w:sz w:val="18"/>
                <w:szCs w:val="18"/>
              </w:rPr>
            </w:pPr>
            <w:r w:rsidRPr="00846063">
              <w:rPr>
                <w:b/>
                <w:sz w:val="18"/>
                <w:szCs w:val="18"/>
              </w:rPr>
              <w:t>Completed</w:t>
            </w:r>
          </w:p>
        </w:tc>
        <w:tc>
          <w:tcPr>
            <w:tcW w:w="810" w:type="dxa"/>
          </w:tcPr>
          <w:p w14:paraId="2468B6C4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C87EAE" w14:paraId="6467C188" w14:textId="77777777" w:rsidTr="00254FF3">
        <w:tc>
          <w:tcPr>
            <w:tcW w:w="6907" w:type="dxa"/>
          </w:tcPr>
          <w:p w14:paraId="6A98A7E0" w14:textId="77777777" w:rsidR="00C87EAE" w:rsidRDefault="00C87EAE" w:rsidP="00C87EAE">
            <w:r>
              <w:t>Residency: Prepare packets for candidates (interview day)</w:t>
            </w:r>
          </w:p>
        </w:tc>
        <w:tc>
          <w:tcPr>
            <w:tcW w:w="1913" w:type="dxa"/>
          </w:tcPr>
          <w:p w14:paraId="7D6D2D70" w14:textId="77777777" w:rsidR="00C87EAE" w:rsidRDefault="00C87EAE" w:rsidP="00C87EAE"/>
        </w:tc>
        <w:tc>
          <w:tcPr>
            <w:tcW w:w="1260" w:type="dxa"/>
            <w:gridSpan w:val="2"/>
          </w:tcPr>
          <w:p w14:paraId="6075258F" w14:textId="77777777" w:rsidR="00C87EAE" w:rsidRDefault="00C87EAE" w:rsidP="00C87EAE"/>
        </w:tc>
        <w:tc>
          <w:tcPr>
            <w:tcW w:w="810" w:type="dxa"/>
          </w:tcPr>
          <w:p w14:paraId="092ED32B" w14:textId="77777777" w:rsidR="00C87EAE" w:rsidRDefault="00C87EAE" w:rsidP="00C87EAE"/>
        </w:tc>
      </w:tr>
      <w:tr w:rsidR="00C87EAE" w14:paraId="3D016A7E" w14:textId="77777777" w:rsidTr="00254FF3">
        <w:tc>
          <w:tcPr>
            <w:tcW w:w="6907" w:type="dxa"/>
          </w:tcPr>
          <w:p w14:paraId="7B785EFC" w14:textId="77777777" w:rsidR="00C87EAE" w:rsidRDefault="00C87EAE" w:rsidP="00C87EAE">
            <w:r>
              <w:t>Residency: After ERAS application review session, review rankings with PD</w:t>
            </w:r>
          </w:p>
        </w:tc>
        <w:tc>
          <w:tcPr>
            <w:tcW w:w="1913" w:type="dxa"/>
          </w:tcPr>
          <w:p w14:paraId="53E0EEEB" w14:textId="77777777" w:rsidR="00C87EAE" w:rsidRDefault="00C87EAE" w:rsidP="00C87EAE"/>
        </w:tc>
        <w:tc>
          <w:tcPr>
            <w:tcW w:w="1260" w:type="dxa"/>
            <w:gridSpan w:val="2"/>
          </w:tcPr>
          <w:p w14:paraId="773A937F" w14:textId="77777777" w:rsidR="00C87EAE" w:rsidRDefault="00C87EAE" w:rsidP="00C87EAE"/>
        </w:tc>
        <w:tc>
          <w:tcPr>
            <w:tcW w:w="810" w:type="dxa"/>
          </w:tcPr>
          <w:p w14:paraId="1D395F15" w14:textId="77777777" w:rsidR="00C87EAE" w:rsidRDefault="00C87EAE" w:rsidP="00C87EAE"/>
        </w:tc>
      </w:tr>
      <w:tr w:rsidR="00C87EAE" w14:paraId="0794A5EF" w14:textId="77777777" w:rsidTr="00254FF3">
        <w:tc>
          <w:tcPr>
            <w:tcW w:w="6907" w:type="dxa"/>
          </w:tcPr>
          <w:p w14:paraId="7A5F30A6" w14:textId="77777777" w:rsidR="00C87EAE" w:rsidRDefault="00C87EAE" w:rsidP="00C87EAE">
            <w:r>
              <w:t xml:space="preserve">Residency: Send directions and information to candidates for interview socials </w:t>
            </w:r>
          </w:p>
        </w:tc>
        <w:tc>
          <w:tcPr>
            <w:tcW w:w="1913" w:type="dxa"/>
          </w:tcPr>
          <w:p w14:paraId="30DA3815" w14:textId="77777777" w:rsidR="00C87EAE" w:rsidRDefault="00C87EAE" w:rsidP="00C87EAE"/>
        </w:tc>
        <w:tc>
          <w:tcPr>
            <w:tcW w:w="1260" w:type="dxa"/>
            <w:gridSpan w:val="2"/>
          </w:tcPr>
          <w:p w14:paraId="3EA64722" w14:textId="77777777" w:rsidR="00C87EAE" w:rsidRDefault="00C87EAE" w:rsidP="00C87EAE"/>
        </w:tc>
        <w:tc>
          <w:tcPr>
            <w:tcW w:w="810" w:type="dxa"/>
          </w:tcPr>
          <w:p w14:paraId="0C03C476" w14:textId="77777777" w:rsidR="00C87EAE" w:rsidRDefault="00C87EAE" w:rsidP="00C87EAE"/>
        </w:tc>
      </w:tr>
      <w:tr w:rsidR="00C87EAE" w14:paraId="49836AC6" w14:textId="77777777" w:rsidTr="00254FF3">
        <w:tc>
          <w:tcPr>
            <w:tcW w:w="6907" w:type="dxa"/>
            <w:tcBorders>
              <w:bottom w:val="single" w:sz="4" w:space="0" w:color="000000" w:themeColor="text1"/>
            </w:tcBorders>
          </w:tcPr>
          <w:p w14:paraId="6CAE64BD" w14:textId="35109FFB" w:rsidR="00C87EAE" w:rsidRDefault="00F3443D" w:rsidP="00C87EAE">
            <w:r>
              <w:t xml:space="preserve">Give each resident a copy of </w:t>
            </w:r>
            <w:r w:rsidR="00357548">
              <w:t>milestones to fill out for self-</w:t>
            </w:r>
            <w:r>
              <w:t>evaluation and collect at end of month for next CCC meeting</w:t>
            </w:r>
          </w:p>
        </w:tc>
        <w:tc>
          <w:tcPr>
            <w:tcW w:w="1913" w:type="dxa"/>
            <w:tcBorders>
              <w:bottom w:val="single" w:sz="4" w:space="0" w:color="000000" w:themeColor="text1"/>
            </w:tcBorders>
          </w:tcPr>
          <w:p w14:paraId="795B9939" w14:textId="77777777" w:rsidR="00C87EAE" w:rsidRPr="007148D6" w:rsidRDefault="00C87EAE" w:rsidP="00C87EAE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bottom w:val="single" w:sz="4" w:space="0" w:color="000000" w:themeColor="text1"/>
            </w:tcBorders>
          </w:tcPr>
          <w:p w14:paraId="4A121592" w14:textId="77777777" w:rsidR="00C87EAE" w:rsidRDefault="00C87EAE" w:rsidP="00C87EAE"/>
        </w:tc>
        <w:tc>
          <w:tcPr>
            <w:tcW w:w="810" w:type="dxa"/>
            <w:tcBorders>
              <w:bottom w:val="single" w:sz="4" w:space="0" w:color="000000" w:themeColor="text1"/>
            </w:tcBorders>
          </w:tcPr>
          <w:p w14:paraId="32D2513D" w14:textId="77777777" w:rsidR="00C87EAE" w:rsidRDefault="00C87EAE" w:rsidP="00C87EAE"/>
        </w:tc>
      </w:tr>
      <w:tr w:rsidR="00357548" w14:paraId="1476E972" w14:textId="77777777" w:rsidTr="00254FF3">
        <w:tc>
          <w:tcPr>
            <w:tcW w:w="6907" w:type="dxa"/>
            <w:tcBorders>
              <w:bottom w:val="single" w:sz="4" w:space="0" w:color="000000" w:themeColor="text1"/>
            </w:tcBorders>
          </w:tcPr>
          <w:p w14:paraId="20144158" w14:textId="5BB29467" w:rsidR="00357548" w:rsidRDefault="00357548" w:rsidP="00C87EAE">
            <w:r>
              <w:t>Proctor In Training Exam</w:t>
            </w:r>
          </w:p>
        </w:tc>
        <w:tc>
          <w:tcPr>
            <w:tcW w:w="1913" w:type="dxa"/>
            <w:tcBorders>
              <w:bottom w:val="single" w:sz="4" w:space="0" w:color="000000" w:themeColor="text1"/>
            </w:tcBorders>
          </w:tcPr>
          <w:p w14:paraId="441B7ECC" w14:textId="77777777" w:rsidR="00357548" w:rsidRPr="007148D6" w:rsidRDefault="00357548" w:rsidP="00C87EAE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bottom w:val="single" w:sz="4" w:space="0" w:color="000000" w:themeColor="text1"/>
            </w:tcBorders>
          </w:tcPr>
          <w:p w14:paraId="6DDC29EE" w14:textId="77777777" w:rsidR="00357548" w:rsidRDefault="00357548" w:rsidP="00C87EAE"/>
        </w:tc>
        <w:tc>
          <w:tcPr>
            <w:tcW w:w="810" w:type="dxa"/>
            <w:tcBorders>
              <w:bottom w:val="single" w:sz="4" w:space="0" w:color="000000" w:themeColor="text1"/>
            </w:tcBorders>
          </w:tcPr>
          <w:p w14:paraId="324176CA" w14:textId="77777777" w:rsidR="00357548" w:rsidRDefault="00357548" w:rsidP="00C87EAE"/>
        </w:tc>
      </w:tr>
      <w:tr w:rsidR="00C87EAE" w14:paraId="0E8DEDA4" w14:textId="77777777" w:rsidTr="004E2381">
        <w:tc>
          <w:tcPr>
            <w:tcW w:w="10890" w:type="dxa"/>
            <w:gridSpan w:val="5"/>
            <w:shd w:val="clear" w:color="auto" w:fill="C3CFB5" w:themeFill="accent2" w:themeFillTint="99"/>
          </w:tcPr>
          <w:p w14:paraId="465A3AC8" w14:textId="77777777" w:rsidR="00C87EAE" w:rsidRDefault="00C87EAE" w:rsidP="00C87EAE">
            <w:pPr>
              <w:pStyle w:val="NoSpacing"/>
              <w:jc w:val="center"/>
            </w:pPr>
            <w:r w:rsidRPr="00E91A59">
              <w:rPr>
                <w:b/>
              </w:rPr>
              <w:t>Coordinator Responsibilities</w:t>
            </w:r>
            <w:r>
              <w:rPr>
                <w:b/>
              </w:rPr>
              <w:t xml:space="preserve"> – November </w:t>
            </w:r>
          </w:p>
        </w:tc>
      </w:tr>
      <w:tr w:rsidR="00C87EAE" w:rsidRPr="00E91A59" w14:paraId="06DA0F0F" w14:textId="77777777" w:rsidTr="00254FF3">
        <w:tc>
          <w:tcPr>
            <w:tcW w:w="6907" w:type="dxa"/>
          </w:tcPr>
          <w:p w14:paraId="75E25E07" w14:textId="77777777" w:rsidR="00C87EAE" w:rsidRPr="00E91A59" w:rsidRDefault="00C87EAE" w:rsidP="00C87EAE">
            <w:pPr>
              <w:jc w:val="center"/>
              <w:rPr>
                <w:b/>
              </w:rPr>
            </w:pPr>
            <w:r w:rsidRPr="00E91A59">
              <w:rPr>
                <w:b/>
              </w:rPr>
              <w:t>Responsibility</w:t>
            </w:r>
          </w:p>
        </w:tc>
        <w:tc>
          <w:tcPr>
            <w:tcW w:w="1913" w:type="dxa"/>
          </w:tcPr>
          <w:p w14:paraId="083E2E41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  <w:tc>
          <w:tcPr>
            <w:tcW w:w="1260" w:type="dxa"/>
            <w:gridSpan w:val="2"/>
          </w:tcPr>
          <w:p w14:paraId="548122E4" w14:textId="77777777" w:rsidR="00C87EAE" w:rsidRPr="00846063" w:rsidRDefault="00C87EAE" w:rsidP="00C87EAE">
            <w:pPr>
              <w:jc w:val="center"/>
              <w:rPr>
                <w:b/>
                <w:sz w:val="18"/>
                <w:szCs w:val="18"/>
              </w:rPr>
            </w:pPr>
            <w:r w:rsidRPr="00846063">
              <w:rPr>
                <w:b/>
                <w:sz w:val="18"/>
                <w:szCs w:val="18"/>
              </w:rPr>
              <w:t>Completed</w:t>
            </w:r>
          </w:p>
        </w:tc>
        <w:tc>
          <w:tcPr>
            <w:tcW w:w="810" w:type="dxa"/>
          </w:tcPr>
          <w:p w14:paraId="79247644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C87EAE" w:rsidRPr="00E91A59" w14:paraId="794B7F1D" w14:textId="77777777" w:rsidTr="00254FF3">
        <w:tc>
          <w:tcPr>
            <w:tcW w:w="6907" w:type="dxa"/>
          </w:tcPr>
          <w:p w14:paraId="76806BC4" w14:textId="77777777" w:rsidR="00C87EAE" w:rsidRPr="00E91A59" w:rsidRDefault="00C87EAE" w:rsidP="00C87EAE">
            <w:pPr>
              <w:rPr>
                <w:b/>
              </w:rPr>
            </w:pPr>
            <w:r>
              <w:t>Begin preparation for CCC meeting(s</w:t>
            </w:r>
          </w:p>
        </w:tc>
        <w:tc>
          <w:tcPr>
            <w:tcW w:w="1913" w:type="dxa"/>
          </w:tcPr>
          <w:p w14:paraId="37B33CAF" w14:textId="77777777" w:rsidR="00C87EAE" w:rsidRDefault="00C87EAE" w:rsidP="00C87EAE">
            <w:pPr>
              <w:jc w:val="center"/>
              <w:rPr>
                <w:b/>
              </w:rPr>
            </w:pPr>
          </w:p>
        </w:tc>
        <w:tc>
          <w:tcPr>
            <w:tcW w:w="1260" w:type="dxa"/>
            <w:gridSpan w:val="2"/>
          </w:tcPr>
          <w:p w14:paraId="722BD06D" w14:textId="77777777" w:rsidR="00C87EAE" w:rsidRPr="00846063" w:rsidRDefault="00C87EAE" w:rsidP="00C87EAE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10" w:type="dxa"/>
          </w:tcPr>
          <w:p w14:paraId="15E7D10C" w14:textId="77777777" w:rsidR="00C87EAE" w:rsidRDefault="00C87EAE" w:rsidP="00C87EAE">
            <w:pPr>
              <w:jc w:val="center"/>
              <w:rPr>
                <w:b/>
              </w:rPr>
            </w:pPr>
          </w:p>
        </w:tc>
      </w:tr>
      <w:tr w:rsidR="00C87EAE" w:rsidRPr="00E91A59" w14:paraId="63A144B3" w14:textId="77777777" w:rsidTr="00254FF3">
        <w:tc>
          <w:tcPr>
            <w:tcW w:w="6907" w:type="dxa"/>
          </w:tcPr>
          <w:p w14:paraId="60587FDB" w14:textId="77777777" w:rsidR="00C87EAE" w:rsidRDefault="00C87EAE" w:rsidP="00C87EAE">
            <w:r>
              <w:t>Review all NI Schedules: VA Bill Generated by the GME Office</w:t>
            </w:r>
          </w:p>
        </w:tc>
        <w:tc>
          <w:tcPr>
            <w:tcW w:w="1913" w:type="dxa"/>
          </w:tcPr>
          <w:p w14:paraId="3E2DEC5F" w14:textId="77777777" w:rsidR="00C87EAE" w:rsidRDefault="00C87EAE" w:rsidP="00C87EAE">
            <w:pPr>
              <w:jc w:val="center"/>
              <w:rPr>
                <w:b/>
              </w:rPr>
            </w:pPr>
          </w:p>
        </w:tc>
        <w:tc>
          <w:tcPr>
            <w:tcW w:w="1260" w:type="dxa"/>
            <w:gridSpan w:val="2"/>
          </w:tcPr>
          <w:p w14:paraId="02D1BD00" w14:textId="77777777" w:rsidR="00C87EAE" w:rsidRPr="00846063" w:rsidRDefault="00C87EAE" w:rsidP="00C87EAE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10" w:type="dxa"/>
          </w:tcPr>
          <w:p w14:paraId="434C5D3A" w14:textId="77777777" w:rsidR="00C87EAE" w:rsidRDefault="00C87EAE" w:rsidP="00C87EAE">
            <w:pPr>
              <w:jc w:val="center"/>
              <w:rPr>
                <w:b/>
              </w:rPr>
            </w:pPr>
          </w:p>
        </w:tc>
      </w:tr>
      <w:tr w:rsidR="00C87EAE" w:rsidRPr="00E91A59" w14:paraId="4E7EF7FC" w14:textId="77777777" w:rsidTr="00254FF3">
        <w:tc>
          <w:tcPr>
            <w:tcW w:w="6907" w:type="dxa"/>
          </w:tcPr>
          <w:p w14:paraId="3CD57493" w14:textId="77777777" w:rsidR="00C87EAE" w:rsidRDefault="00C87EAE" w:rsidP="00C87EAE">
            <w:r w:rsidRPr="00970E63">
              <w:t>Plan activities to manage seasonal doldrums that occur with trainees, faculty, program director, chief residents.</w:t>
            </w:r>
          </w:p>
        </w:tc>
        <w:tc>
          <w:tcPr>
            <w:tcW w:w="1913" w:type="dxa"/>
          </w:tcPr>
          <w:p w14:paraId="63E5F44E" w14:textId="77777777" w:rsidR="00C87EAE" w:rsidRDefault="00C87EAE" w:rsidP="00C87EAE">
            <w:pPr>
              <w:jc w:val="center"/>
              <w:rPr>
                <w:b/>
              </w:rPr>
            </w:pPr>
          </w:p>
        </w:tc>
        <w:tc>
          <w:tcPr>
            <w:tcW w:w="1260" w:type="dxa"/>
            <w:gridSpan w:val="2"/>
          </w:tcPr>
          <w:p w14:paraId="07DA4A6D" w14:textId="77777777" w:rsidR="00C87EAE" w:rsidRPr="00846063" w:rsidRDefault="00C87EAE" w:rsidP="00C87EAE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10" w:type="dxa"/>
          </w:tcPr>
          <w:p w14:paraId="5C65F543" w14:textId="77777777" w:rsidR="00C87EAE" w:rsidRDefault="00C87EAE" w:rsidP="00C87EAE">
            <w:pPr>
              <w:jc w:val="center"/>
              <w:rPr>
                <w:b/>
              </w:rPr>
            </w:pPr>
          </w:p>
        </w:tc>
      </w:tr>
      <w:tr w:rsidR="00C87EAE" w:rsidRPr="00E91A59" w14:paraId="28AB821C" w14:textId="77777777" w:rsidTr="00254FF3">
        <w:tc>
          <w:tcPr>
            <w:tcW w:w="6907" w:type="dxa"/>
          </w:tcPr>
          <w:p w14:paraId="77FC66EB" w14:textId="45AD0494" w:rsidR="00C87EAE" w:rsidRPr="00A50CD6" w:rsidRDefault="00357548" w:rsidP="00A50CD6">
            <w:pPr>
              <w:rPr>
                <w:b/>
              </w:rPr>
            </w:pPr>
            <w:r w:rsidRPr="00A50CD6">
              <w:rPr>
                <w:b/>
                <w:highlight w:val="yellow"/>
              </w:rPr>
              <w:t>Interviews are</w:t>
            </w:r>
            <w:r w:rsidR="00A50CD6">
              <w:rPr>
                <w:b/>
                <w:highlight w:val="yellow"/>
              </w:rPr>
              <w:t xml:space="preserve"> program</w:t>
            </w:r>
            <w:r w:rsidRPr="00A50CD6">
              <w:rPr>
                <w:b/>
                <w:highlight w:val="yellow"/>
              </w:rPr>
              <w:t xml:space="preserve"> dependent </w:t>
            </w:r>
            <w:r w:rsidR="00A50CD6">
              <w:rPr>
                <w:b/>
                <w:highlight w:val="yellow"/>
              </w:rPr>
              <w:t>(</w:t>
            </w:r>
            <w:r w:rsidRPr="00A50CD6">
              <w:rPr>
                <w:b/>
                <w:highlight w:val="yellow"/>
              </w:rPr>
              <w:t>In-Person or Virtual</w:t>
            </w:r>
            <w:r w:rsidR="00A50CD6">
              <w:rPr>
                <w:b/>
              </w:rPr>
              <w:t>)</w:t>
            </w:r>
          </w:p>
        </w:tc>
        <w:tc>
          <w:tcPr>
            <w:tcW w:w="1913" w:type="dxa"/>
          </w:tcPr>
          <w:p w14:paraId="2905468D" w14:textId="77777777" w:rsidR="00C87EAE" w:rsidRDefault="00C87EAE" w:rsidP="00C87EAE">
            <w:pPr>
              <w:jc w:val="center"/>
              <w:rPr>
                <w:b/>
              </w:rPr>
            </w:pPr>
          </w:p>
        </w:tc>
        <w:tc>
          <w:tcPr>
            <w:tcW w:w="1260" w:type="dxa"/>
            <w:gridSpan w:val="2"/>
          </w:tcPr>
          <w:p w14:paraId="4A704865" w14:textId="77777777" w:rsidR="00C87EAE" w:rsidRPr="00846063" w:rsidRDefault="00C87EAE" w:rsidP="00C87EAE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10" w:type="dxa"/>
          </w:tcPr>
          <w:p w14:paraId="509614DF" w14:textId="77777777" w:rsidR="00C87EAE" w:rsidRDefault="00C87EAE" w:rsidP="00C87EAE">
            <w:pPr>
              <w:jc w:val="center"/>
              <w:rPr>
                <w:b/>
              </w:rPr>
            </w:pPr>
          </w:p>
        </w:tc>
      </w:tr>
      <w:tr w:rsidR="00C87EAE" w14:paraId="66E244DB" w14:textId="77777777" w:rsidTr="00254FF3">
        <w:tc>
          <w:tcPr>
            <w:tcW w:w="6907" w:type="dxa"/>
          </w:tcPr>
          <w:p w14:paraId="56AB3081" w14:textId="77777777" w:rsidR="00C87EAE" w:rsidRDefault="00C87EAE" w:rsidP="00C87EAE">
            <w:r>
              <w:t>Residency: Order food for interview lunches/breakfast &amp; mixers at residents’ homes</w:t>
            </w:r>
          </w:p>
        </w:tc>
        <w:tc>
          <w:tcPr>
            <w:tcW w:w="1913" w:type="dxa"/>
          </w:tcPr>
          <w:p w14:paraId="0070B7E2" w14:textId="77777777" w:rsidR="00C87EAE" w:rsidRDefault="00C87EAE" w:rsidP="00C87EAE"/>
        </w:tc>
        <w:tc>
          <w:tcPr>
            <w:tcW w:w="1260" w:type="dxa"/>
            <w:gridSpan w:val="2"/>
          </w:tcPr>
          <w:p w14:paraId="7F4B059B" w14:textId="77777777" w:rsidR="00C87EAE" w:rsidRDefault="00C87EAE" w:rsidP="00C87EAE"/>
        </w:tc>
        <w:tc>
          <w:tcPr>
            <w:tcW w:w="810" w:type="dxa"/>
          </w:tcPr>
          <w:p w14:paraId="7C230776" w14:textId="77777777" w:rsidR="00C87EAE" w:rsidRDefault="00C87EAE" w:rsidP="00C87EAE"/>
        </w:tc>
      </w:tr>
      <w:tr w:rsidR="00C87EAE" w14:paraId="09D36992" w14:textId="77777777" w:rsidTr="00254FF3">
        <w:tc>
          <w:tcPr>
            <w:tcW w:w="6907" w:type="dxa"/>
          </w:tcPr>
          <w:p w14:paraId="117883AB" w14:textId="77777777" w:rsidR="00C87EAE" w:rsidRDefault="00C87EAE" w:rsidP="00C87EAE">
            <w:r>
              <w:t>Residency: Email to candidates who will not be offered interview</w:t>
            </w:r>
          </w:p>
        </w:tc>
        <w:tc>
          <w:tcPr>
            <w:tcW w:w="1913" w:type="dxa"/>
          </w:tcPr>
          <w:p w14:paraId="575FDF22" w14:textId="77777777" w:rsidR="00C87EAE" w:rsidRDefault="00C87EAE" w:rsidP="00C87EAE"/>
        </w:tc>
        <w:tc>
          <w:tcPr>
            <w:tcW w:w="1260" w:type="dxa"/>
            <w:gridSpan w:val="2"/>
          </w:tcPr>
          <w:p w14:paraId="13FFF50B" w14:textId="77777777" w:rsidR="00C87EAE" w:rsidRDefault="00C87EAE" w:rsidP="00C87EAE"/>
        </w:tc>
        <w:tc>
          <w:tcPr>
            <w:tcW w:w="810" w:type="dxa"/>
          </w:tcPr>
          <w:p w14:paraId="5D686ABB" w14:textId="77777777" w:rsidR="00C87EAE" w:rsidRDefault="00C87EAE" w:rsidP="00C87EAE"/>
        </w:tc>
      </w:tr>
      <w:tr w:rsidR="00C87EAE" w14:paraId="55FA0F94" w14:textId="77777777" w:rsidTr="00254FF3">
        <w:tc>
          <w:tcPr>
            <w:tcW w:w="6907" w:type="dxa"/>
          </w:tcPr>
          <w:p w14:paraId="0E85AD28" w14:textId="77777777" w:rsidR="00C87EAE" w:rsidRDefault="00C87EAE" w:rsidP="00C87EAE">
            <w:r>
              <w:t>Residency: Send directions &amp; info to candidates for interview socials</w:t>
            </w:r>
          </w:p>
        </w:tc>
        <w:tc>
          <w:tcPr>
            <w:tcW w:w="1913" w:type="dxa"/>
          </w:tcPr>
          <w:p w14:paraId="395083F7" w14:textId="77777777" w:rsidR="00C87EAE" w:rsidRDefault="00C87EAE" w:rsidP="00C87EAE"/>
        </w:tc>
        <w:tc>
          <w:tcPr>
            <w:tcW w:w="1260" w:type="dxa"/>
            <w:gridSpan w:val="2"/>
          </w:tcPr>
          <w:p w14:paraId="60E3698E" w14:textId="77777777" w:rsidR="00C87EAE" w:rsidRDefault="00C87EAE" w:rsidP="00C87EAE"/>
        </w:tc>
        <w:tc>
          <w:tcPr>
            <w:tcW w:w="810" w:type="dxa"/>
          </w:tcPr>
          <w:p w14:paraId="0F5549BA" w14:textId="77777777" w:rsidR="00C87EAE" w:rsidRDefault="00C87EAE" w:rsidP="00C87EAE"/>
        </w:tc>
      </w:tr>
      <w:tr w:rsidR="00C87EAE" w14:paraId="0E945F8F" w14:textId="77777777" w:rsidTr="00254FF3">
        <w:tc>
          <w:tcPr>
            <w:tcW w:w="6907" w:type="dxa"/>
          </w:tcPr>
          <w:p w14:paraId="753484A4" w14:textId="77777777" w:rsidR="00C87EAE" w:rsidRDefault="00C87EAE" w:rsidP="00C87EAE">
            <w:r>
              <w:t>Residency: Schedule Final Rank meeting</w:t>
            </w:r>
          </w:p>
        </w:tc>
        <w:tc>
          <w:tcPr>
            <w:tcW w:w="1913" w:type="dxa"/>
          </w:tcPr>
          <w:p w14:paraId="7AD18CA6" w14:textId="77777777" w:rsidR="00C87EAE" w:rsidRDefault="00C87EAE" w:rsidP="00C87EAE"/>
        </w:tc>
        <w:tc>
          <w:tcPr>
            <w:tcW w:w="1260" w:type="dxa"/>
            <w:gridSpan w:val="2"/>
          </w:tcPr>
          <w:p w14:paraId="540DACEC" w14:textId="77777777" w:rsidR="00C87EAE" w:rsidRDefault="00C87EAE" w:rsidP="00C87EAE"/>
        </w:tc>
        <w:tc>
          <w:tcPr>
            <w:tcW w:w="810" w:type="dxa"/>
          </w:tcPr>
          <w:p w14:paraId="2BAFB3E0" w14:textId="77777777" w:rsidR="00C87EAE" w:rsidRDefault="00C87EAE" w:rsidP="00C87EAE"/>
        </w:tc>
      </w:tr>
      <w:tr w:rsidR="00C87EAE" w14:paraId="0D950239" w14:textId="77777777" w:rsidTr="00254FF3">
        <w:tc>
          <w:tcPr>
            <w:tcW w:w="6907" w:type="dxa"/>
          </w:tcPr>
          <w:p w14:paraId="6D22B9DA" w14:textId="77777777" w:rsidR="00C87EAE" w:rsidRDefault="00840E05" w:rsidP="00C87EAE">
            <w:r>
              <w:t>Fill in “work sheet” for resident milestone evaluations and distribute to faculty at CCC</w:t>
            </w:r>
          </w:p>
        </w:tc>
        <w:tc>
          <w:tcPr>
            <w:tcW w:w="1913" w:type="dxa"/>
          </w:tcPr>
          <w:p w14:paraId="6840D648" w14:textId="77777777" w:rsidR="00C87EAE" w:rsidRDefault="00C87EAE" w:rsidP="00C87EAE"/>
        </w:tc>
        <w:tc>
          <w:tcPr>
            <w:tcW w:w="1260" w:type="dxa"/>
            <w:gridSpan w:val="2"/>
          </w:tcPr>
          <w:p w14:paraId="1A696C30" w14:textId="77777777" w:rsidR="00C87EAE" w:rsidRDefault="00C87EAE" w:rsidP="00C87EAE"/>
        </w:tc>
        <w:tc>
          <w:tcPr>
            <w:tcW w:w="810" w:type="dxa"/>
          </w:tcPr>
          <w:p w14:paraId="596833B8" w14:textId="77777777" w:rsidR="00C87EAE" w:rsidRDefault="00C87EAE" w:rsidP="00C87EAE"/>
        </w:tc>
      </w:tr>
      <w:tr w:rsidR="00C87EAE" w14:paraId="439D5311" w14:textId="77777777" w:rsidTr="004E2381">
        <w:tc>
          <w:tcPr>
            <w:tcW w:w="10890" w:type="dxa"/>
            <w:gridSpan w:val="5"/>
            <w:shd w:val="clear" w:color="auto" w:fill="DEC0C5"/>
          </w:tcPr>
          <w:p w14:paraId="2882F929" w14:textId="77777777" w:rsidR="00C87EAE" w:rsidRDefault="00C87EAE" w:rsidP="00C87EAE">
            <w:pPr>
              <w:jc w:val="center"/>
            </w:pPr>
            <w:r w:rsidRPr="00E91A59">
              <w:rPr>
                <w:b/>
              </w:rPr>
              <w:t>Coordinator Responsibilities</w:t>
            </w:r>
            <w:r>
              <w:rPr>
                <w:b/>
              </w:rPr>
              <w:t xml:space="preserve"> – December</w:t>
            </w:r>
          </w:p>
        </w:tc>
      </w:tr>
      <w:tr w:rsidR="00C87EAE" w14:paraId="2EBC36D8" w14:textId="77777777" w:rsidTr="00254FF3">
        <w:tc>
          <w:tcPr>
            <w:tcW w:w="6907" w:type="dxa"/>
          </w:tcPr>
          <w:p w14:paraId="05887D5C" w14:textId="77777777" w:rsidR="00C87EAE" w:rsidRPr="00E91A59" w:rsidRDefault="00C87EAE" w:rsidP="00C87EAE">
            <w:pPr>
              <w:jc w:val="center"/>
              <w:rPr>
                <w:b/>
              </w:rPr>
            </w:pPr>
            <w:r w:rsidRPr="00E91A59">
              <w:rPr>
                <w:b/>
              </w:rPr>
              <w:t>Responsibility</w:t>
            </w:r>
          </w:p>
        </w:tc>
        <w:tc>
          <w:tcPr>
            <w:tcW w:w="1913" w:type="dxa"/>
          </w:tcPr>
          <w:p w14:paraId="603DDF27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  <w:tc>
          <w:tcPr>
            <w:tcW w:w="1260" w:type="dxa"/>
            <w:gridSpan w:val="2"/>
          </w:tcPr>
          <w:p w14:paraId="40A6C5DE" w14:textId="77777777" w:rsidR="00C87EAE" w:rsidRPr="00846063" w:rsidRDefault="00C87EAE" w:rsidP="00C87EAE">
            <w:pPr>
              <w:jc w:val="center"/>
              <w:rPr>
                <w:b/>
                <w:sz w:val="18"/>
                <w:szCs w:val="18"/>
              </w:rPr>
            </w:pPr>
            <w:r w:rsidRPr="00846063">
              <w:rPr>
                <w:b/>
                <w:sz w:val="18"/>
                <w:szCs w:val="18"/>
              </w:rPr>
              <w:t>Completed</w:t>
            </w:r>
          </w:p>
        </w:tc>
        <w:tc>
          <w:tcPr>
            <w:tcW w:w="810" w:type="dxa"/>
          </w:tcPr>
          <w:p w14:paraId="5901A24D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C87EAE" w14:paraId="653FA044" w14:textId="77777777" w:rsidTr="00254FF3">
        <w:tc>
          <w:tcPr>
            <w:tcW w:w="6907" w:type="dxa"/>
          </w:tcPr>
          <w:p w14:paraId="0590D244" w14:textId="58099322" w:rsidR="00C87EAE" w:rsidRDefault="00C87EAE" w:rsidP="00A50CD6">
            <w:r>
              <w:t>Mid-year (Semi-Annual) Evaluations</w:t>
            </w:r>
            <w:r w:rsidR="00A50CD6">
              <w:t xml:space="preserve"> </w:t>
            </w:r>
          </w:p>
        </w:tc>
        <w:tc>
          <w:tcPr>
            <w:tcW w:w="1913" w:type="dxa"/>
          </w:tcPr>
          <w:p w14:paraId="1FDF2D5B" w14:textId="77777777" w:rsidR="00C87EAE" w:rsidRDefault="00C87EAE" w:rsidP="00C87EAE"/>
        </w:tc>
        <w:tc>
          <w:tcPr>
            <w:tcW w:w="1260" w:type="dxa"/>
            <w:gridSpan w:val="2"/>
          </w:tcPr>
          <w:p w14:paraId="4FDBCDCE" w14:textId="77777777" w:rsidR="00C87EAE" w:rsidRDefault="00C87EAE" w:rsidP="00C87EAE"/>
        </w:tc>
        <w:tc>
          <w:tcPr>
            <w:tcW w:w="810" w:type="dxa"/>
          </w:tcPr>
          <w:p w14:paraId="3E733832" w14:textId="77777777" w:rsidR="00C87EAE" w:rsidRDefault="00C87EAE" w:rsidP="00C87EAE"/>
        </w:tc>
      </w:tr>
      <w:tr w:rsidR="00C87EAE" w14:paraId="2FB2ADDD" w14:textId="77777777" w:rsidTr="00254FF3">
        <w:tc>
          <w:tcPr>
            <w:tcW w:w="6907" w:type="dxa"/>
          </w:tcPr>
          <w:p w14:paraId="138E47C8" w14:textId="77777777" w:rsidR="00C87EAE" w:rsidRDefault="00C87EAE" w:rsidP="00C87EAE">
            <w:r w:rsidRPr="00970E63">
              <w:t>Prepare/enter date ACGME milestone data (results of CCC meeting) for the period July-December</w:t>
            </w:r>
          </w:p>
        </w:tc>
        <w:tc>
          <w:tcPr>
            <w:tcW w:w="1913" w:type="dxa"/>
          </w:tcPr>
          <w:p w14:paraId="54647C87" w14:textId="77777777" w:rsidR="00C87EAE" w:rsidRPr="006736C5" w:rsidRDefault="00C87EAE" w:rsidP="00C87EAE">
            <w:pPr>
              <w:rPr>
                <w:b/>
              </w:rPr>
            </w:pPr>
          </w:p>
        </w:tc>
        <w:tc>
          <w:tcPr>
            <w:tcW w:w="1260" w:type="dxa"/>
            <w:gridSpan w:val="2"/>
          </w:tcPr>
          <w:p w14:paraId="2E0A1BB7" w14:textId="77777777" w:rsidR="00C87EAE" w:rsidRDefault="00C87EAE" w:rsidP="00C87EAE"/>
        </w:tc>
        <w:tc>
          <w:tcPr>
            <w:tcW w:w="810" w:type="dxa"/>
          </w:tcPr>
          <w:p w14:paraId="54D5F8B2" w14:textId="77777777" w:rsidR="00C87EAE" w:rsidRDefault="00C87EAE" w:rsidP="00C87EAE"/>
        </w:tc>
      </w:tr>
      <w:tr w:rsidR="00C87EAE" w14:paraId="053DD609" w14:textId="77777777" w:rsidTr="00254FF3">
        <w:tc>
          <w:tcPr>
            <w:tcW w:w="6907" w:type="dxa"/>
          </w:tcPr>
          <w:p w14:paraId="74C4D205" w14:textId="77777777" w:rsidR="00C87EAE" w:rsidRPr="00970E63" w:rsidRDefault="00C87EAE" w:rsidP="00C87EAE">
            <w:r w:rsidRPr="00C87EAE">
              <w:t>Milestones must be submitted to ACGME in WebADS</w:t>
            </w:r>
          </w:p>
        </w:tc>
        <w:tc>
          <w:tcPr>
            <w:tcW w:w="1913" w:type="dxa"/>
          </w:tcPr>
          <w:p w14:paraId="3DBA08BF" w14:textId="77777777" w:rsidR="00C87EAE" w:rsidRPr="006736C5" w:rsidRDefault="00C87EAE" w:rsidP="00C87EAE">
            <w:pPr>
              <w:rPr>
                <w:b/>
              </w:rPr>
            </w:pPr>
          </w:p>
        </w:tc>
        <w:tc>
          <w:tcPr>
            <w:tcW w:w="1260" w:type="dxa"/>
            <w:gridSpan w:val="2"/>
          </w:tcPr>
          <w:p w14:paraId="24EE55D7" w14:textId="77777777" w:rsidR="00C87EAE" w:rsidRDefault="00C87EAE" w:rsidP="00C87EAE"/>
        </w:tc>
        <w:tc>
          <w:tcPr>
            <w:tcW w:w="810" w:type="dxa"/>
          </w:tcPr>
          <w:p w14:paraId="665FD366" w14:textId="77777777" w:rsidR="00C87EAE" w:rsidRDefault="00C87EAE" w:rsidP="00C87EAE"/>
        </w:tc>
      </w:tr>
      <w:tr w:rsidR="00C87EAE" w14:paraId="473620AB" w14:textId="77777777" w:rsidTr="00254FF3">
        <w:tc>
          <w:tcPr>
            <w:tcW w:w="6907" w:type="dxa"/>
          </w:tcPr>
          <w:p w14:paraId="3048D2EA" w14:textId="77777777" w:rsidR="00C87EAE" w:rsidRPr="00970E63" w:rsidRDefault="000252A1" w:rsidP="00C87EAE">
            <w:r>
              <w:t>Send out evaluations to residents of core faculty</w:t>
            </w:r>
          </w:p>
        </w:tc>
        <w:tc>
          <w:tcPr>
            <w:tcW w:w="1913" w:type="dxa"/>
          </w:tcPr>
          <w:p w14:paraId="74D024F6" w14:textId="77777777" w:rsidR="00C87EAE" w:rsidRPr="006736C5" w:rsidRDefault="00C87EAE" w:rsidP="00C87EAE">
            <w:pPr>
              <w:rPr>
                <w:b/>
              </w:rPr>
            </w:pPr>
          </w:p>
        </w:tc>
        <w:tc>
          <w:tcPr>
            <w:tcW w:w="1260" w:type="dxa"/>
            <w:gridSpan w:val="2"/>
          </w:tcPr>
          <w:p w14:paraId="7026D5EB" w14:textId="77777777" w:rsidR="00C87EAE" w:rsidRDefault="00C87EAE" w:rsidP="00C87EAE"/>
        </w:tc>
        <w:tc>
          <w:tcPr>
            <w:tcW w:w="810" w:type="dxa"/>
          </w:tcPr>
          <w:p w14:paraId="1CE98F96" w14:textId="77777777" w:rsidR="00C87EAE" w:rsidRDefault="00C87EAE" w:rsidP="00C87EAE"/>
        </w:tc>
      </w:tr>
      <w:tr w:rsidR="00A50CD6" w14:paraId="32E1D44C" w14:textId="77777777" w:rsidTr="00254FF3">
        <w:tc>
          <w:tcPr>
            <w:tcW w:w="6907" w:type="dxa"/>
          </w:tcPr>
          <w:p w14:paraId="29FF9D89" w14:textId="4B1E8BDC" w:rsidR="00A50CD6" w:rsidRDefault="00A50CD6" w:rsidP="00C87EAE">
            <w:r>
              <w:t>Schedule Semi-Annual Reviews for the PD to meet with each resident</w:t>
            </w:r>
          </w:p>
        </w:tc>
        <w:tc>
          <w:tcPr>
            <w:tcW w:w="1913" w:type="dxa"/>
          </w:tcPr>
          <w:p w14:paraId="4E4B6BF5" w14:textId="77777777" w:rsidR="00A50CD6" w:rsidRPr="006736C5" w:rsidRDefault="00A50CD6" w:rsidP="00C87EAE">
            <w:pPr>
              <w:rPr>
                <w:b/>
              </w:rPr>
            </w:pPr>
          </w:p>
        </w:tc>
        <w:tc>
          <w:tcPr>
            <w:tcW w:w="1260" w:type="dxa"/>
            <w:gridSpan w:val="2"/>
          </w:tcPr>
          <w:p w14:paraId="3E797204" w14:textId="77777777" w:rsidR="00A50CD6" w:rsidRDefault="00A50CD6" w:rsidP="00C87EAE"/>
        </w:tc>
        <w:tc>
          <w:tcPr>
            <w:tcW w:w="810" w:type="dxa"/>
          </w:tcPr>
          <w:p w14:paraId="5417DF64" w14:textId="77777777" w:rsidR="00A50CD6" w:rsidRDefault="00A50CD6" w:rsidP="00C87EAE"/>
        </w:tc>
      </w:tr>
      <w:tr w:rsidR="00C87EAE" w14:paraId="4D1AE724" w14:textId="77777777" w:rsidTr="00254FF3">
        <w:tc>
          <w:tcPr>
            <w:tcW w:w="6907" w:type="dxa"/>
          </w:tcPr>
          <w:p w14:paraId="02901C49" w14:textId="77777777" w:rsidR="00C87EAE" w:rsidRDefault="00C87EAE" w:rsidP="00C87EAE">
            <w:r>
              <w:t>Try to enjoy some time off between Christmas and the New Year!</w:t>
            </w:r>
          </w:p>
        </w:tc>
        <w:tc>
          <w:tcPr>
            <w:tcW w:w="1913" w:type="dxa"/>
          </w:tcPr>
          <w:p w14:paraId="6D99E007" w14:textId="77777777" w:rsidR="00C87EAE" w:rsidRPr="007148D6" w:rsidRDefault="00C87EAE" w:rsidP="00C87EAE"/>
        </w:tc>
        <w:tc>
          <w:tcPr>
            <w:tcW w:w="1260" w:type="dxa"/>
            <w:gridSpan w:val="2"/>
          </w:tcPr>
          <w:p w14:paraId="43345FA3" w14:textId="77777777" w:rsidR="00C87EAE" w:rsidRDefault="00C87EAE" w:rsidP="00C87EAE"/>
        </w:tc>
        <w:tc>
          <w:tcPr>
            <w:tcW w:w="810" w:type="dxa"/>
          </w:tcPr>
          <w:p w14:paraId="4B45BAC5" w14:textId="77777777" w:rsidR="00C87EAE" w:rsidRDefault="00C87EAE" w:rsidP="00C87EAE"/>
        </w:tc>
      </w:tr>
      <w:tr w:rsidR="00C87EAE" w14:paraId="651F3482" w14:textId="77777777" w:rsidTr="004E2381">
        <w:tc>
          <w:tcPr>
            <w:tcW w:w="10890" w:type="dxa"/>
            <w:gridSpan w:val="5"/>
            <w:shd w:val="clear" w:color="auto" w:fill="E0E0E2" w:themeFill="text2" w:themeFillTint="33"/>
          </w:tcPr>
          <w:p w14:paraId="1C22262C" w14:textId="77777777" w:rsidR="00C87EAE" w:rsidRDefault="00C87EAE" w:rsidP="00C87EAE">
            <w:pPr>
              <w:pStyle w:val="NoSpacing"/>
              <w:jc w:val="center"/>
            </w:pPr>
            <w:r>
              <w:br w:type="page"/>
            </w:r>
            <w:r w:rsidRPr="00E91A59">
              <w:rPr>
                <w:b/>
              </w:rPr>
              <w:t>Coordinator Responsibilities</w:t>
            </w:r>
            <w:r>
              <w:rPr>
                <w:b/>
              </w:rPr>
              <w:t xml:space="preserve"> – January </w:t>
            </w:r>
          </w:p>
        </w:tc>
      </w:tr>
      <w:tr w:rsidR="00C87EAE" w:rsidRPr="00E91A59" w14:paraId="0AD13C21" w14:textId="77777777" w:rsidTr="00254FF3">
        <w:tc>
          <w:tcPr>
            <w:tcW w:w="6907" w:type="dxa"/>
          </w:tcPr>
          <w:p w14:paraId="792E46D9" w14:textId="77777777" w:rsidR="00C87EAE" w:rsidRPr="00E91A59" w:rsidRDefault="00C87EAE" w:rsidP="00C87EAE">
            <w:pPr>
              <w:jc w:val="center"/>
              <w:rPr>
                <w:b/>
              </w:rPr>
            </w:pPr>
            <w:r w:rsidRPr="00E91A59">
              <w:rPr>
                <w:b/>
              </w:rPr>
              <w:t>Responsibility</w:t>
            </w:r>
          </w:p>
        </w:tc>
        <w:tc>
          <w:tcPr>
            <w:tcW w:w="1913" w:type="dxa"/>
          </w:tcPr>
          <w:p w14:paraId="7F60FB0C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  <w:tc>
          <w:tcPr>
            <w:tcW w:w="1260" w:type="dxa"/>
            <w:gridSpan w:val="2"/>
          </w:tcPr>
          <w:p w14:paraId="468C0441" w14:textId="77777777" w:rsidR="00C87EAE" w:rsidRPr="00846063" w:rsidRDefault="00C87EAE" w:rsidP="00C87EAE">
            <w:pPr>
              <w:jc w:val="center"/>
              <w:rPr>
                <w:b/>
                <w:sz w:val="18"/>
                <w:szCs w:val="18"/>
              </w:rPr>
            </w:pPr>
            <w:r w:rsidRPr="00846063">
              <w:rPr>
                <w:b/>
                <w:sz w:val="18"/>
                <w:szCs w:val="18"/>
              </w:rPr>
              <w:t>Completed</w:t>
            </w:r>
          </w:p>
        </w:tc>
        <w:tc>
          <w:tcPr>
            <w:tcW w:w="810" w:type="dxa"/>
          </w:tcPr>
          <w:p w14:paraId="048C0610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C87EAE" w14:paraId="2C3C5B74" w14:textId="77777777" w:rsidTr="00254FF3">
        <w:tc>
          <w:tcPr>
            <w:tcW w:w="6907" w:type="dxa"/>
          </w:tcPr>
          <w:p w14:paraId="17FC66D4" w14:textId="77777777" w:rsidR="00C87EAE" w:rsidRDefault="00C87EAE" w:rsidP="00C87EAE">
            <w:r>
              <w:t>Renewing resident’s limited licenses released by MA Medical Board</w:t>
            </w:r>
          </w:p>
        </w:tc>
        <w:tc>
          <w:tcPr>
            <w:tcW w:w="1913" w:type="dxa"/>
          </w:tcPr>
          <w:p w14:paraId="49018644" w14:textId="77777777" w:rsidR="00C87EAE" w:rsidRDefault="00C87EAE" w:rsidP="00C87EAE"/>
        </w:tc>
        <w:tc>
          <w:tcPr>
            <w:tcW w:w="1260" w:type="dxa"/>
            <w:gridSpan w:val="2"/>
          </w:tcPr>
          <w:p w14:paraId="5A88C1D5" w14:textId="77777777" w:rsidR="00C87EAE" w:rsidRDefault="00C87EAE" w:rsidP="00C87EAE"/>
        </w:tc>
        <w:tc>
          <w:tcPr>
            <w:tcW w:w="810" w:type="dxa"/>
          </w:tcPr>
          <w:p w14:paraId="4B80EE22" w14:textId="77777777" w:rsidR="00C87EAE" w:rsidRDefault="00C87EAE" w:rsidP="00C87EAE"/>
        </w:tc>
      </w:tr>
      <w:tr w:rsidR="00C87EAE" w14:paraId="344F6EE4" w14:textId="77777777" w:rsidTr="00254FF3">
        <w:tc>
          <w:tcPr>
            <w:tcW w:w="6907" w:type="dxa"/>
          </w:tcPr>
          <w:p w14:paraId="040E6AC7" w14:textId="77777777" w:rsidR="00C87EAE" w:rsidRDefault="00C87EAE" w:rsidP="00C87EAE">
            <w:r>
              <w:lastRenderedPageBreak/>
              <w:t>Residency: N</w:t>
            </w:r>
            <w:r w:rsidRPr="00970E63">
              <w:t>RMP quota deadline</w:t>
            </w:r>
            <w:r w:rsidR="00F3443D">
              <w:t xml:space="preserve">  Finalize ranking</w:t>
            </w:r>
          </w:p>
        </w:tc>
        <w:tc>
          <w:tcPr>
            <w:tcW w:w="1913" w:type="dxa"/>
          </w:tcPr>
          <w:p w14:paraId="38230380" w14:textId="77777777" w:rsidR="00C87EAE" w:rsidRDefault="00C87EAE" w:rsidP="00C87EAE"/>
        </w:tc>
        <w:tc>
          <w:tcPr>
            <w:tcW w:w="1260" w:type="dxa"/>
            <w:gridSpan w:val="2"/>
          </w:tcPr>
          <w:p w14:paraId="324A099C" w14:textId="77777777" w:rsidR="00C87EAE" w:rsidRDefault="00C87EAE" w:rsidP="00C87EAE"/>
        </w:tc>
        <w:tc>
          <w:tcPr>
            <w:tcW w:w="810" w:type="dxa"/>
          </w:tcPr>
          <w:p w14:paraId="5D5F83C8" w14:textId="77777777" w:rsidR="00C87EAE" w:rsidRDefault="00C87EAE" w:rsidP="00C87EAE"/>
        </w:tc>
      </w:tr>
      <w:tr w:rsidR="00C87EAE" w14:paraId="6C6EB4D7" w14:textId="77777777" w:rsidTr="00254FF3">
        <w:tc>
          <w:tcPr>
            <w:tcW w:w="6907" w:type="dxa"/>
          </w:tcPr>
          <w:p w14:paraId="665DF57F" w14:textId="77777777" w:rsidR="00C87EAE" w:rsidRDefault="00C87EAE" w:rsidP="00C87EAE">
            <w:r>
              <w:t>Residency: Prepare for rank meeting</w:t>
            </w:r>
          </w:p>
        </w:tc>
        <w:tc>
          <w:tcPr>
            <w:tcW w:w="1913" w:type="dxa"/>
          </w:tcPr>
          <w:p w14:paraId="3D9FECB8" w14:textId="77777777" w:rsidR="00C87EAE" w:rsidRDefault="00C87EAE" w:rsidP="00C87EAE"/>
        </w:tc>
        <w:tc>
          <w:tcPr>
            <w:tcW w:w="1260" w:type="dxa"/>
            <w:gridSpan w:val="2"/>
          </w:tcPr>
          <w:p w14:paraId="3B4911AE" w14:textId="77777777" w:rsidR="00C87EAE" w:rsidRDefault="00C87EAE" w:rsidP="00C87EAE"/>
        </w:tc>
        <w:tc>
          <w:tcPr>
            <w:tcW w:w="810" w:type="dxa"/>
          </w:tcPr>
          <w:p w14:paraId="7D381AF2" w14:textId="77777777" w:rsidR="00C87EAE" w:rsidRDefault="00C87EAE" w:rsidP="00C87EAE"/>
        </w:tc>
      </w:tr>
      <w:tr w:rsidR="00C87EAE" w14:paraId="24068E34" w14:textId="77777777" w:rsidTr="00254FF3">
        <w:tc>
          <w:tcPr>
            <w:tcW w:w="6907" w:type="dxa"/>
          </w:tcPr>
          <w:p w14:paraId="6E1C90EB" w14:textId="77777777" w:rsidR="00C87EAE" w:rsidRDefault="000252A1" w:rsidP="00C87EAE">
            <w:r>
              <w:t>Surveys of residents by patients and staff  (Distribute and collect)</w:t>
            </w:r>
          </w:p>
        </w:tc>
        <w:tc>
          <w:tcPr>
            <w:tcW w:w="1913" w:type="dxa"/>
          </w:tcPr>
          <w:p w14:paraId="58F0681A" w14:textId="77777777" w:rsidR="00C87EAE" w:rsidRDefault="00C87EAE" w:rsidP="00C87EAE"/>
        </w:tc>
        <w:tc>
          <w:tcPr>
            <w:tcW w:w="1260" w:type="dxa"/>
            <w:gridSpan w:val="2"/>
          </w:tcPr>
          <w:p w14:paraId="19D69A78" w14:textId="77777777" w:rsidR="00C87EAE" w:rsidRDefault="00C87EAE" w:rsidP="00C87EAE"/>
        </w:tc>
        <w:tc>
          <w:tcPr>
            <w:tcW w:w="810" w:type="dxa"/>
          </w:tcPr>
          <w:p w14:paraId="58F0AC15" w14:textId="77777777" w:rsidR="00C87EAE" w:rsidRDefault="00C87EAE" w:rsidP="00C87EAE"/>
        </w:tc>
      </w:tr>
      <w:tr w:rsidR="00C87EAE" w14:paraId="0F5E7EC3" w14:textId="77777777" w:rsidTr="004E2381">
        <w:tc>
          <w:tcPr>
            <w:tcW w:w="10890" w:type="dxa"/>
            <w:gridSpan w:val="5"/>
            <w:shd w:val="clear" w:color="auto" w:fill="E9E6EC" w:themeFill="background2" w:themeFillTint="66"/>
          </w:tcPr>
          <w:p w14:paraId="2A8A1BF0" w14:textId="77777777" w:rsidR="00C87EAE" w:rsidRDefault="00C87EAE" w:rsidP="00C87EAE">
            <w:pPr>
              <w:jc w:val="center"/>
            </w:pPr>
            <w:r w:rsidRPr="00E91A59">
              <w:rPr>
                <w:b/>
              </w:rPr>
              <w:t>Coordinator Responsibilities</w:t>
            </w:r>
            <w:r>
              <w:rPr>
                <w:b/>
              </w:rPr>
              <w:t xml:space="preserve"> – February</w:t>
            </w:r>
          </w:p>
        </w:tc>
      </w:tr>
      <w:tr w:rsidR="00C87EAE" w14:paraId="0FE13507" w14:textId="77777777" w:rsidTr="00254FF3">
        <w:tc>
          <w:tcPr>
            <w:tcW w:w="6907" w:type="dxa"/>
          </w:tcPr>
          <w:p w14:paraId="3731B7A3" w14:textId="77777777" w:rsidR="00C87EAE" w:rsidRPr="00E91A59" w:rsidRDefault="00C87EAE" w:rsidP="00C87EAE">
            <w:pPr>
              <w:jc w:val="center"/>
              <w:rPr>
                <w:b/>
              </w:rPr>
            </w:pPr>
            <w:r w:rsidRPr="00E91A59">
              <w:rPr>
                <w:b/>
              </w:rPr>
              <w:t>Responsibility</w:t>
            </w:r>
          </w:p>
        </w:tc>
        <w:tc>
          <w:tcPr>
            <w:tcW w:w="1913" w:type="dxa"/>
          </w:tcPr>
          <w:p w14:paraId="095EB5EB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  <w:tc>
          <w:tcPr>
            <w:tcW w:w="1260" w:type="dxa"/>
            <w:gridSpan w:val="2"/>
          </w:tcPr>
          <w:p w14:paraId="1175B9B6" w14:textId="77777777" w:rsidR="00C87EAE" w:rsidRPr="00846063" w:rsidRDefault="00C87EAE" w:rsidP="00C87EAE">
            <w:pPr>
              <w:jc w:val="center"/>
              <w:rPr>
                <w:b/>
                <w:sz w:val="18"/>
                <w:szCs w:val="18"/>
              </w:rPr>
            </w:pPr>
            <w:r w:rsidRPr="00846063">
              <w:rPr>
                <w:b/>
                <w:sz w:val="18"/>
                <w:szCs w:val="18"/>
              </w:rPr>
              <w:t>Completed</w:t>
            </w:r>
          </w:p>
        </w:tc>
        <w:tc>
          <w:tcPr>
            <w:tcW w:w="810" w:type="dxa"/>
          </w:tcPr>
          <w:p w14:paraId="6C623D94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C87EAE" w14:paraId="11B4E2B9" w14:textId="77777777" w:rsidTr="00254FF3">
        <w:tc>
          <w:tcPr>
            <w:tcW w:w="6907" w:type="dxa"/>
          </w:tcPr>
          <w:p w14:paraId="4DBC1480" w14:textId="6DE8564E" w:rsidR="00C87EAE" w:rsidRDefault="00C87EAE" w:rsidP="00A50CD6">
            <w:r>
              <w:t xml:space="preserve">Review all NI Schedules: </w:t>
            </w:r>
          </w:p>
        </w:tc>
        <w:tc>
          <w:tcPr>
            <w:tcW w:w="1913" w:type="dxa"/>
          </w:tcPr>
          <w:p w14:paraId="436B4CDD" w14:textId="77777777" w:rsidR="00C87EAE" w:rsidRDefault="00C87EAE" w:rsidP="00C87EAE"/>
        </w:tc>
        <w:tc>
          <w:tcPr>
            <w:tcW w:w="1260" w:type="dxa"/>
            <w:gridSpan w:val="2"/>
          </w:tcPr>
          <w:p w14:paraId="06709660" w14:textId="77777777" w:rsidR="00C87EAE" w:rsidRDefault="00C87EAE" w:rsidP="00C87EAE"/>
        </w:tc>
        <w:tc>
          <w:tcPr>
            <w:tcW w:w="810" w:type="dxa"/>
          </w:tcPr>
          <w:p w14:paraId="28459D6B" w14:textId="77777777" w:rsidR="00C87EAE" w:rsidRDefault="00C87EAE" w:rsidP="00C87EAE"/>
        </w:tc>
      </w:tr>
      <w:tr w:rsidR="00C87EAE" w14:paraId="1AB877BA" w14:textId="77777777" w:rsidTr="00254FF3">
        <w:tc>
          <w:tcPr>
            <w:tcW w:w="6907" w:type="dxa"/>
          </w:tcPr>
          <w:p w14:paraId="636A864E" w14:textId="77777777" w:rsidR="00C87EAE" w:rsidRDefault="00C87EAE" w:rsidP="00C87EAE">
            <w:r>
              <w:t>Residency: N</w:t>
            </w:r>
            <w:r w:rsidRPr="00970E63">
              <w:t xml:space="preserve">RMP </w:t>
            </w:r>
            <w:r>
              <w:t>rank order list</w:t>
            </w:r>
            <w:r w:rsidRPr="00970E63">
              <w:t xml:space="preserve"> deadline</w:t>
            </w:r>
          </w:p>
        </w:tc>
        <w:tc>
          <w:tcPr>
            <w:tcW w:w="1913" w:type="dxa"/>
          </w:tcPr>
          <w:p w14:paraId="08AF59E5" w14:textId="77777777" w:rsidR="00C87EAE" w:rsidRDefault="00C87EAE" w:rsidP="00C87EAE"/>
        </w:tc>
        <w:tc>
          <w:tcPr>
            <w:tcW w:w="1260" w:type="dxa"/>
            <w:gridSpan w:val="2"/>
          </w:tcPr>
          <w:p w14:paraId="4A186DD3" w14:textId="77777777" w:rsidR="00C87EAE" w:rsidRDefault="00C87EAE" w:rsidP="00C87EAE"/>
        </w:tc>
        <w:tc>
          <w:tcPr>
            <w:tcW w:w="810" w:type="dxa"/>
          </w:tcPr>
          <w:p w14:paraId="263A0402" w14:textId="77777777" w:rsidR="00C87EAE" w:rsidRDefault="00C87EAE" w:rsidP="00C87EAE"/>
        </w:tc>
      </w:tr>
      <w:tr w:rsidR="00C87EAE" w14:paraId="0996E19F" w14:textId="77777777" w:rsidTr="00254FF3">
        <w:tc>
          <w:tcPr>
            <w:tcW w:w="6907" w:type="dxa"/>
          </w:tcPr>
          <w:p w14:paraId="31D5DA7C" w14:textId="77777777" w:rsidR="00C87EAE" w:rsidRDefault="00F3443D" w:rsidP="00F3443D">
            <w:pPr>
              <w:tabs>
                <w:tab w:val="left" w:pos="960"/>
              </w:tabs>
            </w:pPr>
            <w:r>
              <w:t>Faculty and resident surveys from ACGME</w:t>
            </w:r>
          </w:p>
        </w:tc>
        <w:tc>
          <w:tcPr>
            <w:tcW w:w="1913" w:type="dxa"/>
          </w:tcPr>
          <w:p w14:paraId="742B9E8F" w14:textId="77777777" w:rsidR="00C87EAE" w:rsidRDefault="00C87EAE" w:rsidP="00C87EAE"/>
        </w:tc>
        <w:tc>
          <w:tcPr>
            <w:tcW w:w="1260" w:type="dxa"/>
            <w:gridSpan w:val="2"/>
          </w:tcPr>
          <w:p w14:paraId="486EDA25" w14:textId="77777777" w:rsidR="00C87EAE" w:rsidRDefault="00C87EAE" w:rsidP="00C87EAE"/>
        </w:tc>
        <w:tc>
          <w:tcPr>
            <w:tcW w:w="810" w:type="dxa"/>
          </w:tcPr>
          <w:p w14:paraId="5FB3A391" w14:textId="77777777" w:rsidR="00C87EAE" w:rsidRDefault="00C87EAE" w:rsidP="00C87EAE"/>
        </w:tc>
      </w:tr>
      <w:tr w:rsidR="00C87EAE" w14:paraId="301AD143" w14:textId="77777777" w:rsidTr="004E2381">
        <w:tc>
          <w:tcPr>
            <w:tcW w:w="10890" w:type="dxa"/>
            <w:gridSpan w:val="5"/>
            <w:shd w:val="clear" w:color="auto" w:fill="D7DFCD" w:themeFill="accent2" w:themeFillTint="66"/>
          </w:tcPr>
          <w:p w14:paraId="7C5A5278" w14:textId="3072B12D" w:rsidR="00C87EAE" w:rsidRPr="00CF0BBA" w:rsidRDefault="00C87EAE" w:rsidP="00C87EAE">
            <w:pPr>
              <w:jc w:val="center"/>
              <w:rPr>
                <w:b/>
              </w:rPr>
            </w:pPr>
            <w:r w:rsidRPr="00CF0BBA">
              <w:rPr>
                <w:b/>
                <w:shd w:val="clear" w:color="auto" w:fill="D7DFCD" w:themeFill="accent2" w:themeFillTint="66"/>
              </w:rPr>
              <w:t xml:space="preserve">Coordinator Responsibilities </w:t>
            </w:r>
            <w:r w:rsidR="00A54732">
              <w:rPr>
                <w:b/>
                <w:shd w:val="clear" w:color="auto" w:fill="D7DFCD" w:themeFill="accent2" w:themeFillTint="66"/>
              </w:rPr>
              <w:t>–</w:t>
            </w:r>
            <w:r w:rsidRPr="00CF0BBA">
              <w:rPr>
                <w:b/>
                <w:shd w:val="clear" w:color="auto" w:fill="D7DFCD" w:themeFill="accent2" w:themeFillTint="66"/>
              </w:rPr>
              <w:t xml:space="preserve"> March</w:t>
            </w:r>
          </w:p>
        </w:tc>
      </w:tr>
      <w:tr w:rsidR="00C87EAE" w14:paraId="112CDF8D" w14:textId="77777777" w:rsidTr="00254FF3">
        <w:tc>
          <w:tcPr>
            <w:tcW w:w="6907" w:type="dxa"/>
          </w:tcPr>
          <w:p w14:paraId="0FDAC0FF" w14:textId="77777777" w:rsidR="00C87EAE" w:rsidRPr="00E91A59" w:rsidRDefault="00C87EAE" w:rsidP="00C87EAE">
            <w:pPr>
              <w:jc w:val="center"/>
              <w:rPr>
                <w:b/>
              </w:rPr>
            </w:pPr>
            <w:r w:rsidRPr="00E91A59">
              <w:rPr>
                <w:b/>
              </w:rPr>
              <w:t>Responsibility</w:t>
            </w:r>
          </w:p>
        </w:tc>
        <w:tc>
          <w:tcPr>
            <w:tcW w:w="1913" w:type="dxa"/>
          </w:tcPr>
          <w:p w14:paraId="562ABF51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  <w:tc>
          <w:tcPr>
            <w:tcW w:w="1260" w:type="dxa"/>
            <w:gridSpan w:val="2"/>
          </w:tcPr>
          <w:p w14:paraId="40FA679C" w14:textId="77777777" w:rsidR="00C87EAE" w:rsidRPr="00846063" w:rsidRDefault="00C87EAE" w:rsidP="00C87EAE">
            <w:pPr>
              <w:jc w:val="center"/>
              <w:rPr>
                <w:b/>
                <w:sz w:val="18"/>
                <w:szCs w:val="18"/>
              </w:rPr>
            </w:pPr>
            <w:r w:rsidRPr="00846063">
              <w:rPr>
                <w:b/>
                <w:sz w:val="18"/>
                <w:szCs w:val="18"/>
              </w:rPr>
              <w:t>Completed</w:t>
            </w:r>
          </w:p>
        </w:tc>
        <w:tc>
          <w:tcPr>
            <w:tcW w:w="810" w:type="dxa"/>
          </w:tcPr>
          <w:p w14:paraId="616595B3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C87EAE" w14:paraId="35E9ED88" w14:textId="77777777" w:rsidTr="00254FF3">
        <w:tc>
          <w:tcPr>
            <w:tcW w:w="6907" w:type="dxa"/>
          </w:tcPr>
          <w:p w14:paraId="0188F0CE" w14:textId="77777777" w:rsidR="00C87EAE" w:rsidRDefault="00C87EAE" w:rsidP="00C87EAE">
            <w:r>
              <w:t>Register for ERAS participation for following academic year</w:t>
            </w:r>
          </w:p>
        </w:tc>
        <w:tc>
          <w:tcPr>
            <w:tcW w:w="1913" w:type="dxa"/>
          </w:tcPr>
          <w:p w14:paraId="7D8AB45F" w14:textId="77777777" w:rsidR="00C87EAE" w:rsidRDefault="00C87EAE" w:rsidP="00C87EAE"/>
        </w:tc>
        <w:tc>
          <w:tcPr>
            <w:tcW w:w="1260" w:type="dxa"/>
            <w:gridSpan w:val="2"/>
          </w:tcPr>
          <w:p w14:paraId="4D36A0CA" w14:textId="77777777" w:rsidR="00C87EAE" w:rsidRDefault="00C87EAE" w:rsidP="00C87EAE"/>
        </w:tc>
        <w:tc>
          <w:tcPr>
            <w:tcW w:w="810" w:type="dxa"/>
          </w:tcPr>
          <w:p w14:paraId="43C34990" w14:textId="77777777" w:rsidR="00C87EAE" w:rsidRDefault="00C87EAE" w:rsidP="00C87EAE"/>
        </w:tc>
      </w:tr>
      <w:tr w:rsidR="00C87EAE" w14:paraId="0B0F1A21" w14:textId="77777777" w:rsidTr="00254FF3">
        <w:tc>
          <w:tcPr>
            <w:tcW w:w="6907" w:type="dxa"/>
          </w:tcPr>
          <w:p w14:paraId="6A4A5A89" w14:textId="77777777" w:rsidR="00C87EAE" w:rsidRPr="00A50CD6" w:rsidRDefault="00C87EAE" w:rsidP="00C87EAE">
            <w:r w:rsidRPr="00A50CD6">
              <w:t>Residency: NRMP MATCH WEEK!!!</w:t>
            </w:r>
          </w:p>
        </w:tc>
        <w:tc>
          <w:tcPr>
            <w:tcW w:w="1913" w:type="dxa"/>
          </w:tcPr>
          <w:p w14:paraId="41803BB2" w14:textId="77777777" w:rsidR="00C87EAE" w:rsidRDefault="00C87EAE" w:rsidP="00C87EAE"/>
        </w:tc>
        <w:tc>
          <w:tcPr>
            <w:tcW w:w="1260" w:type="dxa"/>
            <w:gridSpan w:val="2"/>
          </w:tcPr>
          <w:p w14:paraId="6F7EF427" w14:textId="77777777" w:rsidR="00C87EAE" w:rsidRDefault="00C87EAE" w:rsidP="00C87EAE"/>
        </w:tc>
        <w:tc>
          <w:tcPr>
            <w:tcW w:w="810" w:type="dxa"/>
          </w:tcPr>
          <w:p w14:paraId="746969DC" w14:textId="77777777" w:rsidR="00C87EAE" w:rsidRDefault="00C87EAE" w:rsidP="00C87EAE"/>
        </w:tc>
      </w:tr>
      <w:tr w:rsidR="008651E0" w14:paraId="5623CEBD" w14:textId="77777777" w:rsidTr="00254FF3">
        <w:tc>
          <w:tcPr>
            <w:tcW w:w="6907" w:type="dxa"/>
          </w:tcPr>
          <w:p w14:paraId="5D6A2B8B" w14:textId="77777777" w:rsidR="008651E0" w:rsidRPr="00A50CD6" w:rsidRDefault="008651E0" w:rsidP="00C87EAE">
            <w:r w:rsidRPr="00A50CD6">
              <w:t>Send out letters of intent promptly.  Call and welcome them</w:t>
            </w:r>
          </w:p>
        </w:tc>
        <w:tc>
          <w:tcPr>
            <w:tcW w:w="1913" w:type="dxa"/>
          </w:tcPr>
          <w:p w14:paraId="4D155F3E" w14:textId="77777777" w:rsidR="008651E0" w:rsidRDefault="008651E0" w:rsidP="00C87EAE"/>
        </w:tc>
        <w:tc>
          <w:tcPr>
            <w:tcW w:w="1260" w:type="dxa"/>
            <w:gridSpan w:val="2"/>
          </w:tcPr>
          <w:p w14:paraId="47F3AF01" w14:textId="77777777" w:rsidR="008651E0" w:rsidRDefault="008651E0" w:rsidP="00C87EAE"/>
        </w:tc>
        <w:tc>
          <w:tcPr>
            <w:tcW w:w="810" w:type="dxa"/>
          </w:tcPr>
          <w:p w14:paraId="6A8D9F43" w14:textId="77777777" w:rsidR="008651E0" w:rsidRDefault="008651E0" w:rsidP="00C87EAE"/>
        </w:tc>
      </w:tr>
      <w:tr w:rsidR="008651E0" w14:paraId="6D518130" w14:textId="77777777" w:rsidTr="00254FF3">
        <w:tc>
          <w:tcPr>
            <w:tcW w:w="6907" w:type="dxa"/>
          </w:tcPr>
          <w:p w14:paraId="36BF1D1A" w14:textId="77777777" w:rsidR="008651E0" w:rsidRPr="00A50CD6" w:rsidRDefault="008651E0" w:rsidP="00C87EAE">
            <w:r w:rsidRPr="00A50CD6">
              <w:t>Register program for ERAS for the following year.</w:t>
            </w:r>
          </w:p>
        </w:tc>
        <w:tc>
          <w:tcPr>
            <w:tcW w:w="1913" w:type="dxa"/>
          </w:tcPr>
          <w:p w14:paraId="5CCC2C42" w14:textId="77777777" w:rsidR="008651E0" w:rsidRDefault="008651E0" w:rsidP="00C87EAE"/>
        </w:tc>
        <w:tc>
          <w:tcPr>
            <w:tcW w:w="1260" w:type="dxa"/>
            <w:gridSpan w:val="2"/>
          </w:tcPr>
          <w:p w14:paraId="1FCADA90" w14:textId="77777777" w:rsidR="008651E0" w:rsidRDefault="008651E0" w:rsidP="00C87EAE"/>
        </w:tc>
        <w:tc>
          <w:tcPr>
            <w:tcW w:w="810" w:type="dxa"/>
          </w:tcPr>
          <w:p w14:paraId="442F8015" w14:textId="77777777" w:rsidR="008651E0" w:rsidRDefault="008651E0" w:rsidP="00C87EAE"/>
        </w:tc>
      </w:tr>
      <w:tr w:rsidR="00C87EAE" w14:paraId="79BDD409" w14:textId="77777777" w:rsidTr="00254FF3">
        <w:tc>
          <w:tcPr>
            <w:tcW w:w="6907" w:type="dxa"/>
          </w:tcPr>
          <w:p w14:paraId="6AD60D4A" w14:textId="77777777" w:rsidR="00C87EAE" w:rsidRDefault="008651E0" w:rsidP="00C87EAE">
            <w:r>
              <w:t>Distribute “annual evaluation of program” to residents.</w:t>
            </w:r>
          </w:p>
        </w:tc>
        <w:tc>
          <w:tcPr>
            <w:tcW w:w="1913" w:type="dxa"/>
          </w:tcPr>
          <w:p w14:paraId="30C8BDA7" w14:textId="77777777" w:rsidR="00C87EAE" w:rsidRDefault="00C87EAE" w:rsidP="00C87EAE"/>
        </w:tc>
        <w:tc>
          <w:tcPr>
            <w:tcW w:w="1260" w:type="dxa"/>
            <w:gridSpan w:val="2"/>
          </w:tcPr>
          <w:p w14:paraId="20208D8E" w14:textId="77777777" w:rsidR="00C87EAE" w:rsidRDefault="00C87EAE" w:rsidP="00C87EAE"/>
        </w:tc>
        <w:tc>
          <w:tcPr>
            <w:tcW w:w="810" w:type="dxa"/>
          </w:tcPr>
          <w:p w14:paraId="1BE34AEB" w14:textId="77777777" w:rsidR="00C87EAE" w:rsidRDefault="00C87EAE" w:rsidP="00C87EAE"/>
        </w:tc>
      </w:tr>
      <w:tr w:rsidR="00C87EAE" w14:paraId="44B6CF2A" w14:textId="77777777" w:rsidTr="004E2381">
        <w:tc>
          <w:tcPr>
            <w:tcW w:w="10890" w:type="dxa"/>
            <w:gridSpan w:val="5"/>
            <w:shd w:val="clear" w:color="auto" w:fill="C7AED6" w:themeFill="accent6" w:themeFillTint="99"/>
          </w:tcPr>
          <w:p w14:paraId="004A7D55" w14:textId="77777777" w:rsidR="00C87EAE" w:rsidRPr="004611C1" w:rsidRDefault="00C87EAE" w:rsidP="00C87EAE">
            <w:pPr>
              <w:tabs>
                <w:tab w:val="left" w:pos="3675"/>
                <w:tab w:val="center" w:pos="5337"/>
              </w:tabs>
              <w:rPr>
                <w:b/>
              </w:rPr>
            </w:pPr>
            <w:r>
              <w:rPr>
                <w:b/>
              </w:rPr>
              <w:tab/>
            </w:r>
            <w:r w:rsidRPr="004611C1">
              <w:rPr>
                <w:b/>
              </w:rPr>
              <w:t xml:space="preserve">Coordinator Responsibilities - April </w:t>
            </w:r>
          </w:p>
        </w:tc>
      </w:tr>
      <w:tr w:rsidR="00C87EAE" w14:paraId="1C049DE9" w14:textId="77777777" w:rsidTr="00254FF3">
        <w:tc>
          <w:tcPr>
            <w:tcW w:w="6907" w:type="dxa"/>
          </w:tcPr>
          <w:p w14:paraId="34365B52" w14:textId="77777777" w:rsidR="00C87EAE" w:rsidRPr="00E91A59" w:rsidRDefault="00C87EAE" w:rsidP="00C87EAE">
            <w:pPr>
              <w:jc w:val="center"/>
              <w:rPr>
                <w:b/>
              </w:rPr>
            </w:pPr>
            <w:r w:rsidRPr="00E91A59">
              <w:rPr>
                <w:b/>
              </w:rPr>
              <w:t>Responsibility</w:t>
            </w:r>
          </w:p>
        </w:tc>
        <w:tc>
          <w:tcPr>
            <w:tcW w:w="1913" w:type="dxa"/>
          </w:tcPr>
          <w:p w14:paraId="245A3195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  <w:tc>
          <w:tcPr>
            <w:tcW w:w="1260" w:type="dxa"/>
            <w:gridSpan w:val="2"/>
          </w:tcPr>
          <w:p w14:paraId="332CDDF9" w14:textId="77777777" w:rsidR="00C87EAE" w:rsidRPr="00846063" w:rsidRDefault="00C87EAE" w:rsidP="00C87EAE">
            <w:pPr>
              <w:jc w:val="center"/>
              <w:rPr>
                <w:b/>
                <w:sz w:val="18"/>
                <w:szCs w:val="18"/>
              </w:rPr>
            </w:pPr>
            <w:r w:rsidRPr="00846063">
              <w:rPr>
                <w:b/>
                <w:sz w:val="18"/>
                <w:szCs w:val="18"/>
              </w:rPr>
              <w:t>Completed</w:t>
            </w:r>
          </w:p>
        </w:tc>
        <w:tc>
          <w:tcPr>
            <w:tcW w:w="810" w:type="dxa"/>
          </w:tcPr>
          <w:p w14:paraId="5B4C5FD0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C87EAE" w14:paraId="38B1CAD9" w14:textId="77777777" w:rsidTr="00254FF3">
        <w:tc>
          <w:tcPr>
            <w:tcW w:w="6907" w:type="dxa"/>
          </w:tcPr>
          <w:p w14:paraId="04DE76A3" w14:textId="77777777" w:rsidR="00C87EAE" w:rsidRDefault="00C87EAE" w:rsidP="00C87EAE">
            <w:r>
              <w:t>Work on the resident schedules for upcoming academic year</w:t>
            </w:r>
          </w:p>
        </w:tc>
        <w:tc>
          <w:tcPr>
            <w:tcW w:w="1913" w:type="dxa"/>
          </w:tcPr>
          <w:p w14:paraId="657A03C9" w14:textId="77777777" w:rsidR="00C87EAE" w:rsidRDefault="00C87EAE" w:rsidP="00C87EAE"/>
        </w:tc>
        <w:tc>
          <w:tcPr>
            <w:tcW w:w="1260" w:type="dxa"/>
            <w:gridSpan w:val="2"/>
          </w:tcPr>
          <w:p w14:paraId="14F0152E" w14:textId="77777777" w:rsidR="00C87EAE" w:rsidRDefault="00C87EAE" w:rsidP="00C87EAE"/>
        </w:tc>
        <w:tc>
          <w:tcPr>
            <w:tcW w:w="810" w:type="dxa"/>
          </w:tcPr>
          <w:p w14:paraId="59695369" w14:textId="77777777" w:rsidR="00C87EAE" w:rsidRDefault="00C87EAE" w:rsidP="00C87EAE"/>
        </w:tc>
      </w:tr>
      <w:tr w:rsidR="00C87EAE" w14:paraId="21DF53FF" w14:textId="77777777" w:rsidTr="00254FF3">
        <w:tc>
          <w:tcPr>
            <w:tcW w:w="6907" w:type="dxa"/>
          </w:tcPr>
          <w:p w14:paraId="17BFA94C" w14:textId="77777777" w:rsidR="00C87EAE" w:rsidRDefault="00C87EAE" w:rsidP="00C87EAE">
            <w:r>
              <w:t>Begin coordinating graduation activities</w:t>
            </w:r>
          </w:p>
        </w:tc>
        <w:tc>
          <w:tcPr>
            <w:tcW w:w="1913" w:type="dxa"/>
          </w:tcPr>
          <w:p w14:paraId="2ECE8082" w14:textId="77777777" w:rsidR="00C87EAE" w:rsidRDefault="00C87EAE" w:rsidP="00C87EAE"/>
        </w:tc>
        <w:tc>
          <w:tcPr>
            <w:tcW w:w="1260" w:type="dxa"/>
            <w:gridSpan w:val="2"/>
          </w:tcPr>
          <w:p w14:paraId="4324C209" w14:textId="77777777" w:rsidR="00C87EAE" w:rsidRDefault="00C87EAE" w:rsidP="00C87EAE"/>
        </w:tc>
        <w:tc>
          <w:tcPr>
            <w:tcW w:w="810" w:type="dxa"/>
          </w:tcPr>
          <w:p w14:paraId="74349FB2" w14:textId="77777777" w:rsidR="00C87EAE" w:rsidRDefault="00C87EAE" w:rsidP="00C87EAE"/>
        </w:tc>
      </w:tr>
      <w:tr w:rsidR="00C87EAE" w14:paraId="084C0B93" w14:textId="77777777" w:rsidTr="00254FF3">
        <w:tc>
          <w:tcPr>
            <w:tcW w:w="6907" w:type="dxa"/>
          </w:tcPr>
          <w:p w14:paraId="0FA61982" w14:textId="77777777" w:rsidR="00C87EAE" w:rsidRDefault="00C87EAE" w:rsidP="00C87EAE">
            <w:r>
              <w:t xml:space="preserve">Preparations for Onboarding and Orientation activities  </w:t>
            </w:r>
          </w:p>
        </w:tc>
        <w:tc>
          <w:tcPr>
            <w:tcW w:w="1913" w:type="dxa"/>
          </w:tcPr>
          <w:p w14:paraId="722D48B8" w14:textId="77777777" w:rsidR="00C87EAE" w:rsidRDefault="00C87EAE" w:rsidP="00C87EAE"/>
        </w:tc>
        <w:tc>
          <w:tcPr>
            <w:tcW w:w="1260" w:type="dxa"/>
            <w:gridSpan w:val="2"/>
          </w:tcPr>
          <w:p w14:paraId="4E4BB966" w14:textId="77777777" w:rsidR="00C87EAE" w:rsidRDefault="00C87EAE" w:rsidP="00C87EAE"/>
        </w:tc>
        <w:tc>
          <w:tcPr>
            <w:tcW w:w="810" w:type="dxa"/>
          </w:tcPr>
          <w:p w14:paraId="4A144FF3" w14:textId="77777777" w:rsidR="00C87EAE" w:rsidRDefault="00C87EAE" w:rsidP="00C87EAE"/>
        </w:tc>
      </w:tr>
      <w:tr w:rsidR="00C87EAE" w14:paraId="1E9DFD2F" w14:textId="77777777" w:rsidTr="00254FF3">
        <w:tc>
          <w:tcPr>
            <w:tcW w:w="6907" w:type="dxa"/>
          </w:tcPr>
          <w:p w14:paraId="6864C843" w14:textId="77777777" w:rsidR="00C87EAE" w:rsidRDefault="00C87EAE" w:rsidP="00C87EAE">
            <w:r>
              <w:t>Prepare for Program Evaluation Committee (PEC) meeting(s)</w:t>
            </w:r>
          </w:p>
        </w:tc>
        <w:tc>
          <w:tcPr>
            <w:tcW w:w="1913" w:type="dxa"/>
          </w:tcPr>
          <w:p w14:paraId="7D63A593" w14:textId="77777777" w:rsidR="00C87EAE" w:rsidRDefault="00C87EAE" w:rsidP="00C87EAE"/>
        </w:tc>
        <w:tc>
          <w:tcPr>
            <w:tcW w:w="1260" w:type="dxa"/>
            <w:gridSpan w:val="2"/>
          </w:tcPr>
          <w:p w14:paraId="72D4068A" w14:textId="77777777" w:rsidR="00C87EAE" w:rsidRDefault="00C87EAE" w:rsidP="00C87EAE"/>
        </w:tc>
        <w:tc>
          <w:tcPr>
            <w:tcW w:w="810" w:type="dxa"/>
          </w:tcPr>
          <w:p w14:paraId="4B0BCC00" w14:textId="77777777" w:rsidR="00C87EAE" w:rsidRDefault="00C87EAE" w:rsidP="00C87EAE"/>
        </w:tc>
      </w:tr>
      <w:tr w:rsidR="00C87EAE" w14:paraId="1C6A0DE2" w14:textId="77777777" w:rsidTr="00254FF3">
        <w:tc>
          <w:tcPr>
            <w:tcW w:w="6907" w:type="dxa"/>
          </w:tcPr>
          <w:p w14:paraId="2E06BE1B" w14:textId="77777777" w:rsidR="00C87EAE" w:rsidRDefault="00C87EAE" w:rsidP="00C87EAE">
            <w:r>
              <w:t xml:space="preserve">New resident license applications due to GME Office </w:t>
            </w:r>
          </w:p>
        </w:tc>
        <w:tc>
          <w:tcPr>
            <w:tcW w:w="1913" w:type="dxa"/>
          </w:tcPr>
          <w:p w14:paraId="53B7D6F7" w14:textId="77777777" w:rsidR="00C87EAE" w:rsidRDefault="00C87EAE" w:rsidP="00C87EAE"/>
        </w:tc>
        <w:tc>
          <w:tcPr>
            <w:tcW w:w="1260" w:type="dxa"/>
            <w:gridSpan w:val="2"/>
          </w:tcPr>
          <w:p w14:paraId="4EBEB4AB" w14:textId="77777777" w:rsidR="00C87EAE" w:rsidRDefault="00C87EAE" w:rsidP="00C87EAE"/>
        </w:tc>
        <w:tc>
          <w:tcPr>
            <w:tcW w:w="810" w:type="dxa"/>
          </w:tcPr>
          <w:p w14:paraId="0525F664" w14:textId="77777777" w:rsidR="00C87EAE" w:rsidRDefault="00C87EAE" w:rsidP="00C87EAE"/>
        </w:tc>
      </w:tr>
      <w:tr w:rsidR="00C87EAE" w14:paraId="061847A0" w14:textId="77777777" w:rsidTr="00254FF3">
        <w:tc>
          <w:tcPr>
            <w:tcW w:w="6907" w:type="dxa"/>
          </w:tcPr>
          <w:p w14:paraId="2BA34961" w14:textId="77777777" w:rsidR="00C87EAE" w:rsidRDefault="008651E0" w:rsidP="00C87EAE">
            <w:r>
              <w:t>Renew residents for the following year GMEC and graduating residents</w:t>
            </w:r>
          </w:p>
        </w:tc>
        <w:tc>
          <w:tcPr>
            <w:tcW w:w="1913" w:type="dxa"/>
          </w:tcPr>
          <w:p w14:paraId="3242E382" w14:textId="77777777" w:rsidR="00C87EAE" w:rsidRDefault="00C87EAE" w:rsidP="00C87EAE"/>
        </w:tc>
        <w:tc>
          <w:tcPr>
            <w:tcW w:w="1260" w:type="dxa"/>
            <w:gridSpan w:val="2"/>
          </w:tcPr>
          <w:p w14:paraId="4B1EC0D3" w14:textId="77777777" w:rsidR="00C87EAE" w:rsidRDefault="00C87EAE" w:rsidP="00C87EAE"/>
        </w:tc>
        <w:tc>
          <w:tcPr>
            <w:tcW w:w="810" w:type="dxa"/>
          </w:tcPr>
          <w:p w14:paraId="75D84D3E" w14:textId="77777777" w:rsidR="00C87EAE" w:rsidRDefault="00C87EAE" w:rsidP="00C87EAE"/>
        </w:tc>
      </w:tr>
      <w:tr w:rsidR="008651E0" w14:paraId="2DEE827D" w14:textId="77777777" w:rsidTr="00254FF3">
        <w:tc>
          <w:tcPr>
            <w:tcW w:w="6907" w:type="dxa"/>
          </w:tcPr>
          <w:p w14:paraId="6C808197" w14:textId="77777777" w:rsidR="008651E0" w:rsidRDefault="008651E0" w:rsidP="00C87EAE">
            <w:r>
              <w:t>Update data for new residents</w:t>
            </w:r>
          </w:p>
        </w:tc>
        <w:tc>
          <w:tcPr>
            <w:tcW w:w="1913" w:type="dxa"/>
          </w:tcPr>
          <w:p w14:paraId="18F86E1A" w14:textId="77777777" w:rsidR="008651E0" w:rsidRDefault="008651E0" w:rsidP="00C87EAE"/>
        </w:tc>
        <w:tc>
          <w:tcPr>
            <w:tcW w:w="1260" w:type="dxa"/>
            <w:gridSpan w:val="2"/>
          </w:tcPr>
          <w:p w14:paraId="0DA492D2" w14:textId="77777777" w:rsidR="008651E0" w:rsidRDefault="008651E0" w:rsidP="00C87EAE"/>
        </w:tc>
        <w:tc>
          <w:tcPr>
            <w:tcW w:w="810" w:type="dxa"/>
          </w:tcPr>
          <w:p w14:paraId="7DA13EAE" w14:textId="77777777" w:rsidR="008651E0" w:rsidRDefault="008651E0" w:rsidP="00C87EAE"/>
        </w:tc>
      </w:tr>
      <w:tr w:rsidR="008651E0" w14:paraId="485AB223" w14:textId="77777777" w:rsidTr="00254FF3">
        <w:tc>
          <w:tcPr>
            <w:tcW w:w="6907" w:type="dxa"/>
          </w:tcPr>
          <w:p w14:paraId="3210B0D4" w14:textId="77777777" w:rsidR="008651E0" w:rsidRDefault="008651E0" w:rsidP="00C87EAE">
            <w:r>
              <w:t>Resident diplomas</w:t>
            </w:r>
          </w:p>
        </w:tc>
        <w:tc>
          <w:tcPr>
            <w:tcW w:w="1913" w:type="dxa"/>
          </w:tcPr>
          <w:p w14:paraId="455C906E" w14:textId="77777777" w:rsidR="008651E0" w:rsidRDefault="008651E0" w:rsidP="00C87EAE"/>
        </w:tc>
        <w:tc>
          <w:tcPr>
            <w:tcW w:w="1260" w:type="dxa"/>
            <w:gridSpan w:val="2"/>
          </w:tcPr>
          <w:p w14:paraId="0B1D9685" w14:textId="77777777" w:rsidR="008651E0" w:rsidRDefault="008651E0" w:rsidP="00C87EAE"/>
        </w:tc>
        <w:tc>
          <w:tcPr>
            <w:tcW w:w="810" w:type="dxa"/>
          </w:tcPr>
          <w:p w14:paraId="09241588" w14:textId="77777777" w:rsidR="008651E0" w:rsidRDefault="008651E0" w:rsidP="00C87EAE"/>
        </w:tc>
      </w:tr>
      <w:tr w:rsidR="00C87EAE" w14:paraId="313286CA" w14:textId="77777777" w:rsidTr="004E2381">
        <w:tc>
          <w:tcPr>
            <w:tcW w:w="10890" w:type="dxa"/>
            <w:gridSpan w:val="5"/>
            <w:shd w:val="clear" w:color="auto" w:fill="C1CDEB" w:themeFill="accent4" w:themeFillTint="66"/>
          </w:tcPr>
          <w:p w14:paraId="5A70B73D" w14:textId="77777777" w:rsidR="00C87EAE" w:rsidRPr="005114C5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 xml:space="preserve">Coordinator Responsibilities – May </w:t>
            </w:r>
          </w:p>
        </w:tc>
      </w:tr>
      <w:tr w:rsidR="00C87EAE" w14:paraId="2FB87AAF" w14:textId="77777777" w:rsidTr="00254FF3">
        <w:tc>
          <w:tcPr>
            <w:tcW w:w="6907" w:type="dxa"/>
          </w:tcPr>
          <w:p w14:paraId="7A69AEDF" w14:textId="77777777" w:rsidR="00C87EAE" w:rsidRPr="00E91A59" w:rsidRDefault="00C87EAE" w:rsidP="00C87EAE">
            <w:pPr>
              <w:jc w:val="center"/>
              <w:rPr>
                <w:b/>
              </w:rPr>
            </w:pPr>
            <w:r w:rsidRPr="00E91A59">
              <w:rPr>
                <w:b/>
              </w:rPr>
              <w:t>Responsibility</w:t>
            </w:r>
          </w:p>
        </w:tc>
        <w:tc>
          <w:tcPr>
            <w:tcW w:w="1913" w:type="dxa"/>
          </w:tcPr>
          <w:p w14:paraId="4366A9C2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  <w:tc>
          <w:tcPr>
            <w:tcW w:w="1260" w:type="dxa"/>
            <w:gridSpan w:val="2"/>
          </w:tcPr>
          <w:p w14:paraId="548B3DFC" w14:textId="77777777" w:rsidR="00C87EAE" w:rsidRPr="00846063" w:rsidRDefault="00C87EAE" w:rsidP="00C87EAE">
            <w:pPr>
              <w:jc w:val="center"/>
              <w:rPr>
                <w:b/>
                <w:sz w:val="18"/>
                <w:szCs w:val="18"/>
              </w:rPr>
            </w:pPr>
            <w:r w:rsidRPr="00846063">
              <w:rPr>
                <w:b/>
                <w:sz w:val="18"/>
                <w:szCs w:val="18"/>
              </w:rPr>
              <w:t>Completed</w:t>
            </w:r>
          </w:p>
        </w:tc>
        <w:tc>
          <w:tcPr>
            <w:tcW w:w="810" w:type="dxa"/>
          </w:tcPr>
          <w:p w14:paraId="7CD5C376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C87EAE" w14:paraId="49CD4921" w14:textId="77777777" w:rsidTr="00254FF3">
        <w:tc>
          <w:tcPr>
            <w:tcW w:w="6907" w:type="dxa"/>
          </w:tcPr>
          <w:p w14:paraId="534745F1" w14:textId="77777777" w:rsidR="00C87EAE" w:rsidRDefault="00C87EAE" w:rsidP="00C87EA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Get scrub and/or labcoat sizes from New Residents and order</w:t>
            </w:r>
          </w:p>
        </w:tc>
        <w:tc>
          <w:tcPr>
            <w:tcW w:w="1913" w:type="dxa"/>
          </w:tcPr>
          <w:p w14:paraId="70531B7E" w14:textId="77777777" w:rsidR="00C87EAE" w:rsidRDefault="00C87EAE" w:rsidP="00C87EAE"/>
        </w:tc>
        <w:tc>
          <w:tcPr>
            <w:tcW w:w="1260" w:type="dxa"/>
            <w:gridSpan w:val="2"/>
          </w:tcPr>
          <w:p w14:paraId="3F52B506" w14:textId="77777777" w:rsidR="00C87EAE" w:rsidRDefault="00C87EAE" w:rsidP="00C87EAE"/>
        </w:tc>
        <w:tc>
          <w:tcPr>
            <w:tcW w:w="810" w:type="dxa"/>
          </w:tcPr>
          <w:p w14:paraId="62F77195" w14:textId="77777777" w:rsidR="00C87EAE" w:rsidRDefault="00C87EAE" w:rsidP="00C87EAE"/>
        </w:tc>
      </w:tr>
      <w:tr w:rsidR="00C87EAE" w14:paraId="67B911EA" w14:textId="77777777" w:rsidTr="00254FF3">
        <w:tc>
          <w:tcPr>
            <w:tcW w:w="6907" w:type="dxa"/>
          </w:tcPr>
          <w:p w14:paraId="637B5552" w14:textId="77777777" w:rsidR="00C87EAE" w:rsidRDefault="00C87EAE" w:rsidP="00C87EAE">
            <w:pPr>
              <w:rPr>
                <w:rFonts w:ascii="Calibri" w:eastAsia="Calibri" w:hAnsi="Calibri" w:cs="Times New Roman"/>
              </w:rPr>
            </w:pPr>
            <w:r>
              <w:t>Work on the resident schedules for upcoming academic year</w:t>
            </w:r>
          </w:p>
        </w:tc>
        <w:tc>
          <w:tcPr>
            <w:tcW w:w="1913" w:type="dxa"/>
          </w:tcPr>
          <w:p w14:paraId="0D851EEE" w14:textId="77777777" w:rsidR="00C87EAE" w:rsidRDefault="00C87EAE" w:rsidP="00C87EAE"/>
        </w:tc>
        <w:tc>
          <w:tcPr>
            <w:tcW w:w="1260" w:type="dxa"/>
            <w:gridSpan w:val="2"/>
          </w:tcPr>
          <w:p w14:paraId="470058C4" w14:textId="77777777" w:rsidR="00C87EAE" w:rsidRDefault="00C87EAE" w:rsidP="00C87EAE"/>
        </w:tc>
        <w:tc>
          <w:tcPr>
            <w:tcW w:w="810" w:type="dxa"/>
          </w:tcPr>
          <w:p w14:paraId="735A3BE7" w14:textId="77777777" w:rsidR="00C87EAE" w:rsidRDefault="00C87EAE" w:rsidP="00C87EAE"/>
        </w:tc>
      </w:tr>
      <w:tr w:rsidR="00C87EAE" w14:paraId="33937016" w14:textId="77777777" w:rsidTr="00254FF3">
        <w:tc>
          <w:tcPr>
            <w:tcW w:w="6907" w:type="dxa"/>
          </w:tcPr>
          <w:p w14:paraId="41F127BB" w14:textId="77777777" w:rsidR="00C87EAE" w:rsidRDefault="00C87EAE" w:rsidP="00C87EA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Update department Website</w:t>
            </w:r>
          </w:p>
        </w:tc>
        <w:tc>
          <w:tcPr>
            <w:tcW w:w="1913" w:type="dxa"/>
          </w:tcPr>
          <w:p w14:paraId="5B8E1616" w14:textId="77777777" w:rsidR="00C87EAE" w:rsidRDefault="00C87EAE" w:rsidP="00C87EAE"/>
        </w:tc>
        <w:tc>
          <w:tcPr>
            <w:tcW w:w="1260" w:type="dxa"/>
            <w:gridSpan w:val="2"/>
          </w:tcPr>
          <w:p w14:paraId="74F22C12" w14:textId="77777777" w:rsidR="00C87EAE" w:rsidRDefault="00C87EAE" w:rsidP="00C87EAE"/>
        </w:tc>
        <w:tc>
          <w:tcPr>
            <w:tcW w:w="810" w:type="dxa"/>
          </w:tcPr>
          <w:p w14:paraId="0991A5D4" w14:textId="77777777" w:rsidR="00C87EAE" w:rsidRDefault="00C87EAE" w:rsidP="00C87EAE"/>
        </w:tc>
      </w:tr>
      <w:tr w:rsidR="00C87EAE" w14:paraId="7318267E" w14:textId="77777777" w:rsidTr="00254FF3">
        <w:tc>
          <w:tcPr>
            <w:tcW w:w="6907" w:type="dxa"/>
          </w:tcPr>
          <w:p w14:paraId="3A3FCD11" w14:textId="77777777" w:rsidR="00C87EAE" w:rsidRDefault="00C87EAE" w:rsidP="00C87EA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oordinate CCC meetings</w:t>
            </w:r>
          </w:p>
        </w:tc>
        <w:tc>
          <w:tcPr>
            <w:tcW w:w="1913" w:type="dxa"/>
          </w:tcPr>
          <w:p w14:paraId="3CAACD2F" w14:textId="77777777" w:rsidR="00C87EAE" w:rsidRDefault="00C87EAE" w:rsidP="00C87EAE"/>
        </w:tc>
        <w:tc>
          <w:tcPr>
            <w:tcW w:w="1260" w:type="dxa"/>
            <w:gridSpan w:val="2"/>
          </w:tcPr>
          <w:p w14:paraId="7F8E4CE7" w14:textId="77777777" w:rsidR="00C87EAE" w:rsidRDefault="00C87EAE" w:rsidP="00C87EAE"/>
        </w:tc>
        <w:tc>
          <w:tcPr>
            <w:tcW w:w="810" w:type="dxa"/>
          </w:tcPr>
          <w:p w14:paraId="1129290A" w14:textId="77777777" w:rsidR="00C87EAE" w:rsidRDefault="00C87EAE" w:rsidP="00C87EAE"/>
        </w:tc>
      </w:tr>
      <w:tr w:rsidR="00C87EAE" w14:paraId="70697194" w14:textId="77777777" w:rsidTr="00254FF3">
        <w:tc>
          <w:tcPr>
            <w:tcW w:w="6907" w:type="dxa"/>
          </w:tcPr>
          <w:p w14:paraId="0089A304" w14:textId="77777777" w:rsidR="00C87EAE" w:rsidRDefault="00C87EAE" w:rsidP="00C87EA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Order new resident pagers</w:t>
            </w:r>
          </w:p>
        </w:tc>
        <w:tc>
          <w:tcPr>
            <w:tcW w:w="1913" w:type="dxa"/>
          </w:tcPr>
          <w:p w14:paraId="3B3F9204" w14:textId="77777777" w:rsidR="00C87EAE" w:rsidRDefault="00C87EAE" w:rsidP="00C87EAE"/>
        </w:tc>
        <w:tc>
          <w:tcPr>
            <w:tcW w:w="1260" w:type="dxa"/>
            <w:gridSpan w:val="2"/>
          </w:tcPr>
          <w:p w14:paraId="10D17AD3" w14:textId="77777777" w:rsidR="00C87EAE" w:rsidRDefault="00C87EAE" w:rsidP="00C87EAE"/>
        </w:tc>
        <w:tc>
          <w:tcPr>
            <w:tcW w:w="810" w:type="dxa"/>
          </w:tcPr>
          <w:p w14:paraId="4F61A7A6" w14:textId="77777777" w:rsidR="00C87EAE" w:rsidRDefault="00C87EAE" w:rsidP="00C87EAE"/>
        </w:tc>
      </w:tr>
      <w:tr w:rsidR="00C87EAE" w14:paraId="6BAB26BA" w14:textId="77777777" w:rsidTr="00254FF3">
        <w:tc>
          <w:tcPr>
            <w:tcW w:w="6907" w:type="dxa"/>
          </w:tcPr>
          <w:p w14:paraId="183738A6" w14:textId="0543D0F2" w:rsidR="00C87EAE" w:rsidRDefault="00C87EAE" w:rsidP="00A50CD6">
            <w:pPr>
              <w:rPr>
                <w:rFonts w:ascii="Calibri" w:eastAsia="Calibri" w:hAnsi="Calibri" w:cs="Times New Roman"/>
              </w:rPr>
            </w:pPr>
            <w:r>
              <w:t>Review all NI Schedules</w:t>
            </w:r>
          </w:p>
        </w:tc>
        <w:tc>
          <w:tcPr>
            <w:tcW w:w="1913" w:type="dxa"/>
          </w:tcPr>
          <w:p w14:paraId="1984F1C7" w14:textId="77777777" w:rsidR="00C87EAE" w:rsidRDefault="00C87EAE" w:rsidP="00C87EAE"/>
        </w:tc>
        <w:tc>
          <w:tcPr>
            <w:tcW w:w="1260" w:type="dxa"/>
            <w:gridSpan w:val="2"/>
          </w:tcPr>
          <w:p w14:paraId="1C3C1EFC" w14:textId="77777777" w:rsidR="00C87EAE" w:rsidRDefault="00C87EAE" w:rsidP="00C87EAE"/>
        </w:tc>
        <w:tc>
          <w:tcPr>
            <w:tcW w:w="810" w:type="dxa"/>
          </w:tcPr>
          <w:p w14:paraId="497D6C28" w14:textId="77777777" w:rsidR="00C87EAE" w:rsidRDefault="00C87EAE" w:rsidP="00C87EAE"/>
        </w:tc>
      </w:tr>
      <w:tr w:rsidR="00C87EAE" w14:paraId="726FED4F" w14:textId="77777777" w:rsidTr="00254FF3">
        <w:tc>
          <w:tcPr>
            <w:tcW w:w="6907" w:type="dxa"/>
          </w:tcPr>
          <w:p w14:paraId="1FF99280" w14:textId="77777777" w:rsidR="00C87EAE" w:rsidRDefault="00C87EAE" w:rsidP="00C87EA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esidency: Archive ERAS data</w:t>
            </w:r>
          </w:p>
        </w:tc>
        <w:tc>
          <w:tcPr>
            <w:tcW w:w="1913" w:type="dxa"/>
          </w:tcPr>
          <w:p w14:paraId="447605C0" w14:textId="77777777" w:rsidR="00C87EAE" w:rsidRDefault="00C87EAE" w:rsidP="00C87EAE"/>
        </w:tc>
        <w:tc>
          <w:tcPr>
            <w:tcW w:w="1260" w:type="dxa"/>
            <w:gridSpan w:val="2"/>
          </w:tcPr>
          <w:p w14:paraId="7EC77B00" w14:textId="77777777" w:rsidR="00C87EAE" w:rsidRDefault="00C87EAE" w:rsidP="00C87EAE"/>
        </w:tc>
        <w:tc>
          <w:tcPr>
            <w:tcW w:w="810" w:type="dxa"/>
          </w:tcPr>
          <w:p w14:paraId="45C6B08D" w14:textId="77777777" w:rsidR="00C87EAE" w:rsidRDefault="00C87EAE" w:rsidP="00C87EAE"/>
        </w:tc>
      </w:tr>
      <w:tr w:rsidR="00C87EAE" w14:paraId="5079E9C0" w14:textId="77777777" w:rsidTr="00254FF3">
        <w:tc>
          <w:tcPr>
            <w:tcW w:w="6907" w:type="dxa"/>
          </w:tcPr>
          <w:p w14:paraId="4AEFD29B" w14:textId="77777777" w:rsidR="00C87EAE" w:rsidRDefault="00840E05" w:rsidP="00C87EA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et up Peer review of residents by R3s.</w:t>
            </w:r>
          </w:p>
        </w:tc>
        <w:tc>
          <w:tcPr>
            <w:tcW w:w="1913" w:type="dxa"/>
          </w:tcPr>
          <w:p w14:paraId="6D6F5527" w14:textId="77777777" w:rsidR="00C87EAE" w:rsidRDefault="00C87EAE" w:rsidP="00C87EAE"/>
        </w:tc>
        <w:tc>
          <w:tcPr>
            <w:tcW w:w="1260" w:type="dxa"/>
            <w:gridSpan w:val="2"/>
          </w:tcPr>
          <w:p w14:paraId="6322B8FE" w14:textId="77777777" w:rsidR="00C87EAE" w:rsidRDefault="00C87EAE" w:rsidP="00C87EAE"/>
        </w:tc>
        <w:tc>
          <w:tcPr>
            <w:tcW w:w="810" w:type="dxa"/>
          </w:tcPr>
          <w:p w14:paraId="461FE3FB" w14:textId="77777777" w:rsidR="00C87EAE" w:rsidRDefault="00C87EAE" w:rsidP="00C87EAE"/>
        </w:tc>
      </w:tr>
      <w:tr w:rsidR="00A50CD6" w14:paraId="23353E46" w14:textId="77777777" w:rsidTr="00254FF3">
        <w:tc>
          <w:tcPr>
            <w:tcW w:w="6907" w:type="dxa"/>
          </w:tcPr>
          <w:p w14:paraId="166FE6B9" w14:textId="59465493" w:rsidR="00A50CD6" w:rsidRDefault="00A50CD6" w:rsidP="00C87EA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lan and Prepare for New Resident Orientation</w:t>
            </w:r>
          </w:p>
        </w:tc>
        <w:tc>
          <w:tcPr>
            <w:tcW w:w="1913" w:type="dxa"/>
          </w:tcPr>
          <w:p w14:paraId="5DF2F6B6" w14:textId="77777777" w:rsidR="00A50CD6" w:rsidRDefault="00A50CD6" w:rsidP="00C87EAE"/>
        </w:tc>
        <w:tc>
          <w:tcPr>
            <w:tcW w:w="1260" w:type="dxa"/>
            <w:gridSpan w:val="2"/>
          </w:tcPr>
          <w:p w14:paraId="4CEF841A" w14:textId="77777777" w:rsidR="00A50CD6" w:rsidRDefault="00A50CD6" w:rsidP="00C87EAE"/>
        </w:tc>
        <w:tc>
          <w:tcPr>
            <w:tcW w:w="810" w:type="dxa"/>
          </w:tcPr>
          <w:p w14:paraId="1BABA713" w14:textId="77777777" w:rsidR="00A50CD6" w:rsidRDefault="00A50CD6" w:rsidP="00C87EAE"/>
        </w:tc>
      </w:tr>
      <w:tr w:rsidR="00C87EAE" w14:paraId="311749D1" w14:textId="77777777" w:rsidTr="004E2381">
        <w:tc>
          <w:tcPr>
            <w:tcW w:w="10890" w:type="dxa"/>
            <w:gridSpan w:val="5"/>
            <w:shd w:val="clear" w:color="auto" w:fill="C3DFE9" w:themeFill="accent3" w:themeFillTint="66"/>
          </w:tcPr>
          <w:p w14:paraId="70095538" w14:textId="1F2BB7BC" w:rsidR="00C87EAE" w:rsidRPr="00C46E57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 xml:space="preserve">Coordinator Responsibilities </w:t>
            </w:r>
            <w:r w:rsidR="00A54732">
              <w:rPr>
                <w:b/>
              </w:rPr>
              <w:t>–</w:t>
            </w:r>
            <w:r>
              <w:rPr>
                <w:b/>
              </w:rPr>
              <w:t xml:space="preserve"> June</w:t>
            </w:r>
          </w:p>
        </w:tc>
      </w:tr>
      <w:tr w:rsidR="00C87EAE" w14:paraId="56E70D48" w14:textId="77777777" w:rsidTr="00254FF3">
        <w:tc>
          <w:tcPr>
            <w:tcW w:w="6907" w:type="dxa"/>
          </w:tcPr>
          <w:p w14:paraId="6577B628" w14:textId="77777777" w:rsidR="00C87EAE" w:rsidRPr="00E91A59" w:rsidRDefault="00C87EAE" w:rsidP="00C87EAE">
            <w:pPr>
              <w:jc w:val="center"/>
              <w:rPr>
                <w:b/>
              </w:rPr>
            </w:pPr>
            <w:r w:rsidRPr="00E91A59">
              <w:rPr>
                <w:b/>
              </w:rPr>
              <w:t>Responsibility</w:t>
            </w:r>
          </w:p>
        </w:tc>
        <w:tc>
          <w:tcPr>
            <w:tcW w:w="1913" w:type="dxa"/>
          </w:tcPr>
          <w:p w14:paraId="3C941790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  <w:tc>
          <w:tcPr>
            <w:tcW w:w="1260" w:type="dxa"/>
            <w:gridSpan w:val="2"/>
          </w:tcPr>
          <w:p w14:paraId="1858D2E5" w14:textId="77777777" w:rsidR="00C87EAE" w:rsidRPr="00846063" w:rsidRDefault="00C87EAE" w:rsidP="00C87EAE">
            <w:pPr>
              <w:jc w:val="center"/>
              <w:rPr>
                <w:b/>
                <w:sz w:val="18"/>
                <w:szCs w:val="18"/>
              </w:rPr>
            </w:pPr>
            <w:r w:rsidRPr="00846063">
              <w:rPr>
                <w:b/>
                <w:sz w:val="18"/>
                <w:szCs w:val="18"/>
              </w:rPr>
              <w:t>Completed</w:t>
            </w:r>
          </w:p>
        </w:tc>
        <w:tc>
          <w:tcPr>
            <w:tcW w:w="810" w:type="dxa"/>
          </w:tcPr>
          <w:p w14:paraId="229F5E08" w14:textId="77777777" w:rsidR="00C87EAE" w:rsidRPr="00E91A59" w:rsidRDefault="00C87EAE" w:rsidP="00C87EAE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C87EAE" w14:paraId="1F4B4118" w14:textId="77777777" w:rsidTr="00254FF3">
        <w:tc>
          <w:tcPr>
            <w:tcW w:w="6907" w:type="dxa"/>
          </w:tcPr>
          <w:p w14:paraId="1FEB79A3" w14:textId="77777777" w:rsidR="00C87EAE" w:rsidRDefault="00C87EAE" w:rsidP="00C87EAE">
            <w:r>
              <w:t>Input Resident Milestone data into WebAds</w:t>
            </w:r>
          </w:p>
        </w:tc>
        <w:tc>
          <w:tcPr>
            <w:tcW w:w="1913" w:type="dxa"/>
          </w:tcPr>
          <w:p w14:paraId="27A61BFD" w14:textId="77777777" w:rsidR="00C87EAE" w:rsidRDefault="00C87EAE" w:rsidP="00C87EAE"/>
        </w:tc>
        <w:tc>
          <w:tcPr>
            <w:tcW w:w="1260" w:type="dxa"/>
            <w:gridSpan w:val="2"/>
          </w:tcPr>
          <w:p w14:paraId="2A8C6E1C" w14:textId="77777777" w:rsidR="00C87EAE" w:rsidRDefault="00C87EAE" w:rsidP="00C87EAE"/>
        </w:tc>
        <w:tc>
          <w:tcPr>
            <w:tcW w:w="810" w:type="dxa"/>
          </w:tcPr>
          <w:p w14:paraId="686900A9" w14:textId="77777777" w:rsidR="00C87EAE" w:rsidRDefault="00C87EAE" w:rsidP="00C87EAE"/>
        </w:tc>
      </w:tr>
      <w:tr w:rsidR="00C87EAE" w14:paraId="77D307A0" w14:textId="77777777" w:rsidTr="00254FF3">
        <w:tc>
          <w:tcPr>
            <w:tcW w:w="6907" w:type="dxa"/>
          </w:tcPr>
          <w:p w14:paraId="250CE633" w14:textId="77777777" w:rsidR="00C87EAE" w:rsidRDefault="00C87EAE" w:rsidP="00C87EAE">
            <w:r>
              <w:t>Input next academic year’s rotation schedules into New Innovations</w:t>
            </w:r>
          </w:p>
        </w:tc>
        <w:tc>
          <w:tcPr>
            <w:tcW w:w="1913" w:type="dxa"/>
          </w:tcPr>
          <w:p w14:paraId="7AE7FA01" w14:textId="77777777" w:rsidR="00C87EAE" w:rsidRDefault="00C87EAE" w:rsidP="00C87EAE"/>
        </w:tc>
        <w:tc>
          <w:tcPr>
            <w:tcW w:w="1260" w:type="dxa"/>
            <w:gridSpan w:val="2"/>
          </w:tcPr>
          <w:p w14:paraId="306F0382" w14:textId="77777777" w:rsidR="00C87EAE" w:rsidRDefault="00C87EAE" w:rsidP="00C87EAE"/>
        </w:tc>
        <w:tc>
          <w:tcPr>
            <w:tcW w:w="810" w:type="dxa"/>
          </w:tcPr>
          <w:p w14:paraId="2DE6518B" w14:textId="77777777" w:rsidR="00C87EAE" w:rsidRDefault="00C87EAE" w:rsidP="00C87EAE"/>
        </w:tc>
      </w:tr>
      <w:tr w:rsidR="00C87EAE" w14:paraId="4ED76952" w14:textId="77777777" w:rsidTr="00254FF3">
        <w:tc>
          <w:tcPr>
            <w:tcW w:w="6907" w:type="dxa"/>
          </w:tcPr>
          <w:p w14:paraId="75D885EC" w14:textId="77777777" w:rsidR="00C87EAE" w:rsidRDefault="00C87EAE" w:rsidP="00C87EAE">
            <w:r>
              <w:t>Send New Residents Orientation Schedule with maps and directions</w:t>
            </w:r>
          </w:p>
        </w:tc>
        <w:tc>
          <w:tcPr>
            <w:tcW w:w="1913" w:type="dxa"/>
          </w:tcPr>
          <w:p w14:paraId="0E96B83B" w14:textId="77777777" w:rsidR="00C87EAE" w:rsidRDefault="00C87EAE" w:rsidP="00C87EAE"/>
        </w:tc>
        <w:tc>
          <w:tcPr>
            <w:tcW w:w="1260" w:type="dxa"/>
            <w:gridSpan w:val="2"/>
          </w:tcPr>
          <w:p w14:paraId="47266EE6" w14:textId="77777777" w:rsidR="00C87EAE" w:rsidRDefault="00C87EAE" w:rsidP="00C87EAE"/>
        </w:tc>
        <w:tc>
          <w:tcPr>
            <w:tcW w:w="810" w:type="dxa"/>
          </w:tcPr>
          <w:p w14:paraId="287941A0" w14:textId="77777777" w:rsidR="00C87EAE" w:rsidRDefault="00C87EAE" w:rsidP="00C87EAE"/>
        </w:tc>
      </w:tr>
      <w:tr w:rsidR="00C87EAE" w14:paraId="37EE04F5" w14:textId="77777777" w:rsidTr="00254FF3">
        <w:tc>
          <w:tcPr>
            <w:tcW w:w="6907" w:type="dxa"/>
          </w:tcPr>
          <w:p w14:paraId="38F05298" w14:textId="77777777" w:rsidR="00C87EAE" w:rsidRDefault="00C87EAE" w:rsidP="00C87EAE">
            <w:r>
              <w:t>Plan the new resident welcome reception</w:t>
            </w:r>
          </w:p>
        </w:tc>
        <w:tc>
          <w:tcPr>
            <w:tcW w:w="1913" w:type="dxa"/>
          </w:tcPr>
          <w:p w14:paraId="769D68F5" w14:textId="77777777" w:rsidR="00C87EAE" w:rsidRDefault="00C87EAE" w:rsidP="00C87EAE"/>
        </w:tc>
        <w:tc>
          <w:tcPr>
            <w:tcW w:w="1260" w:type="dxa"/>
            <w:gridSpan w:val="2"/>
          </w:tcPr>
          <w:p w14:paraId="0FD073BF" w14:textId="77777777" w:rsidR="00C87EAE" w:rsidRDefault="00C87EAE" w:rsidP="00C87EAE"/>
        </w:tc>
        <w:tc>
          <w:tcPr>
            <w:tcW w:w="810" w:type="dxa"/>
          </w:tcPr>
          <w:p w14:paraId="4AF519DD" w14:textId="77777777" w:rsidR="00C87EAE" w:rsidRDefault="00C87EAE" w:rsidP="00C87EAE"/>
        </w:tc>
      </w:tr>
      <w:tr w:rsidR="00C87EAE" w14:paraId="2E99FEB3" w14:textId="77777777" w:rsidTr="00254FF3">
        <w:tc>
          <w:tcPr>
            <w:tcW w:w="6907" w:type="dxa"/>
          </w:tcPr>
          <w:p w14:paraId="41410465" w14:textId="77777777" w:rsidR="00C87EAE" w:rsidRDefault="00C87EAE" w:rsidP="00C87EAE">
            <w:r>
              <w:t>New Resident orientation/bootcamp</w:t>
            </w:r>
          </w:p>
        </w:tc>
        <w:tc>
          <w:tcPr>
            <w:tcW w:w="1913" w:type="dxa"/>
          </w:tcPr>
          <w:p w14:paraId="765264EA" w14:textId="77777777" w:rsidR="00C87EAE" w:rsidRDefault="00C87EAE" w:rsidP="00C87EAE"/>
        </w:tc>
        <w:tc>
          <w:tcPr>
            <w:tcW w:w="1260" w:type="dxa"/>
            <w:gridSpan w:val="2"/>
          </w:tcPr>
          <w:p w14:paraId="51F6571F" w14:textId="77777777" w:rsidR="00C87EAE" w:rsidRDefault="00C87EAE" w:rsidP="00C87EAE"/>
        </w:tc>
        <w:tc>
          <w:tcPr>
            <w:tcW w:w="810" w:type="dxa"/>
          </w:tcPr>
          <w:p w14:paraId="727932AD" w14:textId="77777777" w:rsidR="00C87EAE" w:rsidRDefault="00C87EAE" w:rsidP="00C87EAE"/>
        </w:tc>
      </w:tr>
      <w:tr w:rsidR="00C87EAE" w14:paraId="4635962F" w14:textId="77777777" w:rsidTr="00254FF3">
        <w:tc>
          <w:tcPr>
            <w:tcW w:w="6907" w:type="dxa"/>
          </w:tcPr>
          <w:p w14:paraId="64CCE993" w14:textId="77777777" w:rsidR="00C87EAE" w:rsidRDefault="00C87EAE" w:rsidP="00C87EAE">
            <w:r>
              <w:t>Exit interviews</w:t>
            </w:r>
          </w:p>
        </w:tc>
        <w:tc>
          <w:tcPr>
            <w:tcW w:w="1913" w:type="dxa"/>
          </w:tcPr>
          <w:p w14:paraId="2429905C" w14:textId="77777777" w:rsidR="00C87EAE" w:rsidRDefault="00C87EAE" w:rsidP="00C87EAE"/>
        </w:tc>
        <w:tc>
          <w:tcPr>
            <w:tcW w:w="1260" w:type="dxa"/>
            <w:gridSpan w:val="2"/>
          </w:tcPr>
          <w:p w14:paraId="6993D8BC" w14:textId="77777777" w:rsidR="00C87EAE" w:rsidRDefault="00C87EAE" w:rsidP="00C87EAE"/>
        </w:tc>
        <w:tc>
          <w:tcPr>
            <w:tcW w:w="810" w:type="dxa"/>
          </w:tcPr>
          <w:p w14:paraId="67EE90CA" w14:textId="77777777" w:rsidR="00C87EAE" w:rsidRDefault="00C87EAE" w:rsidP="00C87EAE"/>
        </w:tc>
      </w:tr>
      <w:tr w:rsidR="00C87EAE" w14:paraId="3BF7BBBD" w14:textId="77777777" w:rsidTr="00254FF3">
        <w:tc>
          <w:tcPr>
            <w:tcW w:w="6907" w:type="dxa"/>
          </w:tcPr>
          <w:p w14:paraId="10CF6C22" w14:textId="77777777" w:rsidR="00C87EAE" w:rsidRDefault="00C87EAE" w:rsidP="00C87EAE">
            <w:r>
              <w:t xml:space="preserve">Print case log list for PD review </w:t>
            </w:r>
          </w:p>
        </w:tc>
        <w:tc>
          <w:tcPr>
            <w:tcW w:w="1913" w:type="dxa"/>
          </w:tcPr>
          <w:p w14:paraId="00740CC7" w14:textId="77777777" w:rsidR="00C87EAE" w:rsidRDefault="00C87EAE" w:rsidP="00C87EAE"/>
        </w:tc>
        <w:tc>
          <w:tcPr>
            <w:tcW w:w="1260" w:type="dxa"/>
            <w:gridSpan w:val="2"/>
          </w:tcPr>
          <w:p w14:paraId="7F1AD926" w14:textId="77777777" w:rsidR="00C87EAE" w:rsidRDefault="00C87EAE" w:rsidP="00C87EAE"/>
        </w:tc>
        <w:tc>
          <w:tcPr>
            <w:tcW w:w="810" w:type="dxa"/>
          </w:tcPr>
          <w:p w14:paraId="4409831D" w14:textId="77777777" w:rsidR="00C87EAE" w:rsidRDefault="00C87EAE" w:rsidP="00C87EAE"/>
        </w:tc>
      </w:tr>
      <w:tr w:rsidR="00C87EAE" w14:paraId="203051E9" w14:textId="77777777" w:rsidTr="00254FF3">
        <w:tc>
          <w:tcPr>
            <w:tcW w:w="6907" w:type="dxa"/>
          </w:tcPr>
          <w:p w14:paraId="29EA1116" w14:textId="77777777" w:rsidR="00C87EAE" w:rsidRDefault="00C87EAE" w:rsidP="00C87EAE">
            <w:r>
              <w:t xml:space="preserve">Add new residents to WebADS </w:t>
            </w:r>
            <w:r w:rsidR="00840E05">
              <w:t xml:space="preserve"> and SCS</w:t>
            </w:r>
          </w:p>
        </w:tc>
        <w:tc>
          <w:tcPr>
            <w:tcW w:w="1913" w:type="dxa"/>
          </w:tcPr>
          <w:p w14:paraId="139E4127" w14:textId="77777777" w:rsidR="00C87EAE" w:rsidRDefault="00C87EAE" w:rsidP="00C87EAE"/>
        </w:tc>
        <w:tc>
          <w:tcPr>
            <w:tcW w:w="1260" w:type="dxa"/>
            <w:gridSpan w:val="2"/>
          </w:tcPr>
          <w:p w14:paraId="39362593" w14:textId="77777777" w:rsidR="00C87EAE" w:rsidRDefault="00C87EAE" w:rsidP="00C87EAE"/>
        </w:tc>
        <w:tc>
          <w:tcPr>
            <w:tcW w:w="810" w:type="dxa"/>
          </w:tcPr>
          <w:p w14:paraId="6D4C38EA" w14:textId="77777777" w:rsidR="00C87EAE" w:rsidRDefault="00C87EAE" w:rsidP="00C87EAE"/>
        </w:tc>
      </w:tr>
      <w:tr w:rsidR="00C87EAE" w14:paraId="58796FBF" w14:textId="77777777" w:rsidTr="00254FF3">
        <w:tc>
          <w:tcPr>
            <w:tcW w:w="6907" w:type="dxa"/>
          </w:tcPr>
          <w:p w14:paraId="78C31682" w14:textId="77777777" w:rsidR="00C87EAE" w:rsidRDefault="008651E0" w:rsidP="00C87EAE">
            <w:r>
              <w:t>PD to meet with resident to review milestones and progress</w:t>
            </w:r>
          </w:p>
        </w:tc>
        <w:tc>
          <w:tcPr>
            <w:tcW w:w="1913" w:type="dxa"/>
          </w:tcPr>
          <w:p w14:paraId="6F436246" w14:textId="77777777" w:rsidR="00C87EAE" w:rsidRDefault="00C87EAE" w:rsidP="00C87EAE"/>
        </w:tc>
        <w:tc>
          <w:tcPr>
            <w:tcW w:w="1260" w:type="dxa"/>
            <w:gridSpan w:val="2"/>
          </w:tcPr>
          <w:p w14:paraId="071E0AC0" w14:textId="77777777" w:rsidR="00C87EAE" w:rsidRDefault="00C87EAE" w:rsidP="00C87EAE"/>
        </w:tc>
        <w:tc>
          <w:tcPr>
            <w:tcW w:w="810" w:type="dxa"/>
          </w:tcPr>
          <w:p w14:paraId="268F09D8" w14:textId="77777777" w:rsidR="00C87EAE" w:rsidRDefault="00C87EAE" w:rsidP="00C87EAE"/>
        </w:tc>
      </w:tr>
      <w:tr w:rsidR="00A50CD6" w14:paraId="1B9FF48A" w14:textId="77777777" w:rsidTr="000137CA">
        <w:tc>
          <w:tcPr>
            <w:tcW w:w="6907" w:type="dxa"/>
          </w:tcPr>
          <w:p w14:paraId="46A353C7" w14:textId="77777777" w:rsidR="00A50CD6" w:rsidRPr="00994A05" w:rsidRDefault="00A50CD6" w:rsidP="000137CA">
            <w:pPr>
              <w:jc w:val="center"/>
              <w:rPr>
                <w:b/>
              </w:rPr>
            </w:pPr>
            <w:r w:rsidRPr="00994A05">
              <w:rPr>
                <w:b/>
                <w:highlight w:val="yellow"/>
              </w:rPr>
              <w:t xml:space="preserve">Residency: GME Orientation </w:t>
            </w:r>
          </w:p>
        </w:tc>
        <w:tc>
          <w:tcPr>
            <w:tcW w:w="1913" w:type="dxa"/>
          </w:tcPr>
          <w:p w14:paraId="02D1DFCD" w14:textId="77777777" w:rsidR="00A50CD6" w:rsidRDefault="00A50CD6" w:rsidP="000137CA">
            <w:pPr>
              <w:jc w:val="center"/>
              <w:rPr>
                <w:b/>
              </w:rPr>
            </w:pPr>
          </w:p>
        </w:tc>
        <w:tc>
          <w:tcPr>
            <w:tcW w:w="1260" w:type="dxa"/>
            <w:gridSpan w:val="2"/>
          </w:tcPr>
          <w:p w14:paraId="48835B2B" w14:textId="77777777" w:rsidR="00A50CD6" w:rsidRPr="00846063" w:rsidRDefault="00A50CD6" w:rsidP="000137C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810" w:type="dxa"/>
          </w:tcPr>
          <w:p w14:paraId="724D5417" w14:textId="77777777" w:rsidR="00A50CD6" w:rsidRDefault="00A50CD6" w:rsidP="000137CA">
            <w:pPr>
              <w:jc w:val="center"/>
              <w:rPr>
                <w:b/>
              </w:rPr>
            </w:pPr>
          </w:p>
        </w:tc>
      </w:tr>
      <w:tr w:rsidR="00C87EAE" w14:paraId="0FE364B2" w14:textId="77777777" w:rsidTr="004E2381">
        <w:tc>
          <w:tcPr>
            <w:tcW w:w="10890" w:type="dxa"/>
            <w:gridSpan w:val="5"/>
            <w:shd w:val="clear" w:color="auto" w:fill="C7AED6" w:themeFill="accent6" w:themeFillTint="99"/>
          </w:tcPr>
          <w:p w14:paraId="45C0C8C7" w14:textId="77777777" w:rsidR="00C87EAE" w:rsidRPr="00072EA8" w:rsidRDefault="00C87EAE" w:rsidP="00C87EAE">
            <w:pPr>
              <w:jc w:val="center"/>
            </w:pPr>
            <w:r>
              <w:t>Annual Events that are coordinated</w:t>
            </w:r>
          </w:p>
        </w:tc>
      </w:tr>
      <w:tr w:rsidR="00C87EAE" w14:paraId="55FD92CE" w14:textId="77777777" w:rsidTr="00254FF3">
        <w:tc>
          <w:tcPr>
            <w:tcW w:w="6907" w:type="dxa"/>
          </w:tcPr>
          <w:p w14:paraId="219AB172" w14:textId="77777777" w:rsidR="00C87EAE" w:rsidRDefault="00C87EAE" w:rsidP="00C87EAE"/>
        </w:tc>
        <w:tc>
          <w:tcPr>
            <w:tcW w:w="1913" w:type="dxa"/>
          </w:tcPr>
          <w:p w14:paraId="46961F68" w14:textId="77777777" w:rsidR="00C87EAE" w:rsidRDefault="00C87EAE" w:rsidP="00C87EAE">
            <w:pPr>
              <w:jc w:val="center"/>
            </w:pPr>
          </w:p>
        </w:tc>
        <w:tc>
          <w:tcPr>
            <w:tcW w:w="1260" w:type="dxa"/>
            <w:gridSpan w:val="2"/>
          </w:tcPr>
          <w:p w14:paraId="083FAD14" w14:textId="77777777" w:rsidR="00C87EAE" w:rsidRDefault="00C87EAE" w:rsidP="00C87EAE">
            <w:pPr>
              <w:jc w:val="center"/>
            </w:pPr>
          </w:p>
        </w:tc>
        <w:tc>
          <w:tcPr>
            <w:tcW w:w="810" w:type="dxa"/>
          </w:tcPr>
          <w:p w14:paraId="0DDF9902" w14:textId="77777777" w:rsidR="00C87EAE" w:rsidRDefault="00C87EAE" w:rsidP="00C87EAE">
            <w:pPr>
              <w:jc w:val="center"/>
            </w:pPr>
          </w:p>
        </w:tc>
      </w:tr>
      <w:tr w:rsidR="00C87EAE" w14:paraId="31875308" w14:textId="77777777" w:rsidTr="00254FF3">
        <w:tc>
          <w:tcPr>
            <w:tcW w:w="6907" w:type="dxa"/>
          </w:tcPr>
          <w:p w14:paraId="7BF5C1B3" w14:textId="77777777" w:rsidR="00C87EAE" w:rsidRDefault="00C87EAE" w:rsidP="00C87EAE">
            <w:r>
              <w:t>In Training Exam(s)</w:t>
            </w:r>
          </w:p>
        </w:tc>
        <w:tc>
          <w:tcPr>
            <w:tcW w:w="1913" w:type="dxa"/>
          </w:tcPr>
          <w:p w14:paraId="1E14DA34" w14:textId="77777777" w:rsidR="00C87EAE" w:rsidRDefault="00C87EAE" w:rsidP="00C87EAE">
            <w:pPr>
              <w:jc w:val="center"/>
            </w:pPr>
          </w:p>
        </w:tc>
        <w:tc>
          <w:tcPr>
            <w:tcW w:w="1260" w:type="dxa"/>
            <w:gridSpan w:val="2"/>
          </w:tcPr>
          <w:p w14:paraId="2103BF34" w14:textId="77777777" w:rsidR="00C87EAE" w:rsidRDefault="00C87EAE" w:rsidP="00C87EAE">
            <w:pPr>
              <w:jc w:val="center"/>
            </w:pPr>
          </w:p>
        </w:tc>
        <w:tc>
          <w:tcPr>
            <w:tcW w:w="810" w:type="dxa"/>
          </w:tcPr>
          <w:p w14:paraId="27CAFE37" w14:textId="77777777" w:rsidR="00C87EAE" w:rsidRDefault="00C87EAE" w:rsidP="00C87EAE">
            <w:pPr>
              <w:jc w:val="center"/>
            </w:pPr>
          </w:p>
        </w:tc>
      </w:tr>
      <w:tr w:rsidR="00C87EAE" w14:paraId="7DCA65E3" w14:textId="77777777" w:rsidTr="00254FF3">
        <w:tc>
          <w:tcPr>
            <w:tcW w:w="6907" w:type="dxa"/>
          </w:tcPr>
          <w:p w14:paraId="2F892596" w14:textId="77777777" w:rsidR="00C87EAE" w:rsidRDefault="00C87EAE" w:rsidP="00C87EAE">
            <w:r>
              <w:t>Residency Retreat(s)</w:t>
            </w:r>
          </w:p>
        </w:tc>
        <w:tc>
          <w:tcPr>
            <w:tcW w:w="1913" w:type="dxa"/>
          </w:tcPr>
          <w:p w14:paraId="3B73B080" w14:textId="77777777" w:rsidR="00C87EAE" w:rsidRDefault="00C87EAE" w:rsidP="00C87EAE">
            <w:pPr>
              <w:jc w:val="center"/>
            </w:pPr>
          </w:p>
        </w:tc>
        <w:tc>
          <w:tcPr>
            <w:tcW w:w="1260" w:type="dxa"/>
            <w:gridSpan w:val="2"/>
          </w:tcPr>
          <w:p w14:paraId="60470380" w14:textId="77777777" w:rsidR="00C87EAE" w:rsidRDefault="00C87EAE" w:rsidP="00C87EAE">
            <w:pPr>
              <w:jc w:val="center"/>
            </w:pPr>
          </w:p>
        </w:tc>
        <w:tc>
          <w:tcPr>
            <w:tcW w:w="810" w:type="dxa"/>
          </w:tcPr>
          <w:p w14:paraId="1F5E4003" w14:textId="77777777" w:rsidR="00C87EAE" w:rsidRDefault="00C87EAE" w:rsidP="00C87EAE">
            <w:pPr>
              <w:jc w:val="center"/>
            </w:pPr>
          </w:p>
        </w:tc>
      </w:tr>
      <w:tr w:rsidR="00C87EAE" w14:paraId="7451724A" w14:textId="77777777" w:rsidTr="00254FF3">
        <w:tc>
          <w:tcPr>
            <w:tcW w:w="6907" w:type="dxa"/>
          </w:tcPr>
          <w:p w14:paraId="58B3BB83" w14:textId="77777777" w:rsidR="00C87EAE" w:rsidRDefault="00C87EAE" w:rsidP="00C87EAE">
            <w:r>
              <w:t xml:space="preserve">Faculty Retreat </w:t>
            </w:r>
          </w:p>
        </w:tc>
        <w:tc>
          <w:tcPr>
            <w:tcW w:w="1913" w:type="dxa"/>
          </w:tcPr>
          <w:p w14:paraId="022D68C9" w14:textId="77777777" w:rsidR="00C87EAE" w:rsidRDefault="00C87EAE" w:rsidP="00C87EAE">
            <w:pPr>
              <w:jc w:val="center"/>
            </w:pPr>
          </w:p>
        </w:tc>
        <w:tc>
          <w:tcPr>
            <w:tcW w:w="1260" w:type="dxa"/>
            <w:gridSpan w:val="2"/>
          </w:tcPr>
          <w:p w14:paraId="2319927B" w14:textId="77777777" w:rsidR="00C87EAE" w:rsidRDefault="00C87EAE" w:rsidP="00C87EAE">
            <w:pPr>
              <w:jc w:val="center"/>
            </w:pPr>
          </w:p>
        </w:tc>
        <w:tc>
          <w:tcPr>
            <w:tcW w:w="810" w:type="dxa"/>
          </w:tcPr>
          <w:p w14:paraId="271539A7" w14:textId="77777777" w:rsidR="00C87EAE" w:rsidRDefault="00C87EAE" w:rsidP="00C87EAE">
            <w:pPr>
              <w:jc w:val="center"/>
            </w:pPr>
          </w:p>
        </w:tc>
      </w:tr>
      <w:tr w:rsidR="00C87EAE" w14:paraId="19926A39" w14:textId="77777777" w:rsidTr="00254FF3">
        <w:tc>
          <w:tcPr>
            <w:tcW w:w="6907" w:type="dxa"/>
          </w:tcPr>
          <w:p w14:paraId="739A6AAE" w14:textId="77777777" w:rsidR="00C87EAE" w:rsidRDefault="00C87EAE" w:rsidP="00C87EAE">
            <w:r>
              <w:lastRenderedPageBreak/>
              <w:t>Resident Graduation/Banquet</w:t>
            </w:r>
          </w:p>
        </w:tc>
        <w:tc>
          <w:tcPr>
            <w:tcW w:w="1913" w:type="dxa"/>
          </w:tcPr>
          <w:p w14:paraId="05FB8156" w14:textId="77777777" w:rsidR="00C87EAE" w:rsidRDefault="00C87EAE" w:rsidP="00C87EAE">
            <w:pPr>
              <w:jc w:val="center"/>
            </w:pPr>
          </w:p>
        </w:tc>
        <w:tc>
          <w:tcPr>
            <w:tcW w:w="1260" w:type="dxa"/>
            <w:gridSpan w:val="2"/>
          </w:tcPr>
          <w:p w14:paraId="1C9D77EB" w14:textId="77777777" w:rsidR="00C87EAE" w:rsidRDefault="00C87EAE" w:rsidP="00C87EAE">
            <w:pPr>
              <w:jc w:val="center"/>
            </w:pPr>
          </w:p>
        </w:tc>
        <w:tc>
          <w:tcPr>
            <w:tcW w:w="810" w:type="dxa"/>
          </w:tcPr>
          <w:p w14:paraId="600E2446" w14:textId="77777777" w:rsidR="00C87EAE" w:rsidRDefault="00C87EAE" w:rsidP="00C87EAE">
            <w:pPr>
              <w:jc w:val="center"/>
            </w:pPr>
          </w:p>
        </w:tc>
      </w:tr>
      <w:tr w:rsidR="00C87EAE" w14:paraId="08FE4732" w14:textId="77777777" w:rsidTr="00254FF3">
        <w:tc>
          <w:tcPr>
            <w:tcW w:w="6907" w:type="dxa"/>
          </w:tcPr>
          <w:p w14:paraId="2101C98D" w14:textId="77777777" w:rsidR="00C87EAE" w:rsidRDefault="00C87EAE" w:rsidP="00C87EAE">
            <w:r>
              <w:t xml:space="preserve">Intern Orientation </w:t>
            </w:r>
          </w:p>
        </w:tc>
        <w:tc>
          <w:tcPr>
            <w:tcW w:w="1913" w:type="dxa"/>
          </w:tcPr>
          <w:p w14:paraId="5C9DEC94" w14:textId="77777777" w:rsidR="00C87EAE" w:rsidRDefault="00C87EAE" w:rsidP="00C87EAE">
            <w:pPr>
              <w:jc w:val="center"/>
            </w:pPr>
          </w:p>
        </w:tc>
        <w:tc>
          <w:tcPr>
            <w:tcW w:w="1260" w:type="dxa"/>
            <w:gridSpan w:val="2"/>
          </w:tcPr>
          <w:p w14:paraId="3189D91C" w14:textId="77777777" w:rsidR="00C87EAE" w:rsidRDefault="00C87EAE" w:rsidP="00C87EAE">
            <w:pPr>
              <w:jc w:val="center"/>
            </w:pPr>
          </w:p>
        </w:tc>
        <w:tc>
          <w:tcPr>
            <w:tcW w:w="810" w:type="dxa"/>
          </w:tcPr>
          <w:p w14:paraId="105ADDDE" w14:textId="77777777" w:rsidR="00C87EAE" w:rsidRDefault="00C87EAE" w:rsidP="00C87EAE">
            <w:pPr>
              <w:jc w:val="center"/>
            </w:pPr>
          </w:p>
        </w:tc>
      </w:tr>
      <w:tr w:rsidR="00C87EAE" w14:paraId="34ACEB0D" w14:textId="77777777" w:rsidTr="00254FF3">
        <w:tc>
          <w:tcPr>
            <w:tcW w:w="6907" w:type="dxa"/>
          </w:tcPr>
          <w:p w14:paraId="1DFE0FD3" w14:textId="77777777" w:rsidR="00C87EAE" w:rsidRDefault="00C87EAE" w:rsidP="00C87EAE">
            <w:r>
              <w:t>New Resident Welcome Reception</w:t>
            </w:r>
          </w:p>
        </w:tc>
        <w:tc>
          <w:tcPr>
            <w:tcW w:w="1913" w:type="dxa"/>
          </w:tcPr>
          <w:p w14:paraId="36B1D025" w14:textId="77777777" w:rsidR="00C87EAE" w:rsidRDefault="00C87EAE" w:rsidP="00C87EAE">
            <w:pPr>
              <w:jc w:val="center"/>
            </w:pPr>
          </w:p>
        </w:tc>
        <w:tc>
          <w:tcPr>
            <w:tcW w:w="1260" w:type="dxa"/>
            <w:gridSpan w:val="2"/>
          </w:tcPr>
          <w:p w14:paraId="5E8AE1A6" w14:textId="77777777" w:rsidR="00C87EAE" w:rsidRDefault="00C87EAE" w:rsidP="00C87EAE">
            <w:pPr>
              <w:jc w:val="center"/>
            </w:pPr>
          </w:p>
        </w:tc>
        <w:tc>
          <w:tcPr>
            <w:tcW w:w="810" w:type="dxa"/>
          </w:tcPr>
          <w:p w14:paraId="10FF7EB7" w14:textId="77777777" w:rsidR="00C87EAE" w:rsidRDefault="00C87EAE" w:rsidP="00C87EAE">
            <w:pPr>
              <w:jc w:val="center"/>
            </w:pPr>
          </w:p>
        </w:tc>
      </w:tr>
      <w:tr w:rsidR="00C87EAE" w14:paraId="56FC8A75" w14:textId="77777777" w:rsidTr="00254FF3">
        <w:tc>
          <w:tcPr>
            <w:tcW w:w="6907" w:type="dxa"/>
          </w:tcPr>
          <w:p w14:paraId="68C230E1" w14:textId="77777777" w:rsidR="00C87EAE" w:rsidRDefault="00C87EAE" w:rsidP="00C87EAE">
            <w:r>
              <w:t>Resident or Fellow Research Day</w:t>
            </w:r>
          </w:p>
        </w:tc>
        <w:tc>
          <w:tcPr>
            <w:tcW w:w="1913" w:type="dxa"/>
          </w:tcPr>
          <w:p w14:paraId="7CDA1BCC" w14:textId="77777777" w:rsidR="00C87EAE" w:rsidRDefault="00C87EAE" w:rsidP="00C87EAE">
            <w:pPr>
              <w:jc w:val="center"/>
            </w:pPr>
          </w:p>
        </w:tc>
        <w:tc>
          <w:tcPr>
            <w:tcW w:w="1260" w:type="dxa"/>
            <w:gridSpan w:val="2"/>
          </w:tcPr>
          <w:p w14:paraId="56696F2C" w14:textId="77777777" w:rsidR="00C87EAE" w:rsidRDefault="00C87EAE" w:rsidP="00C87EAE">
            <w:pPr>
              <w:jc w:val="center"/>
            </w:pPr>
          </w:p>
        </w:tc>
        <w:tc>
          <w:tcPr>
            <w:tcW w:w="810" w:type="dxa"/>
          </w:tcPr>
          <w:p w14:paraId="25DAD3D0" w14:textId="77777777" w:rsidR="00C87EAE" w:rsidRDefault="00C87EAE" w:rsidP="00C87EAE">
            <w:pPr>
              <w:jc w:val="center"/>
            </w:pPr>
          </w:p>
        </w:tc>
      </w:tr>
      <w:tr w:rsidR="00C87EAE" w14:paraId="2BF0CFBE" w14:textId="77777777" w:rsidTr="00254FF3">
        <w:tc>
          <w:tcPr>
            <w:tcW w:w="6907" w:type="dxa"/>
          </w:tcPr>
          <w:p w14:paraId="315897AD" w14:textId="77777777" w:rsidR="00C87EAE" w:rsidRDefault="00C87EAE" w:rsidP="00C87EAE">
            <w:r w:rsidRPr="00DB0679">
              <w:t>Program Evaluation Committee meetings (approximately in November and April of each year)</w:t>
            </w:r>
          </w:p>
        </w:tc>
        <w:tc>
          <w:tcPr>
            <w:tcW w:w="1913" w:type="dxa"/>
          </w:tcPr>
          <w:p w14:paraId="2EBF9447" w14:textId="77777777" w:rsidR="00C87EAE" w:rsidRDefault="00C87EAE" w:rsidP="00C87EAE">
            <w:pPr>
              <w:jc w:val="center"/>
            </w:pPr>
          </w:p>
        </w:tc>
        <w:tc>
          <w:tcPr>
            <w:tcW w:w="1260" w:type="dxa"/>
            <w:gridSpan w:val="2"/>
          </w:tcPr>
          <w:p w14:paraId="06A825C3" w14:textId="77777777" w:rsidR="00C87EAE" w:rsidRDefault="00C87EAE" w:rsidP="00C87EAE">
            <w:pPr>
              <w:jc w:val="center"/>
            </w:pPr>
          </w:p>
        </w:tc>
        <w:tc>
          <w:tcPr>
            <w:tcW w:w="810" w:type="dxa"/>
          </w:tcPr>
          <w:p w14:paraId="7BBD65A1" w14:textId="77777777" w:rsidR="00C87EAE" w:rsidRDefault="00C87EAE" w:rsidP="00C87EAE">
            <w:pPr>
              <w:jc w:val="center"/>
            </w:pPr>
          </w:p>
        </w:tc>
      </w:tr>
      <w:tr w:rsidR="00C87EAE" w14:paraId="08D81DAC" w14:textId="77777777" w:rsidTr="00254FF3">
        <w:tc>
          <w:tcPr>
            <w:tcW w:w="6907" w:type="dxa"/>
          </w:tcPr>
          <w:p w14:paraId="505E8869" w14:textId="77777777" w:rsidR="00C87EAE" w:rsidRPr="00DB0679" w:rsidRDefault="00C87EAE" w:rsidP="00C87EAE">
            <w:r w:rsidRPr="00DB0679">
              <w:t>Program Director semi-annual evaluation meetings with trainees</w:t>
            </w:r>
          </w:p>
        </w:tc>
        <w:tc>
          <w:tcPr>
            <w:tcW w:w="1913" w:type="dxa"/>
          </w:tcPr>
          <w:p w14:paraId="55A3FC8F" w14:textId="77777777" w:rsidR="00C87EAE" w:rsidRDefault="00C87EAE" w:rsidP="00C87EAE">
            <w:pPr>
              <w:jc w:val="center"/>
            </w:pPr>
          </w:p>
        </w:tc>
        <w:tc>
          <w:tcPr>
            <w:tcW w:w="1260" w:type="dxa"/>
            <w:gridSpan w:val="2"/>
          </w:tcPr>
          <w:p w14:paraId="0F1CE0AE" w14:textId="77777777" w:rsidR="00C87EAE" w:rsidRDefault="00C87EAE" w:rsidP="00C87EAE">
            <w:pPr>
              <w:jc w:val="center"/>
            </w:pPr>
          </w:p>
        </w:tc>
        <w:tc>
          <w:tcPr>
            <w:tcW w:w="810" w:type="dxa"/>
          </w:tcPr>
          <w:p w14:paraId="61E427CF" w14:textId="77777777" w:rsidR="00C87EAE" w:rsidRDefault="00C87EAE" w:rsidP="00C87EAE">
            <w:pPr>
              <w:jc w:val="center"/>
            </w:pPr>
          </w:p>
        </w:tc>
      </w:tr>
      <w:tr w:rsidR="00C87EAE" w14:paraId="2A3111C0" w14:textId="77777777" w:rsidTr="00254FF3">
        <w:tc>
          <w:tcPr>
            <w:tcW w:w="6907" w:type="dxa"/>
          </w:tcPr>
          <w:p w14:paraId="65F7116B" w14:textId="77777777" w:rsidR="00C87EAE" w:rsidRPr="00DB0679" w:rsidRDefault="00C87EAE" w:rsidP="00C87EAE">
            <w:r w:rsidRPr="00DB0679">
              <w:t>Clinical Competency Committee meetings</w:t>
            </w:r>
          </w:p>
        </w:tc>
        <w:tc>
          <w:tcPr>
            <w:tcW w:w="1913" w:type="dxa"/>
          </w:tcPr>
          <w:p w14:paraId="52643014" w14:textId="77777777" w:rsidR="00C87EAE" w:rsidRDefault="00C87EAE" w:rsidP="00C87EAE">
            <w:pPr>
              <w:jc w:val="center"/>
            </w:pPr>
          </w:p>
        </w:tc>
        <w:tc>
          <w:tcPr>
            <w:tcW w:w="1260" w:type="dxa"/>
            <w:gridSpan w:val="2"/>
          </w:tcPr>
          <w:p w14:paraId="689552EB" w14:textId="77777777" w:rsidR="00C87EAE" w:rsidRDefault="00C87EAE" w:rsidP="00C87EAE">
            <w:pPr>
              <w:jc w:val="center"/>
            </w:pPr>
          </w:p>
        </w:tc>
        <w:tc>
          <w:tcPr>
            <w:tcW w:w="810" w:type="dxa"/>
          </w:tcPr>
          <w:p w14:paraId="439AF18A" w14:textId="77777777" w:rsidR="00C87EAE" w:rsidRDefault="00C87EAE" w:rsidP="00C87EAE">
            <w:pPr>
              <w:jc w:val="center"/>
            </w:pPr>
          </w:p>
        </w:tc>
      </w:tr>
    </w:tbl>
    <w:p w14:paraId="2FCD1015" w14:textId="6AA355AE" w:rsidR="00AE6864" w:rsidRPr="00AE6864" w:rsidRDefault="00AE6864" w:rsidP="00A54732">
      <w:pPr>
        <w:rPr>
          <w:i/>
        </w:rPr>
      </w:pPr>
    </w:p>
    <w:sectPr w:rsidR="00AE6864" w:rsidRPr="00AE6864" w:rsidSect="00A13701">
      <w:pgSz w:w="12240" w:h="15840"/>
      <w:pgMar w:top="576" w:right="720" w:bottom="288" w:left="1440" w:header="72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7C7AE" w14:textId="77777777" w:rsidR="00600271" w:rsidRDefault="00600271" w:rsidP="00B97801">
      <w:pPr>
        <w:spacing w:before="0" w:after="0"/>
      </w:pPr>
      <w:r>
        <w:separator/>
      </w:r>
    </w:p>
  </w:endnote>
  <w:endnote w:type="continuationSeparator" w:id="0">
    <w:p w14:paraId="32D71431" w14:textId="77777777" w:rsidR="00600271" w:rsidRDefault="00600271" w:rsidP="00B9780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69858" w14:textId="77777777" w:rsidR="00600271" w:rsidRDefault="00600271" w:rsidP="00B97801">
      <w:pPr>
        <w:spacing w:before="0" w:after="0"/>
      </w:pPr>
      <w:r>
        <w:separator/>
      </w:r>
    </w:p>
  </w:footnote>
  <w:footnote w:type="continuationSeparator" w:id="0">
    <w:p w14:paraId="5FDB8190" w14:textId="77777777" w:rsidR="00600271" w:rsidRDefault="00600271" w:rsidP="00B9780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42C16"/>
    <w:multiLevelType w:val="hybridMultilevel"/>
    <w:tmpl w:val="B1D4A8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A5417"/>
    <w:multiLevelType w:val="hybridMultilevel"/>
    <w:tmpl w:val="B5A2A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4B5C75"/>
    <w:multiLevelType w:val="hybridMultilevel"/>
    <w:tmpl w:val="D4D8E00E"/>
    <w:lvl w:ilvl="0" w:tplc="797E3202"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48F81E5D"/>
    <w:multiLevelType w:val="hybridMultilevel"/>
    <w:tmpl w:val="EB7ECC7E"/>
    <w:lvl w:ilvl="0" w:tplc="1482408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4D434A"/>
    <w:multiLevelType w:val="multilevel"/>
    <w:tmpl w:val="6B783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36017391">
    <w:abstractNumId w:val="0"/>
  </w:num>
  <w:num w:numId="2" w16cid:durableId="1513257702">
    <w:abstractNumId w:val="1"/>
  </w:num>
  <w:num w:numId="3" w16cid:durableId="1727488227">
    <w:abstractNumId w:val="2"/>
  </w:num>
  <w:num w:numId="4" w16cid:durableId="262080319">
    <w:abstractNumId w:val="3"/>
  </w:num>
  <w:num w:numId="5" w16cid:durableId="8831732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N7IwNTczNDOxNDZS0lEKTi0uzszPAykwrAUAniU9YCwAAAA="/>
  </w:docVars>
  <w:rsids>
    <w:rsidRoot w:val="00E91A59"/>
    <w:rsid w:val="00022D30"/>
    <w:rsid w:val="000252A1"/>
    <w:rsid w:val="00072EA8"/>
    <w:rsid w:val="000A3EF7"/>
    <w:rsid w:val="000A47DD"/>
    <w:rsid w:val="001466AB"/>
    <w:rsid w:val="00154E64"/>
    <w:rsid w:val="00162EB6"/>
    <w:rsid w:val="001905D6"/>
    <w:rsid w:val="001A7117"/>
    <w:rsid w:val="001D3036"/>
    <w:rsid w:val="00222319"/>
    <w:rsid w:val="00251655"/>
    <w:rsid w:val="00252F1E"/>
    <w:rsid w:val="00254FF3"/>
    <w:rsid w:val="002A245B"/>
    <w:rsid w:val="002E0162"/>
    <w:rsid w:val="00303392"/>
    <w:rsid w:val="00327637"/>
    <w:rsid w:val="00357548"/>
    <w:rsid w:val="003603E2"/>
    <w:rsid w:val="003806F8"/>
    <w:rsid w:val="003F3354"/>
    <w:rsid w:val="00413476"/>
    <w:rsid w:val="00413858"/>
    <w:rsid w:val="004611C1"/>
    <w:rsid w:val="004830C3"/>
    <w:rsid w:val="004B4144"/>
    <w:rsid w:val="004C5811"/>
    <w:rsid w:val="004E2381"/>
    <w:rsid w:val="004F0968"/>
    <w:rsid w:val="004F684E"/>
    <w:rsid w:val="005114C5"/>
    <w:rsid w:val="005117FD"/>
    <w:rsid w:val="00530C7D"/>
    <w:rsid w:val="005360C9"/>
    <w:rsid w:val="00590628"/>
    <w:rsid w:val="005A022D"/>
    <w:rsid w:val="005D6E35"/>
    <w:rsid w:val="00600271"/>
    <w:rsid w:val="006736C5"/>
    <w:rsid w:val="00685C7F"/>
    <w:rsid w:val="00692EEA"/>
    <w:rsid w:val="006D03C1"/>
    <w:rsid w:val="006D2CEA"/>
    <w:rsid w:val="006D5C3F"/>
    <w:rsid w:val="007148D6"/>
    <w:rsid w:val="007153C5"/>
    <w:rsid w:val="007178A9"/>
    <w:rsid w:val="007C4F21"/>
    <w:rsid w:val="007D3758"/>
    <w:rsid w:val="00840E05"/>
    <w:rsid w:val="00846063"/>
    <w:rsid w:val="0085286E"/>
    <w:rsid w:val="008651E0"/>
    <w:rsid w:val="00873074"/>
    <w:rsid w:val="0087333C"/>
    <w:rsid w:val="008A7986"/>
    <w:rsid w:val="008B56A7"/>
    <w:rsid w:val="008C237B"/>
    <w:rsid w:val="008D1F3A"/>
    <w:rsid w:val="009022A9"/>
    <w:rsid w:val="00937CEA"/>
    <w:rsid w:val="00965AEB"/>
    <w:rsid w:val="00970E63"/>
    <w:rsid w:val="00985A6C"/>
    <w:rsid w:val="00994A05"/>
    <w:rsid w:val="00A016FA"/>
    <w:rsid w:val="00A13701"/>
    <w:rsid w:val="00A3100C"/>
    <w:rsid w:val="00A50CD6"/>
    <w:rsid w:val="00A54732"/>
    <w:rsid w:val="00A8209E"/>
    <w:rsid w:val="00A84548"/>
    <w:rsid w:val="00AA18B4"/>
    <w:rsid w:val="00AD7476"/>
    <w:rsid w:val="00AE6864"/>
    <w:rsid w:val="00B164A5"/>
    <w:rsid w:val="00B523FF"/>
    <w:rsid w:val="00B97801"/>
    <w:rsid w:val="00BD7094"/>
    <w:rsid w:val="00C2009E"/>
    <w:rsid w:val="00C46E57"/>
    <w:rsid w:val="00C62A25"/>
    <w:rsid w:val="00C63DF9"/>
    <w:rsid w:val="00C87EAE"/>
    <w:rsid w:val="00CA06B7"/>
    <w:rsid w:val="00CC4024"/>
    <w:rsid w:val="00CC6AFD"/>
    <w:rsid w:val="00CF0BBA"/>
    <w:rsid w:val="00CF0F05"/>
    <w:rsid w:val="00D021F4"/>
    <w:rsid w:val="00D1715B"/>
    <w:rsid w:val="00D65EFD"/>
    <w:rsid w:val="00D74071"/>
    <w:rsid w:val="00D870B5"/>
    <w:rsid w:val="00D93612"/>
    <w:rsid w:val="00D96D2A"/>
    <w:rsid w:val="00DA199E"/>
    <w:rsid w:val="00DB0679"/>
    <w:rsid w:val="00DF356A"/>
    <w:rsid w:val="00DF7826"/>
    <w:rsid w:val="00E67528"/>
    <w:rsid w:val="00E77092"/>
    <w:rsid w:val="00E91A59"/>
    <w:rsid w:val="00EA0253"/>
    <w:rsid w:val="00EB490F"/>
    <w:rsid w:val="00EF27A7"/>
    <w:rsid w:val="00EF3FDE"/>
    <w:rsid w:val="00F17290"/>
    <w:rsid w:val="00F3443D"/>
    <w:rsid w:val="00F5724B"/>
    <w:rsid w:val="00FC1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B7A91"/>
  <w15:docId w15:val="{5A163F06-95C5-4C02-9302-B9C58A904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0C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91A59"/>
    <w:pPr>
      <w:spacing w:before="0"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E91A59"/>
    <w:pPr>
      <w:spacing w:before="0" w:after="0"/>
    </w:pPr>
  </w:style>
  <w:style w:type="paragraph" w:styleId="ListParagraph">
    <w:name w:val="List Paragraph"/>
    <w:basedOn w:val="Normal"/>
    <w:uiPriority w:val="34"/>
    <w:qFormat/>
    <w:rsid w:val="00E91A5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801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B97801"/>
  </w:style>
  <w:style w:type="paragraph" w:styleId="Footer">
    <w:name w:val="footer"/>
    <w:basedOn w:val="Normal"/>
    <w:link w:val="FooterChar"/>
    <w:uiPriority w:val="99"/>
    <w:unhideWhenUsed/>
    <w:rsid w:val="00B97801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B97801"/>
  </w:style>
  <w:style w:type="paragraph" w:styleId="BalloonText">
    <w:name w:val="Balloon Text"/>
    <w:basedOn w:val="Normal"/>
    <w:link w:val="BalloonTextChar"/>
    <w:uiPriority w:val="99"/>
    <w:semiHidden/>
    <w:unhideWhenUsed/>
    <w:rsid w:val="003806F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6F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54FF3"/>
    <w:rPr>
      <w:color w:val="410082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54FF3"/>
    <w:rPr>
      <w:color w:val="932968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cgme.org/Meetings-and-Educational-Activities/Meetings-Calendars/Review-and-Recognition-Committee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rmp.org/match-calendars/programs-institutions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pex">
      <a:dk1>
        <a:sysClr val="windowText" lastClr="000000"/>
      </a:dk1>
      <a:lt1>
        <a:sysClr val="window" lastClr="FFFFFF"/>
      </a:lt1>
      <a:dk2>
        <a:srgbClr val="69676D"/>
      </a:dk2>
      <a:lt2>
        <a:srgbClr val="C9C2D1"/>
      </a:lt2>
      <a:accent1>
        <a:srgbClr val="CEB966"/>
      </a:accent1>
      <a:accent2>
        <a:srgbClr val="9CB084"/>
      </a:accent2>
      <a:accent3>
        <a:srgbClr val="6BB1C9"/>
      </a:accent3>
      <a:accent4>
        <a:srgbClr val="6585CF"/>
      </a:accent4>
      <a:accent5>
        <a:srgbClr val="7E6BC9"/>
      </a:accent5>
      <a:accent6>
        <a:srgbClr val="A379BB"/>
      </a:accent6>
      <a:hlink>
        <a:srgbClr val="410082"/>
      </a:hlink>
      <a:folHlink>
        <a:srgbClr val="932968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C01CB91606484394FC4F3C483A74D1" ma:contentTypeVersion="12" ma:contentTypeDescription="Create a new document." ma:contentTypeScope="" ma:versionID="0a24fb38177236df16311d1048d3eeeb">
  <xsd:schema xmlns:xsd="http://www.w3.org/2001/XMLSchema" xmlns:xs="http://www.w3.org/2001/XMLSchema" xmlns:p="http://schemas.microsoft.com/office/2006/metadata/properties" xmlns:ns2="d3384cf3-bf61-43db-8792-7087538ec4ed" xmlns:ns3="f3e6c5a3-a17e-496e-8f2e-c42869a6b32a" targetNamespace="http://schemas.microsoft.com/office/2006/metadata/properties" ma:root="true" ma:fieldsID="205c6068c95718851745e64e76228b6e" ns2:_="" ns3:_="">
    <xsd:import namespace="d3384cf3-bf61-43db-8792-7087538ec4ed"/>
    <xsd:import namespace="f3e6c5a3-a17e-496e-8f2e-c42869a6b32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384cf3-bf61-43db-8792-7087538ec4e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e6c5a3-a17e-496e-8f2e-c42869a6b3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044942-3044-492A-89AD-8F5F0CCC50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384cf3-bf61-43db-8792-7087538ec4ed"/>
    <ds:schemaRef ds:uri="f3e6c5a3-a17e-496e-8f2e-c42869a6b3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BF66E9-AE88-4FF9-B78D-17E7B288DE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F1CE28-75EC-4232-B5C1-87751BF98329}">
  <ds:schemaRefs>
    <ds:schemaRef ds:uri="http://purl.org/dc/dcmitype/"/>
    <ds:schemaRef ds:uri="http://schemas.microsoft.com/office/2006/documentManagement/types"/>
    <ds:schemaRef ds:uri="f3e6c5a3-a17e-496e-8f2e-c42869a6b32a"/>
    <ds:schemaRef ds:uri="http://purl.org/dc/terms/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d3384cf3-bf61-43db-8792-7087538ec4ed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C33999E-8FAA-468D-9BCB-E30631C36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48</Words>
  <Characters>6546</Characters>
  <Application>Microsoft Office Word</Application>
  <DocSecurity>4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 Hospital and Health Systems</Company>
  <LinksUpToDate>false</LinksUpToDate>
  <CharactersWithSpaces>7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marlene</dc:creator>
  <cp:lastModifiedBy>Egger, Deborah L.</cp:lastModifiedBy>
  <cp:revision>2</cp:revision>
  <cp:lastPrinted>2015-02-23T15:24:00Z</cp:lastPrinted>
  <dcterms:created xsi:type="dcterms:W3CDTF">2023-02-08T01:11:00Z</dcterms:created>
  <dcterms:modified xsi:type="dcterms:W3CDTF">2023-02-08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C01CB91606484394FC4F3C483A74D1</vt:lpwstr>
  </property>
</Properties>
</file>